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AEEF3" w:themeColor="accent5" w:themeTint="33"/>
  <w:body>
    <w:bookmarkStart w:id="0" w:name="_Hlk204288767"/>
    <w:bookmarkStart w:id="1" w:name="_Hlk204207093"/>
    <w:bookmarkStart w:id="2" w:name="_GoBack"/>
    <w:bookmarkEnd w:id="0"/>
    <w:bookmarkEnd w:id="2"/>
    <w:p w14:paraId="1F50791C" w14:textId="554FB24F" w:rsidR="00CC27CC" w:rsidRPr="007B5C73" w:rsidRDefault="00AC40EF">
      <w:pPr>
        <w:spacing w:after="0"/>
        <w:jc w:val="center"/>
        <w:rPr>
          <w:rFonts w:ascii="Arial" w:hAnsi="Arial" w:cs="Arial"/>
          <w:lang w:val="sq-AL"/>
        </w:rPr>
      </w:pPr>
      <w:r w:rsidRPr="007B5C73">
        <w:rPr>
          <w:rFonts w:ascii="Arial" w:hAnsi="Arial" w:cs="Arial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975F09" wp14:editId="3D3EE86C">
                <wp:simplePos x="0" y="0"/>
                <wp:positionH relativeFrom="margin">
                  <wp:posOffset>1955198</wp:posOffset>
                </wp:positionH>
                <wp:positionV relativeFrom="paragraph">
                  <wp:posOffset>14204</wp:posOffset>
                </wp:positionV>
                <wp:extent cx="3813576" cy="308376"/>
                <wp:effectExtent l="0" t="0" r="15875" b="15875"/>
                <wp:wrapNone/>
                <wp:docPr id="2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3576" cy="3083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72E1264A" w14:textId="6C5E9C22" w:rsidR="00CC27CC" w:rsidRDefault="00747B62" w:rsidP="00AC40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3" w:name="_Hlk204375990"/>
                            <w:bookmarkEnd w:id="3"/>
                            <w:r>
                              <w:rPr>
                                <w:rFonts w:ascii="Arial" w:hAnsi="Arial" w:cs="Arial"/>
                                <w:b/>
                              </w:rPr>
                              <w:t>SHFMU “</w:t>
                            </w:r>
                            <w:r w:rsidR="00AC40EF">
                              <w:rPr>
                                <w:rFonts w:ascii="Arial" w:hAnsi="Arial" w:cs="Arial"/>
                                <w:b/>
                              </w:rPr>
                              <w:t xml:space="preserve"> ____________________</w:t>
                            </w:r>
                            <w:r w:rsidR="00632538">
                              <w:rPr>
                                <w:rFonts w:ascii="Arial" w:hAnsi="Arial" w:cs="Arial"/>
                                <w:b/>
                              </w:rPr>
                              <w:t>”</w:t>
                            </w:r>
                          </w:p>
                          <w:p w14:paraId="4286D80C" w14:textId="77777777" w:rsidR="00CC27CC" w:rsidRDefault="00CC27CC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A1B253E" w14:textId="77777777" w:rsidR="00CC27CC" w:rsidRDefault="00747B6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75F09" id="Rectangle 2" o:spid="_x0000_s1026" style="position:absolute;left:0;text-align:left;margin-left:153.95pt;margin-top:1.1pt;width:300.3pt;height:24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" fillcolor="white [3212]" strokecolor="white [3212]">
                <v:textbox>
                  <w:txbxContent>
                    <w:p w14:paraId="72E1264A" w14:textId="6C5E9C22" w:rsidR="00CC27CC" w:rsidRDefault="00747B62" w:rsidP="00AC40EF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3" w:name="_Hlk204375990"/>
                      <w:bookmarkEnd w:id="3"/>
                      <w:r>
                        <w:rPr>
                          <w:rFonts w:ascii="Arial" w:hAnsi="Arial" w:cs="Arial"/>
                          <w:b/>
                        </w:rPr>
                        <w:t>SHFMU “</w:t>
                      </w:r>
                      <w:r w:rsidR="00AC40EF">
                        <w:rPr>
                          <w:rFonts w:ascii="Arial" w:hAnsi="Arial" w:cs="Arial"/>
                          <w:b/>
                        </w:rPr>
                        <w:t xml:space="preserve"> ____________________</w:t>
                      </w:r>
                      <w:r w:rsidR="00632538">
                        <w:rPr>
                          <w:rFonts w:ascii="Arial" w:hAnsi="Arial" w:cs="Arial"/>
                          <w:b/>
                        </w:rPr>
                        <w:t>”</w:t>
                      </w:r>
                    </w:p>
                    <w:p w14:paraId="4286D80C" w14:textId="77777777" w:rsidR="00CC27CC" w:rsidRDefault="00CC27CC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A1B253E" w14:textId="77777777" w:rsidR="00CC27CC" w:rsidRDefault="00747B6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D42E0A4" w14:textId="1A01A42A" w:rsidR="00CC27CC" w:rsidRPr="007B5C73" w:rsidRDefault="00CC27CC">
      <w:pPr>
        <w:spacing w:after="0"/>
        <w:jc w:val="center"/>
        <w:rPr>
          <w:rFonts w:ascii="Arial" w:hAnsi="Arial" w:cs="Arial"/>
          <w:sz w:val="24"/>
          <w:szCs w:val="24"/>
          <w:lang w:val="sq-AL"/>
        </w:rPr>
      </w:pPr>
      <w:bookmarkStart w:id="4" w:name="_Hlk119548565"/>
      <w:bookmarkEnd w:id="4"/>
    </w:p>
    <w:p w14:paraId="39B0D9A2" w14:textId="43594DC3" w:rsidR="00CC27CC" w:rsidRPr="007B5C73" w:rsidRDefault="00AC40EF">
      <w:pPr>
        <w:spacing w:after="0"/>
        <w:rPr>
          <w:rFonts w:ascii="Arial" w:hAnsi="Arial" w:cs="Arial"/>
          <w:sz w:val="24"/>
          <w:szCs w:val="24"/>
          <w:lang w:val="sq-AL"/>
        </w:rPr>
      </w:pPr>
      <w:r w:rsidRPr="007B5C73">
        <w:rPr>
          <w:rFonts w:ascii="Arial" w:hAnsi="Arial" w:cs="Arial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50942" wp14:editId="267DC17D">
                <wp:simplePos x="0" y="0"/>
                <wp:positionH relativeFrom="page">
                  <wp:posOffset>2662989</wp:posOffset>
                </wp:positionH>
                <wp:positionV relativeFrom="paragraph">
                  <wp:posOffset>8689</wp:posOffset>
                </wp:positionV>
                <wp:extent cx="2173706" cy="506730"/>
                <wp:effectExtent l="0" t="0" r="0" b="762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706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338F20" w14:textId="2BD8D0CC" w:rsidR="00CC27CC" w:rsidRPr="00AC40EF" w:rsidRDefault="00AC40EF" w:rsidP="00AC40EF">
                            <w:pPr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C40EF"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DB50942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7" type="#_x0000_t202" style="position:absolute;margin-left:209.7pt;margin-top:.7pt;width:171.15pt;height:3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" filled="f" stroked="f">
                <v:textbox>
                  <w:txbxContent>
                    <w:p w14:paraId="00338F20" w14:textId="2BD8D0CC" w:rsidR="00CC27CC" w:rsidRPr="00AC40EF" w:rsidRDefault="00AC40EF" w:rsidP="00AC40EF">
                      <w:pPr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Vlerësim i njohuriv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8F665C4" w14:textId="7C0B99B2" w:rsidR="00AC40EF" w:rsidRPr="007B5C73" w:rsidRDefault="00747B62">
      <w:pPr>
        <w:spacing w:after="0"/>
        <w:rPr>
          <w:rFonts w:ascii="Times New Roman" w:hAnsi="Times New Roman" w:cs="Times New Roman"/>
          <w:color w:val="000000" w:themeColor="text1"/>
          <w:lang w:val="sq-AL"/>
        </w:rPr>
      </w:pPr>
      <w:r w:rsidRPr="007B5C73">
        <w:rPr>
          <w:rFonts w:ascii="Times New Roman" w:hAnsi="Times New Roman" w:cs="Times New Roman"/>
          <w:color w:val="000000" w:themeColor="text1"/>
          <w:lang w:val="sq-AL"/>
        </w:rPr>
        <w:t>Viti shkollor:</w:t>
      </w:r>
      <w:r w:rsidR="00ED6420" w:rsidRPr="007B5C73">
        <w:rPr>
          <w:rFonts w:ascii="Times New Roman" w:hAnsi="Times New Roman" w:cs="Times New Roman"/>
          <w:color w:val="000000" w:themeColor="text1"/>
          <w:lang w:val="sq-AL"/>
        </w:rPr>
        <w:t xml:space="preserve"> </w:t>
      </w:r>
      <w:r w:rsidRPr="007B5C73">
        <w:rPr>
          <w:rFonts w:ascii="Times New Roman" w:hAnsi="Times New Roman" w:cs="Times New Roman"/>
          <w:color w:val="000000" w:themeColor="text1"/>
          <w:lang w:val="sq-AL"/>
        </w:rPr>
        <w:t>202</w:t>
      </w:r>
      <w:r w:rsidR="00AC40EF" w:rsidRPr="007B5C73">
        <w:rPr>
          <w:rFonts w:ascii="Times New Roman" w:hAnsi="Times New Roman" w:cs="Times New Roman"/>
          <w:color w:val="000000" w:themeColor="text1"/>
          <w:lang w:val="sq-AL"/>
        </w:rPr>
        <w:t>5</w:t>
      </w:r>
      <w:r w:rsidR="007B5C73">
        <w:rPr>
          <w:rFonts w:ascii="Times New Roman" w:hAnsi="Times New Roman" w:cs="Times New Roman"/>
          <w:color w:val="000000" w:themeColor="text1"/>
          <w:lang w:val="sq-AL"/>
        </w:rPr>
        <w:t>-2026</w:t>
      </w:r>
      <w:r w:rsidR="0078662F" w:rsidRPr="007B5C73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                                   </w:t>
      </w:r>
      <w:r w:rsidR="0078662F" w:rsidRPr="007B5C73">
        <w:rPr>
          <w:rFonts w:ascii="Times New Roman" w:hAnsi="Times New Roman"/>
          <w:color w:val="000000"/>
          <w:lang w:val="sq-AL"/>
        </w:rPr>
        <w:t xml:space="preserve">Periudha: </w:t>
      </w:r>
      <w:r w:rsidR="007B5C73">
        <w:rPr>
          <w:rFonts w:ascii="Times New Roman" w:hAnsi="Times New Roman"/>
          <w:color w:val="000000"/>
          <w:lang w:val="sq-AL"/>
        </w:rPr>
        <w:t>N</w:t>
      </w:r>
      <w:r w:rsidR="0078662F" w:rsidRPr="007B5C73">
        <w:rPr>
          <w:rFonts w:ascii="Times New Roman" w:hAnsi="Times New Roman"/>
          <w:color w:val="000000"/>
          <w:lang w:val="sq-AL"/>
        </w:rPr>
        <w:t>ëntor-dhjetor</w:t>
      </w:r>
    </w:p>
    <w:p w14:paraId="39FE00CE" w14:textId="1BA19C58" w:rsidR="00CC27CC" w:rsidRPr="007B5C73" w:rsidRDefault="00AC40EF">
      <w:pPr>
        <w:spacing w:after="0"/>
        <w:rPr>
          <w:rFonts w:ascii="Times New Roman" w:hAnsi="Times New Roman" w:cs="Times New Roman"/>
          <w:color w:val="00B050"/>
          <w:lang w:val="sq-AL"/>
        </w:rPr>
      </w:pPr>
      <w:r w:rsidRPr="007B5C73">
        <w:rPr>
          <w:rFonts w:ascii="Times New Roman" w:hAnsi="Times New Roman" w:cs="Times New Roman"/>
          <w:color w:val="000000" w:themeColor="text1"/>
          <w:lang w:val="sq-AL"/>
        </w:rPr>
        <w:t>Fusha kurrikulare: Shkencat e natyrës</w:t>
      </w:r>
      <w:r w:rsidR="00747B62" w:rsidRPr="007B5C73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</w:t>
      </w:r>
      <w:r w:rsidR="0059433E" w:rsidRPr="007B5C73">
        <w:rPr>
          <w:rFonts w:ascii="Times New Roman" w:hAnsi="Times New Roman" w:cs="Times New Roman"/>
          <w:color w:val="000000" w:themeColor="text1"/>
          <w:lang w:val="sq-AL"/>
        </w:rPr>
        <w:t xml:space="preserve">          </w:t>
      </w:r>
      <w:r w:rsidR="00747B62" w:rsidRPr="007B5C73">
        <w:rPr>
          <w:rFonts w:ascii="Times New Roman" w:hAnsi="Times New Roman" w:cs="Times New Roman"/>
          <w:color w:val="000000" w:themeColor="text1"/>
          <w:lang w:val="sq-AL"/>
        </w:rPr>
        <w:t>Emri</w:t>
      </w:r>
      <w:r w:rsidRPr="007B5C73">
        <w:rPr>
          <w:rFonts w:ascii="Times New Roman" w:hAnsi="Times New Roman" w:cs="Times New Roman"/>
          <w:color w:val="000000" w:themeColor="text1"/>
          <w:lang w:val="sq-AL"/>
        </w:rPr>
        <w:t xml:space="preserve"> i nxënësit/es</w:t>
      </w:r>
      <w:r w:rsidR="00747B62" w:rsidRPr="007B5C73">
        <w:rPr>
          <w:rFonts w:ascii="Times New Roman" w:hAnsi="Times New Roman" w:cs="Times New Roman"/>
          <w:color w:val="000000" w:themeColor="text1"/>
          <w:lang w:val="sq-AL"/>
        </w:rPr>
        <w:t xml:space="preserve">: ______________________   </w:t>
      </w:r>
      <w:r w:rsidR="00747B62" w:rsidRPr="007B5C73">
        <w:rPr>
          <w:rFonts w:ascii="Times New Roman" w:hAnsi="Times New Roman" w:cs="Times New Roman"/>
          <w:color w:val="00B050"/>
          <w:lang w:val="sq-AL"/>
        </w:rPr>
        <w:t xml:space="preserve">                                            </w:t>
      </w:r>
    </w:p>
    <w:p w14:paraId="6071BB85" w14:textId="277AB4CF" w:rsidR="00CC27CC" w:rsidRPr="007B5C73" w:rsidRDefault="00747B62">
      <w:pPr>
        <w:spacing w:after="0"/>
        <w:rPr>
          <w:rFonts w:ascii="Arial" w:hAnsi="Arial" w:cs="Arial"/>
          <w:b/>
          <w:bCs/>
          <w:color w:val="00B050"/>
          <w:sz w:val="20"/>
          <w:szCs w:val="20"/>
          <w:lang w:val="sq-AL"/>
        </w:rPr>
      </w:pPr>
      <w:r w:rsidRPr="007B5C73">
        <w:rPr>
          <w:rFonts w:ascii="Times New Roman" w:hAnsi="Times New Roman" w:cs="Times New Roman"/>
          <w:color w:val="000000" w:themeColor="text1"/>
          <w:lang w:val="sq-AL"/>
        </w:rPr>
        <w:t xml:space="preserve">Lënda: Njeriu dhe natyra                                                                        </w:t>
      </w:r>
      <w:r w:rsidR="00AC40EF" w:rsidRPr="007B5C73">
        <w:rPr>
          <w:rFonts w:ascii="Times New Roman" w:hAnsi="Times New Roman" w:cs="Times New Roman"/>
          <w:color w:val="000000" w:themeColor="text1"/>
          <w:lang w:val="sq-AL"/>
        </w:rPr>
        <w:t xml:space="preserve">         </w:t>
      </w:r>
      <w:r w:rsidRPr="007B5C73">
        <w:rPr>
          <w:rFonts w:ascii="Times New Roman" w:hAnsi="Times New Roman" w:cs="Times New Roman"/>
          <w:color w:val="000000" w:themeColor="text1"/>
          <w:lang w:val="sq-AL"/>
        </w:rPr>
        <w:t>Klasa: I</w:t>
      </w:r>
      <w:r w:rsidRPr="007B5C73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           </w:t>
      </w:r>
      <w:r w:rsidR="009E2213" w:rsidRPr="007B5C73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</w:t>
      </w:r>
      <w:r w:rsidR="009E2213" w:rsidRPr="00C83C34">
        <w:rPr>
          <w:rFonts w:ascii="Times New Roman" w:hAnsi="Times New Roman" w:cs="Times New Roman"/>
          <w:b/>
          <w:color w:val="000000" w:themeColor="text1"/>
          <w:vertAlign w:val="subscript"/>
          <w:lang w:val="sq-AL"/>
        </w:rPr>
        <w:t>GR. A</w:t>
      </w:r>
      <w:r w:rsidRPr="00C83C34">
        <w:rPr>
          <w:rFonts w:ascii="Times New Roman" w:hAnsi="Times New Roman" w:cs="Times New Roman"/>
          <w:b/>
          <w:color w:val="000000" w:themeColor="text1"/>
          <w:vertAlign w:val="subscript"/>
          <w:lang w:val="sq-AL"/>
        </w:rPr>
        <w:t xml:space="preserve">                                                                            </w:t>
      </w:r>
    </w:p>
    <w:tbl>
      <w:tblPr>
        <w:tblStyle w:val="TableGrid"/>
        <w:tblW w:w="11347" w:type="dxa"/>
        <w:tblInd w:w="-16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10170"/>
        <w:gridCol w:w="670"/>
      </w:tblGrid>
      <w:tr w:rsidR="00CC27CC" w:rsidRPr="007B5C73" w14:paraId="3E79A6F5" w14:textId="77777777" w:rsidTr="00544827">
        <w:trPr>
          <w:trHeight w:val="205"/>
        </w:trPr>
        <w:tc>
          <w:tcPr>
            <w:tcW w:w="507" w:type="dxa"/>
          </w:tcPr>
          <w:p w14:paraId="0633D19C" w14:textId="77777777" w:rsidR="00CC27CC" w:rsidRPr="007B5C73" w:rsidRDefault="00747B62">
            <w:pPr>
              <w:spacing w:after="0"/>
              <w:rPr>
                <w:rFonts w:ascii="Arial" w:hAnsi="Arial" w:cs="Arial"/>
                <w:b/>
                <w:sz w:val="8"/>
                <w:szCs w:val="8"/>
                <w:lang w:val="sq-AL"/>
              </w:rPr>
            </w:pPr>
            <w:bookmarkStart w:id="5" w:name="_Hlk128559142"/>
            <w:r w:rsidRPr="007B5C73">
              <w:rPr>
                <w:rFonts w:ascii="Arial" w:hAnsi="Arial" w:cs="Arial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</w:tcPr>
          <w:p w14:paraId="0CFCFD8E" w14:textId="6EA31CAD" w:rsidR="00CC27CC" w:rsidRPr="007B5C73" w:rsidRDefault="0059433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sq-AL"/>
              </w:rPr>
            </w:pPr>
            <w:r w:rsidRPr="007B5C73">
              <w:rPr>
                <w:rFonts w:ascii="Arial" w:hAnsi="Arial" w:cs="Arial"/>
                <w:b/>
                <w:sz w:val="20"/>
                <w:szCs w:val="20"/>
                <w:lang w:val="sq-AL"/>
              </w:rPr>
              <w:t xml:space="preserve">  </w:t>
            </w:r>
          </w:p>
        </w:tc>
        <w:tc>
          <w:tcPr>
            <w:tcW w:w="670" w:type="dxa"/>
          </w:tcPr>
          <w:p w14:paraId="6097E6AF" w14:textId="77777777" w:rsidR="00CC27CC" w:rsidRPr="007B5C73" w:rsidRDefault="00747B62">
            <w:pPr>
              <w:spacing w:after="0"/>
              <w:rPr>
                <w:rFonts w:ascii="Arial" w:hAnsi="Arial" w:cs="Arial"/>
                <w:b/>
                <w:lang w:val="sq-AL"/>
              </w:rPr>
            </w:pPr>
            <w:r w:rsidRPr="007B5C73">
              <w:rPr>
                <w:rFonts w:ascii="Arial" w:hAnsi="Arial" w:cs="Arial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7E6C38" w:rsidRPr="007B5C73" w14:paraId="7B17EE08" w14:textId="77777777" w:rsidTr="007E6C38">
        <w:trPr>
          <w:trHeight w:val="2382"/>
        </w:trPr>
        <w:tc>
          <w:tcPr>
            <w:tcW w:w="507" w:type="dxa"/>
          </w:tcPr>
          <w:p w14:paraId="06737A8A" w14:textId="7FA1DF06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1</w:t>
            </w:r>
          </w:p>
        </w:tc>
        <w:tc>
          <w:tcPr>
            <w:tcW w:w="10170" w:type="dxa"/>
          </w:tcPr>
          <w:p w14:paraId="3C0C9A67" w14:textId="77777777" w:rsidR="007E6C38" w:rsidRPr="007B5C73" w:rsidRDefault="007E6C38" w:rsidP="007E6C38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>Emërto pjesët e trupit.</w:t>
            </w:r>
          </w:p>
          <w:p w14:paraId="4A8C339D" w14:textId="6E11DF55" w:rsidR="007E6C38" w:rsidRPr="007B5C73" w:rsidRDefault="007E6C38" w:rsidP="007E6C38">
            <w:pPr>
              <w:rPr>
                <w:rFonts w:ascii="Times New Roman" w:hAnsi="Times New Roman" w:cs="Times New Roman"/>
                <w:lang w:val="sq-AL"/>
              </w:rPr>
            </w:pPr>
            <w:r w:rsidRPr="007B5C73">
              <w:rPr>
                <w:rFonts w:ascii="Times New Roman" w:hAnsi="Times New Roman"/>
                <w:lang w:val="sq-AL"/>
              </w:rPr>
              <w:t xml:space="preserve">          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195F7116" wp14:editId="28644B5A">
                  <wp:extent cx="939062" cy="702527"/>
                  <wp:effectExtent l="0" t="0" r="0" b="254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3" t="30148" r="-2570" b="30313"/>
                          <a:stretch/>
                        </pic:blipFill>
                        <pic:spPr bwMode="auto">
                          <a:xfrm>
                            <a:off x="0" y="0"/>
                            <a:ext cx="960621" cy="718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/>
                <w:lang w:val="sq-AL"/>
              </w:rPr>
              <w:t xml:space="preserve">   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7DD54DE3" wp14:editId="7B19EA7B">
                  <wp:extent cx="1322734" cy="628299"/>
                  <wp:effectExtent l="0" t="0" r="0" b="635"/>
                  <wp:docPr id="170" name="Picture 170" descr="This may contain: hands with different positions and gestu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This may contain: hands with different positions and gestur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920" b="51588"/>
                          <a:stretch/>
                        </pic:blipFill>
                        <pic:spPr bwMode="auto">
                          <a:xfrm>
                            <a:off x="0" y="0"/>
                            <a:ext cx="1355016" cy="643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/>
                <w:lang w:val="sq-AL"/>
              </w:rPr>
              <w:t xml:space="preserve">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6DFACB6D" wp14:editId="495AF3AE">
                  <wp:extent cx="886683" cy="657922"/>
                  <wp:effectExtent l="0" t="0" r="8890" b="8890"/>
                  <wp:docPr id="160" name="Picture 160" descr="This may contain: the body parts worksheet for kids to learn how to read and understand their body par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This may contain: the body parts worksheet for kids to learn how to read and understand their body part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239" t="11062" r="8184" b="77764"/>
                          <a:stretch/>
                        </pic:blipFill>
                        <pic:spPr bwMode="auto">
                          <a:xfrm>
                            <a:off x="0" y="0"/>
                            <a:ext cx="893101" cy="662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/>
                <w:lang w:val="sq-AL"/>
              </w:rPr>
              <w:t xml:space="preserve">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2C457BFA" wp14:editId="00B1F313">
                  <wp:extent cx="1239666" cy="639519"/>
                  <wp:effectExtent l="0" t="0" r="0" b="8255"/>
                  <wp:docPr id="171" name="Picture 171" descr="This may contain: hands with different positions and gestu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This may contain: hands with different positions and gestur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412"/>
                          <a:stretch/>
                        </pic:blipFill>
                        <pic:spPr bwMode="auto">
                          <a:xfrm>
                            <a:off x="0" y="0"/>
                            <a:ext cx="1257254" cy="648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/>
                <w:lang w:val="sq-AL"/>
              </w:rPr>
              <w:t xml:space="preserve">       </w:t>
            </w:r>
          </w:p>
          <w:p w14:paraId="1730BD6D" w14:textId="3A4E7391" w:rsidR="007E6C38" w:rsidRPr="007B5C73" w:rsidRDefault="007E6C38" w:rsidP="007E6C38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6399AB4C" wp14:editId="5D5CBD3B">
                      <wp:simplePos x="0" y="0"/>
                      <wp:positionH relativeFrom="column">
                        <wp:posOffset>4450080</wp:posOffset>
                      </wp:positionH>
                      <wp:positionV relativeFrom="paragraph">
                        <wp:posOffset>17228</wp:posOffset>
                      </wp:positionV>
                      <wp:extent cx="1323340" cy="353060"/>
                      <wp:effectExtent l="0" t="0" r="0" b="0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3340" cy="353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705"/>
                                  </w:tblGrid>
                                  <w:tr w:rsidR="007E6C38" w14:paraId="6E97ED29" w14:textId="77777777" w:rsidTr="00727E43">
                                    <w:trPr>
                                      <w:trHeight w:val="288"/>
                                    </w:trPr>
                                    <w:tc>
                                      <w:tcPr>
                                        <w:tcW w:w="1705" w:type="dxa"/>
                                      </w:tcPr>
                                      <w:p w14:paraId="09467234" w14:textId="340659E7" w:rsidR="007E6C38" w:rsidRPr="00F35A69" w:rsidRDefault="007E6C38" w:rsidP="000E626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  <w:t>Hunda</w:t>
                                        </w:r>
                                      </w:p>
                                    </w:tc>
                                  </w:tr>
                                </w:tbl>
                                <w:p w14:paraId="5572278B" w14:textId="77777777" w:rsidR="007E6C38" w:rsidRDefault="007E6C38" w:rsidP="00727E4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99AB4C" id="Rectangle 209" o:spid="_x0000_s1028" style="position:absolute;margin-left:350.4pt;margin-top:1.35pt;width:104.2pt;height:27.8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" filled="f" stroked="f" strokeweight="2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</w:tblGrid>
                            <w:tr w:rsidR="007E6C38" w14:paraId="6E97ED29" w14:textId="77777777" w:rsidTr="00727E43">
                              <w:trPr>
                                <w:trHeight w:val="288"/>
                              </w:trPr>
                              <w:tc>
                                <w:tcPr>
                                  <w:tcW w:w="1705" w:type="dxa"/>
                                </w:tcPr>
                                <w:p w14:paraId="09467234" w14:textId="340659E7" w:rsidR="007E6C38" w:rsidRPr="00F35A69" w:rsidRDefault="007E6C38" w:rsidP="000E626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Hunda</w:t>
                                  </w:r>
                                </w:p>
                              </w:tc>
                            </w:tr>
                          </w:tbl>
                          <w:p w14:paraId="5572278B" w14:textId="77777777" w:rsidR="007E6C38" w:rsidRDefault="007E6C38" w:rsidP="00727E43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4CC00152" wp14:editId="214FEE77">
                      <wp:simplePos x="0" y="0"/>
                      <wp:positionH relativeFrom="column">
                        <wp:posOffset>3052934</wp:posOffset>
                      </wp:positionH>
                      <wp:positionV relativeFrom="paragraph">
                        <wp:posOffset>36247</wp:posOffset>
                      </wp:positionV>
                      <wp:extent cx="1323917" cy="353418"/>
                      <wp:effectExtent l="0" t="0" r="0" b="0"/>
                      <wp:wrapNone/>
                      <wp:docPr id="173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3917" cy="3534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705"/>
                                  </w:tblGrid>
                                  <w:tr w:rsidR="007E6C38" w14:paraId="6D420227" w14:textId="77777777" w:rsidTr="00727E43">
                                    <w:trPr>
                                      <w:trHeight w:val="288"/>
                                    </w:trPr>
                                    <w:tc>
                                      <w:tcPr>
                                        <w:tcW w:w="1705" w:type="dxa"/>
                                      </w:tcPr>
                                      <w:p w14:paraId="1763DDD5" w14:textId="77777777" w:rsidR="007E6C38" w:rsidRPr="00F35A69" w:rsidRDefault="007E6C38" w:rsidP="000E626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C6C73"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  <w:t>Këmbët</w:t>
                                        </w:r>
                                      </w:p>
                                    </w:tc>
                                  </w:tr>
                                </w:tbl>
                                <w:p w14:paraId="185980D7" w14:textId="77777777" w:rsidR="007E6C38" w:rsidRDefault="007E6C38" w:rsidP="000E626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C00152" id="Rectangle 173" o:spid="_x0000_s1029" style="position:absolute;margin-left:240.4pt;margin-top:2.85pt;width:104.25pt;height:27.8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" filled="f" stroked="f" strokeweight="2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</w:tblGrid>
                            <w:tr w:rsidR="007E6C38" w14:paraId="6D420227" w14:textId="77777777" w:rsidTr="00727E43">
                              <w:trPr>
                                <w:trHeight w:val="288"/>
                              </w:trPr>
                              <w:tc>
                                <w:tcPr>
                                  <w:tcW w:w="1705" w:type="dxa"/>
                                </w:tcPr>
                                <w:p w14:paraId="1763DDD5" w14:textId="77777777" w:rsidR="007E6C38" w:rsidRPr="00F35A69" w:rsidRDefault="007E6C38" w:rsidP="000E626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8C6C73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Këmbët</w:t>
                                  </w:r>
                                </w:p>
                              </w:tc>
                            </w:tr>
                          </w:tbl>
                          <w:p w14:paraId="185980D7" w14:textId="77777777" w:rsidR="007E6C38" w:rsidRDefault="007E6C38" w:rsidP="000E626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7312D9D8" wp14:editId="353C2BE1">
                      <wp:simplePos x="0" y="0"/>
                      <wp:positionH relativeFrom="column">
                        <wp:posOffset>1766009</wp:posOffset>
                      </wp:positionH>
                      <wp:positionV relativeFrom="paragraph">
                        <wp:posOffset>35879</wp:posOffset>
                      </wp:positionV>
                      <wp:extent cx="1234160" cy="341630"/>
                      <wp:effectExtent l="0" t="0" r="0" b="127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4160" cy="3416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525"/>
                                  </w:tblGrid>
                                  <w:tr w:rsidR="007E6C38" w14:paraId="58BFB1EB" w14:textId="77777777" w:rsidTr="00727E43">
                                    <w:trPr>
                                      <w:trHeight w:val="288"/>
                                    </w:trPr>
                                    <w:tc>
                                      <w:tcPr>
                                        <w:tcW w:w="1525" w:type="dxa"/>
                                      </w:tcPr>
                                      <w:p w14:paraId="3CB07685" w14:textId="77777777" w:rsidR="007E6C38" w:rsidRPr="00F35A69" w:rsidRDefault="007E6C38" w:rsidP="000E626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C6C73"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  <w:t>Koka</w:t>
                                        </w:r>
                                      </w:p>
                                    </w:tc>
                                  </w:tr>
                                </w:tbl>
                                <w:p w14:paraId="4D1969E6" w14:textId="77777777" w:rsidR="007E6C38" w:rsidRDefault="007E6C38" w:rsidP="00A9690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2D9D8" id="Rectangle 20" o:spid="_x0000_s1030" style="position:absolute;margin-left:139.05pt;margin-top:2.85pt;width:97.2pt;height:26.9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" filled="f" stroked="f" strokeweight="2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5"/>
                            </w:tblGrid>
                            <w:tr w:rsidR="007E6C38" w14:paraId="58BFB1EB" w14:textId="77777777" w:rsidTr="00727E43">
                              <w:trPr>
                                <w:trHeight w:val="288"/>
                              </w:trPr>
                              <w:tc>
                                <w:tcPr>
                                  <w:tcW w:w="1525" w:type="dxa"/>
                                </w:tcPr>
                                <w:p w14:paraId="3CB07685" w14:textId="77777777" w:rsidR="007E6C38" w:rsidRPr="00F35A69" w:rsidRDefault="007E6C38" w:rsidP="000E626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8C6C73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Koka</w:t>
                                  </w:r>
                                </w:p>
                              </w:tc>
                            </w:tr>
                          </w:tbl>
                          <w:p w14:paraId="4D1969E6" w14:textId="77777777" w:rsidR="007E6C38" w:rsidRDefault="007E6C38" w:rsidP="00A9690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606C2CAE" wp14:editId="30FAF62A">
                      <wp:simplePos x="0" y="0"/>
                      <wp:positionH relativeFrom="column">
                        <wp:posOffset>436218</wp:posOffset>
                      </wp:positionH>
                      <wp:positionV relativeFrom="paragraph">
                        <wp:posOffset>19054</wp:posOffset>
                      </wp:positionV>
                      <wp:extent cx="1077084" cy="364638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7084" cy="3646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435"/>
                                  </w:tblGrid>
                                  <w:tr w:rsidR="007E6C38" w14:paraId="247FEA38" w14:textId="77777777" w:rsidTr="00CD2814">
                                    <w:trPr>
                                      <w:trHeight w:val="288"/>
                                    </w:trPr>
                                    <w:tc>
                                      <w:tcPr>
                                        <w:tcW w:w="1435" w:type="dxa"/>
                                      </w:tcPr>
                                      <w:p w14:paraId="63007B1D" w14:textId="77777777" w:rsidR="007E6C38" w:rsidRPr="00F35A69" w:rsidRDefault="007E6C38" w:rsidP="000E626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C6C73">
                                          <w:rPr>
                                            <w:rFonts w:ascii="Times New Roman" w:hAnsi="Times New Roman" w:cs="Times New Roman"/>
                                            <w:color w:val="000000" w:themeColor="text1"/>
                                            <w:sz w:val="24"/>
                                            <w:szCs w:val="24"/>
                                          </w:rPr>
                                          <w:t>Duart</w:t>
                                        </w:r>
                                      </w:p>
                                    </w:tc>
                                  </w:tr>
                                </w:tbl>
                                <w:p w14:paraId="5A492249" w14:textId="77777777" w:rsidR="007E6C38" w:rsidRDefault="007E6C38" w:rsidP="00A9690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6C2CAE" id="Rectangle 19" o:spid="_x0000_s1031" style="position:absolute;margin-left:34.35pt;margin-top:1.5pt;width:84.8pt;height:28.7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" filled="f" stroked="f" strokeweight="2p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435"/>
                            </w:tblGrid>
                            <w:tr w:rsidR="007E6C38" w14:paraId="247FEA38" w14:textId="77777777" w:rsidTr="00CD2814">
                              <w:trPr>
                                <w:trHeight w:val="288"/>
                              </w:trPr>
                              <w:tc>
                                <w:tcPr>
                                  <w:tcW w:w="1435" w:type="dxa"/>
                                </w:tcPr>
                                <w:p w14:paraId="63007B1D" w14:textId="77777777" w:rsidR="007E6C38" w:rsidRPr="00F35A69" w:rsidRDefault="007E6C38" w:rsidP="000E626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8C6C73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Duart</w:t>
                                  </w:r>
                                </w:p>
                              </w:tc>
                            </w:tr>
                          </w:tbl>
                          <w:p w14:paraId="5A492249" w14:textId="77777777" w:rsidR="007E6C38" w:rsidRDefault="007E6C38" w:rsidP="00A9690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</w:t>
            </w:r>
          </w:p>
        </w:tc>
        <w:tc>
          <w:tcPr>
            <w:tcW w:w="670" w:type="dxa"/>
          </w:tcPr>
          <w:p w14:paraId="78DC3C4B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1AF344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D41EF9" w14:textId="77777777" w:rsidR="007E6C38" w:rsidRPr="007B5C73" w:rsidRDefault="007E6C38" w:rsidP="007E6C38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930F92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9B7AC8" w14:textId="124348D9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3DFC867" w14:textId="4EF70CDD" w:rsidR="007E6C38" w:rsidRPr="007B5C73" w:rsidRDefault="00063C84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7E6C38"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7E6C38" w:rsidRPr="007B5C73" w14:paraId="19895835" w14:textId="77777777" w:rsidTr="00544827">
        <w:trPr>
          <w:trHeight w:val="663"/>
        </w:trPr>
        <w:tc>
          <w:tcPr>
            <w:tcW w:w="507" w:type="dxa"/>
          </w:tcPr>
          <w:p w14:paraId="5C06E79C" w14:textId="7FF5DA18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2</w:t>
            </w:r>
          </w:p>
        </w:tc>
        <w:tc>
          <w:tcPr>
            <w:tcW w:w="10170" w:type="dxa"/>
          </w:tcPr>
          <w:p w14:paraId="5250F252" w14:textId="527A1151" w:rsidR="007E6C38" w:rsidRPr="007B5C73" w:rsidRDefault="00DB2E16" w:rsidP="007E6C38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>Lidh me shigjetë secilën shqisë me figurën e duhur.</w:t>
            </w:r>
          </w:p>
          <w:p w14:paraId="611201C7" w14:textId="285DD3EF" w:rsidR="007E6C38" w:rsidRPr="007B5C73" w:rsidRDefault="007E6C38" w:rsidP="007E6C3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503373C5" wp14:editId="5B75AD2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3073</wp:posOffset>
                      </wp:positionV>
                      <wp:extent cx="6037580" cy="986367"/>
                      <wp:effectExtent l="0" t="0" r="0" b="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7580" cy="9863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0F0EF6" w14:textId="564B1A40" w:rsidR="007E6C38" w:rsidRDefault="007E6C38" w:rsidP="00591492">
                                  <w:r>
                                    <w:t xml:space="preserve">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1EF3EBE" wp14:editId="2246B13A">
                                        <wp:extent cx="956310" cy="788285"/>
                                        <wp:effectExtent l="0" t="0" r="0" b="0"/>
                                        <wp:docPr id="135" name="Picture 135" descr="This may contain: the five senses worksheet is filled with pictur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0" descr="This may contain: the five senses worksheet is filled with pictur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72036" t="42261" r="3893" b="44465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20448" cy="84115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6BDE900" wp14:editId="1DE6A6ED">
                                        <wp:extent cx="1138555" cy="780401"/>
                                        <wp:effectExtent l="0" t="0" r="4445" b="1270"/>
                                        <wp:docPr id="136" name="Picture 136" descr="This may contain: the five senses worksheet is filled with pictur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6" descr="This may contain: the five senses worksheet is filled with pictur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51664" t="6108" r="21314" b="8150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67396" cy="8001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34DC976F" wp14:editId="0DAA512C">
                                        <wp:extent cx="908263" cy="775335"/>
                                        <wp:effectExtent l="0" t="0" r="6350" b="5715"/>
                                        <wp:docPr id="137" name="Picture 137" descr="This may contain: the five senses worksheet is filled with pictur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8" descr="This may contain: the five senses worksheet is filled with pictur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29834" t="21682" r="51906" b="6414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4448" cy="8147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</w:t>
                                  </w:r>
                                  <w:r w:rsidR="00DB2E16"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A3AE364" wp14:editId="60323A82">
                                        <wp:extent cx="774700" cy="748675"/>
                                        <wp:effectExtent l="0" t="0" r="6350" b="0"/>
                                        <wp:docPr id="139" name="Picture 139" descr="This may contain: the five senses worksheet is filled with pictur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4" descr="This may contain: the five senses worksheet is filled with pictur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52668" t="80014" r="30084" b="8834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23190" cy="7955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DB2E16"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5C76761" wp14:editId="7DD5FAF5">
                                        <wp:extent cx="1243330" cy="708898"/>
                                        <wp:effectExtent l="0" t="0" r="0" b="0"/>
                                        <wp:docPr id="138" name="Picture 138" descr="This may contain: the five senses worksheet is filled with pictur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2" descr="This may contain: the five senses worksheet is filled with pictur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28015" t="62919" r="47991" b="27928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56517" cy="7734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</w:t>
                                  </w:r>
                                  <w:r w:rsidRPr="002C73E7">
                                    <w:t xml:space="preserve"> </w:t>
                                  </w:r>
                                  <w:r>
                                    <w:t xml:space="preserve">  </w:t>
                                  </w:r>
                                  <w:r w:rsidRPr="002C73E7">
                                    <w:t xml:space="preserve">  </w:t>
                                  </w:r>
                                  <w:r>
                                    <w:t xml:space="preserve">       </w:t>
                                  </w:r>
                                  <w:r w:rsidRPr="002C73E7">
                                    <w:t xml:space="preserve"> </w:t>
                                  </w:r>
                                  <w:r>
                                    <w:t xml:space="preserve">                           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3373C5" id="Rectangle 95" o:spid="_x0000_s1032" style="position:absolute;margin-left:-.15pt;margin-top:1.8pt;width:475.4pt;height:77.6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" filled="f" stroked="f" strokeweight="2pt">
                      <v:textbox>
                        <w:txbxContent>
                          <w:p w14:paraId="620F0EF6" w14:textId="564B1A40" w:rsidR="007E6C38" w:rsidRDefault="007E6C38" w:rsidP="00591492">
                            <w:r>
                              <w:t xml:space="preserve">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1EF3EBE" wp14:editId="2246B13A">
                                  <wp:extent cx="956310" cy="788285"/>
                                  <wp:effectExtent l="0" t="0" r="0" b="0"/>
                                  <wp:docPr id="135" name="Picture 135" descr="This may contain: the five senses worksheet is filled with pictur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0" descr="This may contain: the five senses worksheet is filled with pictur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2036" t="42261" r="3893" b="4446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0448" cy="84115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6BDE900" wp14:editId="1DE6A6ED">
                                  <wp:extent cx="1138555" cy="780401"/>
                                  <wp:effectExtent l="0" t="0" r="4445" b="1270"/>
                                  <wp:docPr id="136" name="Picture 136" descr="This may contain: the five senses worksheet is filled with pictur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6" descr="This may contain: the five senses worksheet is filled with pictur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1664" t="6108" r="21314" b="815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7396" cy="800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34DC976F" wp14:editId="0DAA512C">
                                  <wp:extent cx="908263" cy="775335"/>
                                  <wp:effectExtent l="0" t="0" r="6350" b="5715"/>
                                  <wp:docPr id="137" name="Picture 137" descr="This may contain: the five senses worksheet is filled with pictur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8" descr="This may contain: the five senses worksheet is filled with pictur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9834" t="21682" r="51906" b="6414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4448" cy="8147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</w:t>
                            </w:r>
                            <w:r w:rsidR="00DB2E16"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A3AE364" wp14:editId="60323A82">
                                  <wp:extent cx="774700" cy="748675"/>
                                  <wp:effectExtent l="0" t="0" r="6350" b="0"/>
                                  <wp:docPr id="139" name="Picture 139" descr="This may contain: the five senses worksheet is filled with pictur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4" descr="This may contain: the five senses worksheet is filled with pictur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2668" t="80014" r="30084" b="883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3190" cy="7955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B2E16"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5C76761" wp14:editId="7DD5FAF5">
                                  <wp:extent cx="1243330" cy="708898"/>
                                  <wp:effectExtent l="0" t="0" r="0" b="0"/>
                                  <wp:docPr id="138" name="Picture 138" descr="This may contain: the five senses worksheet is filled with pictur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2" descr="This may contain: the five senses worksheet is filled with pictur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8015" t="62919" r="47991" b="2792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6517" cy="7734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</w:t>
                            </w:r>
                            <w:r w:rsidRPr="002C73E7">
                              <w:t xml:space="preserve"> </w:t>
                            </w:r>
                            <w:r>
                              <w:t xml:space="preserve">  </w:t>
                            </w:r>
                            <w:r w:rsidRPr="002C73E7">
                              <w:t xml:space="preserve">  </w:t>
                            </w:r>
                            <w:r>
                              <w:t xml:space="preserve">       </w:t>
                            </w:r>
                            <w:r w:rsidRPr="002C73E7">
                              <w:t xml:space="preserve"> </w:t>
                            </w:r>
                            <w:r>
                              <w:t xml:space="preserve">                                         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DBEFDB9" w14:textId="74B3FC72" w:rsidR="007E6C38" w:rsidRPr="007B5C73" w:rsidRDefault="007E6C38" w:rsidP="007E6C3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67638073" w14:textId="1B494BF4" w:rsidR="007E6C38" w:rsidRPr="007B5C73" w:rsidRDefault="007E6C38" w:rsidP="007E6C38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25BE57E3" w14:textId="3C3F4E0F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</w:p>
          <w:p w14:paraId="7F1CF565" w14:textId="1080D579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6B5D249C" w14:textId="4A6D1852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48E78C4B" w14:textId="077C1EB0" w:rsidR="007E6C38" w:rsidRPr="007B5C73" w:rsidRDefault="0078662F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49728" behindDoc="0" locked="0" layoutInCell="1" allowOverlap="1" wp14:anchorId="3FB20447" wp14:editId="2B5AF66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905</wp:posOffset>
                      </wp:positionV>
                      <wp:extent cx="6231890" cy="688340"/>
                      <wp:effectExtent l="0" t="0" r="0" b="0"/>
                      <wp:wrapNone/>
                      <wp:docPr id="22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31890" cy="688340"/>
                              </a:xfrm>
                              <a:prstGeom prst="rect">
                                <a:avLst/>
                              </a:prstGeom>
                              <a:noFill/>
                              <a:ln cap="flat">
                                <a:noFill/>
                                <a:prstDash val="solid"/>
                              </a:ln>
                            </wps:spPr>
                            <wps:txbx>
                              <w:txbxContent>
                                <w:p w14:paraId="273FBF33" w14:textId="77777777" w:rsidR="0078662F" w:rsidRDefault="0078662F" w:rsidP="0078662F">
                                  <w:pPr>
                                    <w:jc w:val="center"/>
                                  </w:pPr>
                                  <w:r>
                                    <w:t xml:space="preserve">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5396DB39" wp14:editId="5D64EF6C">
                                        <wp:extent cx="733131" cy="530044"/>
                                        <wp:effectExtent l="0" t="0" r="0" b="3810"/>
                                        <wp:docPr id="17" name="Picture 195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3099" t="6399" r="75710" b="8288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36520" cy="53249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0441FAA6" wp14:editId="723961CE">
                                        <wp:extent cx="511581" cy="626996"/>
                                        <wp:effectExtent l="0" t="0" r="3175" b="1905"/>
                                        <wp:docPr id="18" name="Picture 196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4925" t="21487" r="80066" b="6466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14096" cy="63007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E6A222F" wp14:editId="68AE32C6">
                                        <wp:extent cx="535750" cy="540814"/>
                                        <wp:effectExtent l="0" t="0" r="0" b="0"/>
                                        <wp:docPr id="11" name="Picture 197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4907" t="40711" r="75937" b="4458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40707" cy="5458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DDEBDA1" wp14:editId="651DB250">
                                        <wp:extent cx="660050" cy="527636"/>
                                        <wp:effectExtent l="0" t="0" r="6700" b="5764"/>
                                        <wp:docPr id="12" name="Picture 198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3952" t="61053" r="76180" b="2832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0050" cy="5276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3F4E8566" wp14:editId="426067D5">
                                        <wp:extent cx="563880" cy="587848"/>
                                        <wp:effectExtent l="0" t="0" r="7620" b="3175"/>
                                        <wp:docPr id="21" name="Picture 199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rcRect l="4783" t="77348" r="77456" b="792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67748" cy="5918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                                      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B20447" id="Rectangle 74" o:spid="_x0000_s1033" style="position:absolute;margin-left:-.15pt;margin-top:.15pt;width:490.7pt;height:54.2pt;z-index:251849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" filled="f" stroked="f">
                      <v:textbox>
                        <w:txbxContent>
                          <w:p w14:paraId="273FBF33" w14:textId="77777777" w:rsidR="0078662F" w:rsidRDefault="0078662F" w:rsidP="0078662F">
                            <w:pPr>
                              <w:jc w:val="center"/>
                            </w:pPr>
                            <w:r>
                              <w:t xml:space="preserve">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5396DB39" wp14:editId="5D64EF6C">
                                  <wp:extent cx="733131" cy="530044"/>
                                  <wp:effectExtent l="0" t="0" r="0" b="3810"/>
                                  <wp:docPr id="17" name="Picture 195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3099" t="6399" r="75710" b="8288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6520" cy="5324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0441FAA6" wp14:editId="723961CE">
                                  <wp:extent cx="511581" cy="626996"/>
                                  <wp:effectExtent l="0" t="0" r="3175" b="1905"/>
                                  <wp:docPr id="18" name="Picture 196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925" t="21487" r="80066" b="6466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4096" cy="6300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E6A222F" wp14:editId="68AE32C6">
                                  <wp:extent cx="535750" cy="540814"/>
                                  <wp:effectExtent l="0" t="0" r="0" b="0"/>
                                  <wp:docPr id="11" name="Picture 197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907" t="40711" r="75937" b="4458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0707" cy="5458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DDEBDA1" wp14:editId="651DB250">
                                  <wp:extent cx="660050" cy="527636"/>
                                  <wp:effectExtent l="0" t="0" r="6700" b="5764"/>
                                  <wp:docPr id="12" name="Picture 198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3952" t="61053" r="76180" b="283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0050" cy="5276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3F4E8566" wp14:editId="426067D5">
                                  <wp:extent cx="563880" cy="587848"/>
                                  <wp:effectExtent l="0" t="0" r="7620" b="3175"/>
                                  <wp:docPr id="21" name="Picture 199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783" t="77348" r="77456" b="79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7748" cy="591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                   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D1545A1" w14:textId="582699C5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04BF1B70" w14:textId="618C52E0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141B9338" w14:textId="49DD3704" w:rsidR="007E6C38" w:rsidRPr="007B5C73" w:rsidRDefault="007E6C38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670" w:type="dxa"/>
          </w:tcPr>
          <w:p w14:paraId="00EB7708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861C52C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303D862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4DF323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9A9F5D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C1D902" w14:textId="77777777" w:rsidR="007E6C38" w:rsidRPr="007B5C73" w:rsidRDefault="007E6C38" w:rsidP="007E6C38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EC44695" w14:textId="77777777" w:rsidR="007E6C38" w:rsidRPr="007B5C73" w:rsidRDefault="007E6C38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26DA17" w14:textId="4ACBE1A8" w:rsidR="007E6C38" w:rsidRPr="007B5C73" w:rsidRDefault="00063C84" w:rsidP="007E6C3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</w:t>
            </w:r>
            <w:r w:rsidR="007E6C38"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7E6C38" w:rsidRPr="007B5C73" w14:paraId="5B652544" w14:textId="77777777" w:rsidTr="009F1631">
        <w:trPr>
          <w:trHeight w:val="780"/>
        </w:trPr>
        <w:tc>
          <w:tcPr>
            <w:tcW w:w="507" w:type="dxa"/>
          </w:tcPr>
          <w:p w14:paraId="15BCC0BC" w14:textId="621271FE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3</w:t>
            </w:r>
          </w:p>
          <w:p w14:paraId="0157FB9A" w14:textId="0BE689E2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115034DD" w14:textId="77777777" w:rsidR="007E6C38" w:rsidRPr="007B5C73" w:rsidRDefault="007E6C38" w:rsidP="007E6C38">
            <w:pPr>
              <w:pStyle w:val="ListParagraph"/>
              <w:tabs>
                <w:tab w:val="left" w:pos="9231"/>
              </w:tabs>
              <w:ind w:left="110" w:hangingChars="50" w:hanging="110"/>
              <w:rPr>
                <w:rFonts w:ascii="Times New Roman" w:hAnsi="Times New Roman"/>
                <w:lang w:val="sq-AL"/>
              </w:rPr>
            </w:pPr>
          </w:p>
          <w:p w14:paraId="275BFA78" w14:textId="7B2F008B" w:rsidR="007E6C38" w:rsidRPr="007B5C73" w:rsidRDefault="007E6C38" w:rsidP="007E6C38">
            <w:pPr>
              <w:pStyle w:val="ListParagraph"/>
              <w:tabs>
                <w:tab w:val="left" w:pos="9231"/>
              </w:tabs>
              <w:ind w:left="120" w:hangingChars="50" w:hanging="120"/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 të kapur sendet përdorim _______________, ndërsa për të ecur përdorim  ___________________.</w:t>
            </w:r>
          </w:p>
        </w:tc>
        <w:tc>
          <w:tcPr>
            <w:tcW w:w="670" w:type="dxa"/>
          </w:tcPr>
          <w:p w14:paraId="2FE14ECF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D1BD7E" w14:textId="77777777" w:rsidR="007E6C38" w:rsidRPr="007B5C73" w:rsidRDefault="007E6C38" w:rsidP="007E6C38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A497ED" w14:textId="3663965D" w:rsidR="007E6C38" w:rsidRPr="007B5C73" w:rsidRDefault="007360C3" w:rsidP="00063C84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2</w:t>
            </w:r>
            <w:r w:rsidR="007E6C38"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7E6C38" w:rsidRPr="007B5C73" w14:paraId="29D72351" w14:textId="77777777" w:rsidTr="00544827">
        <w:trPr>
          <w:trHeight w:val="90"/>
        </w:trPr>
        <w:tc>
          <w:tcPr>
            <w:tcW w:w="507" w:type="dxa"/>
          </w:tcPr>
          <w:p w14:paraId="74AD14B4" w14:textId="05D0F249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4</w:t>
            </w:r>
          </w:p>
        </w:tc>
        <w:tc>
          <w:tcPr>
            <w:tcW w:w="10170" w:type="dxa"/>
          </w:tcPr>
          <w:p w14:paraId="1C8F2C05" w14:textId="77777777" w:rsidR="007E6C38" w:rsidRPr="007B5C73" w:rsidRDefault="007E6C38" w:rsidP="007E6C38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etho vetëm figurat që tregojnë mbajtjen e higjienës personale.</w:t>
            </w:r>
          </w:p>
          <w:p w14:paraId="2F003521" w14:textId="732FBEC7" w:rsidR="007E6C38" w:rsidRPr="007B5C73" w:rsidRDefault="007E6C38" w:rsidP="007E6C38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7112EA32" wp14:editId="39867022">
                  <wp:extent cx="811512" cy="749147"/>
                  <wp:effectExtent l="0" t="0" r="8255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675" t="49303" r="-2516" b="26894"/>
                          <a:stretch/>
                        </pic:blipFill>
                        <pic:spPr bwMode="auto">
                          <a:xfrm>
                            <a:off x="0" y="0"/>
                            <a:ext cx="827475" cy="763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</w:t>
            </w:r>
            <w:r w:rsidRPr="007B5C73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137CF3B1" wp14:editId="3B9D8712">
                  <wp:extent cx="1103970" cy="1050591"/>
                  <wp:effectExtent l="0" t="0" r="1270" b="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96" t="9497" r="9633" b="11354"/>
                          <a:stretch/>
                        </pic:blipFill>
                        <pic:spPr bwMode="auto">
                          <a:xfrm>
                            <a:off x="0" y="0"/>
                            <a:ext cx="1121442" cy="1067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3B88E579" wp14:editId="331B5F41">
                  <wp:extent cx="567055" cy="936785"/>
                  <wp:effectExtent l="0" t="0" r="4445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08" t="66588" r="64992" b="2377"/>
                          <a:stretch/>
                        </pic:blipFill>
                        <pic:spPr bwMode="auto">
                          <a:xfrm>
                            <a:off x="0" y="0"/>
                            <a:ext cx="579575" cy="957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11007B51" wp14:editId="2799BC36">
                  <wp:extent cx="673331" cy="1012924"/>
                  <wp:effectExtent l="0" t="0" r="0" b="0"/>
                  <wp:docPr id="130" name="Picture 130" descr="This may contain: a young boy is washing his hands in the sh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This may contain: a young boy is washing his hands in the show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6064" cy="1047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55174F86" wp14:editId="641432E1">
                  <wp:extent cx="812376" cy="854356"/>
                  <wp:effectExtent l="0" t="0" r="6985" b="3175"/>
                  <wp:docPr id="133" name="Picture 133" descr="This may contain: a hand holding a magnifying glass filled with different types of germ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This may contain: a hand holding a magnifying glass filled with different types of germ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460" cy="876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4F603029" wp14:editId="5FB4C671">
                  <wp:extent cx="677537" cy="849660"/>
                  <wp:effectExtent l="0" t="0" r="8890" b="7620"/>
                  <wp:docPr id="132" name="Picture 132" descr="This may contain: a girl washing her hands in the s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This may contain: a girl washing her hands in the sin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91" b="10397"/>
                          <a:stretch/>
                        </pic:blipFill>
                        <pic:spPr bwMode="auto">
                          <a:xfrm>
                            <a:off x="0" y="0"/>
                            <a:ext cx="686855" cy="86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</w:t>
            </w:r>
          </w:p>
        </w:tc>
        <w:tc>
          <w:tcPr>
            <w:tcW w:w="670" w:type="dxa"/>
          </w:tcPr>
          <w:p w14:paraId="76D3C460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5CA9317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DF9EF18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602F0A8" w14:textId="41D6FF35" w:rsidR="007E6C38" w:rsidRPr="007B5C73" w:rsidRDefault="00063C84" w:rsidP="007E6C38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7E6C38"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7E6C38" w:rsidRPr="007B5C73" w14:paraId="23724DD4" w14:textId="77777777" w:rsidTr="007E6C38">
        <w:trPr>
          <w:trHeight w:val="2031"/>
        </w:trPr>
        <w:tc>
          <w:tcPr>
            <w:tcW w:w="507" w:type="dxa"/>
          </w:tcPr>
          <w:p w14:paraId="4AE88E55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5</w:t>
            </w:r>
          </w:p>
          <w:p w14:paraId="2111C773" w14:textId="4063ACCA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66A5AB0F" w14:textId="6B697FFA" w:rsidR="007E6C38" w:rsidRPr="007B5C73" w:rsidRDefault="007E6C38" w:rsidP="007E6C38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310D7F33" wp14:editId="6DD59E9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92840</wp:posOffset>
                      </wp:positionV>
                      <wp:extent cx="964565" cy="263525"/>
                      <wp:effectExtent l="0" t="0" r="26035" b="22225"/>
                      <wp:wrapNone/>
                      <wp:docPr id="202" name="Rectangle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565" cy="2635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B0D260" w14:textId="47347270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>Motr</w:t>
                                  </w:r>
                                  <w:r w:rsidR="004C2A19"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0D7F33" id="Rectangle 202" o:spid="_x0000_s1034" style="position:absolute;margin-left:-.2pt;margin-top:23.05pt;width:75.95pt;height:20.7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" fillcolor="white [3201]" strokecolor="#f79646 [3209]" strokeweight="2pt">
                      <v:textbox>
                        <w:txbxContent>
                          <w:p w14:paraId="12B0D260" w14:textId="47347270" w:rsidR="007E6C38" w:rsidRDefault="007E6C38" w:rsidP="00CD2814">
                            <w:pPr>
                              <w:jc w:val="center"/>
                            </w:pPr>
                            <w:r>
                              <w:t>Motr</w:t>
                            </w:r>
                            <w:r w:rsidR="004C2A19"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3732099B" wp14:editId="15A757CD">
                      <wp:simplePos x="0" y="0"/>
                      <wp:positionH relativeFrom="column">
                        <wp:posOffset>2741930</wp:posOffset>
                      </wp:positionH>
                      <wp:positionV relativeFrom="paragraph">
                        <wp:posOffset>324812</wp:posOffset>
                      </wp:positionV>
                      <wp:extent cx="964889" cy="263661"/>
                      <wp:effectExtent l="57150" t="57150" r="45085" b="60325"/>
                      <wp:wrapNone/>
                      <wp:docPr id="200" name="Rectangle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889" cy="263661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/>
                              </a:sp3d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1DD0E4B" w14:textId="77777777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>Femë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32099B" id="Rectangle 200" o:spid="_x0000_s1035" style="position:absolute;margin-left:215.9pt;margin-top:25.6pt;width:76pt;height:20.7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" fillcolor="white [3201]" strokecolor="red" strokeweight="2pt">
                      <v:textbox>
                        <w:txbxContent>
                          <w:p w14:paraId="61DD0E4B" w14:textId="77777777" w:rsidR="007E6C38" w:rsidRDefault="007E6C38" w:rsidP="00CD2814">
                            <w:pPr>
                              <w:jc w:val="center"/>
                            </w:pPr>
                            <w:r>
                              <w:t>Femë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4FE01ACE" wp14:editId="637127AD">
                      <wp:simplePos x="0" y="0"/>
                      <wp:positionH relativeFrom="column">
                        <wp:posOffset>5007025</wp:posOffset>
                      </wp:positionH>
                      <wp:positionV relativeFrom="paragraph">
                        <wp:posOffset>233072</wp:posOffset>
                      </wp:positionV>
                      <wp:extent cx="964889" cy="263661"/>
                      <wp:effectExtent l="0" t="0" r="26035" b="22225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889" cy="26366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201FA6" w14:textId="6BB47C37" w:rsidR="007E6C38" w:rsidRDefault="00047AA1" w:rsidP="00CD2814">
                                  <w:pPr>
                                    <w:jc w:val="center"/>
                                  </w:pPr>
                                  <w:r>
                                    <w:t>Nën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E01ACE" id="Rectangle 204" o:spid="_x0000_s1036" style="position:absolute;margin-left:394.25pt;margin-top:18.35pt;width:76pt;height:20.7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" fillcolor="white [3201]" strokecolor="#f79646 [3209]" strokeweight="2pt">
                      <v:textbox>
                        <w:txbxContent>
                          <w:p w14:paraId="04201FA6" w14:textId="6BB47C37" w:rsidR="007E6C38" w:rsidRDefault="00047AA1" w:rsidP="00CD2814">
                            <w:pPr>
                              <w:jc w:val="center"/>
                            </w:pPr>
                            <w:r>
                              <w:t>Nën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Dallo </w:t>
            </w:r>
            <w:r w:rsidR="00055850" w:rsidRPr="007B5C73">
              <w:rPr>
                <w:rFonts w:ascii="Times New Roman" w:hAnsi="Times New Roman"/>
                <w:sz w:val="24"/>
                <w:szCs w:val="24"/>
                <w:lang w:val="sq-AL"/>
              </w:rPr>
              <w:t>emrat</w:t>
            </w: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sipas gjinisë, lidh me shigjetë. </w:t>
            </w:r>
          </w:p>
          <w:p w14:paraId="7CA041BA" w14:textId="77777777" w:rsidR="007E6C38" w:rsidRPr="007B5C73" w:rsidRDefault="007E6C38" w:rsidP="007E6C38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070C05B2" wp14:editId="73433C1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92205</wp:posOffset>
                      </wp:positionV>
                      <wp:extent cx="964565" cy="263525"/>
                      <wp:effectExtent l="0" t="0" r="26035" b="22225"/>
                      <wp:wrapNone/>
                      <wp:docPr id="203" name="Rectangle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565" cy="2635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FB1120" w14:textId="77777777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 xml:space="preserve">Babai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0C05B2" id="Rectangle 203" o:spid="_x0000_s1037" style="position:absolute;margin-left:-.2pt;margin-top:23pt;width:75.95pt;height:20.7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" fillcolor="white [3201]" strokecolor="#f79646 [3209]" strokeweight="2pt">
                      <v:textbox>
                        <w:txbxContent>
                          <w:p w14:paraId="1FFB1120" w14:textId="77777777" w:rsidR="007E6C38" w:rsidRDefault="007E6C38" w:rsidP="00CD2814">
                            <w:pPr>
                              <w:jc w:val="center"/>
                            </w:pPr>
                            <w:r>
                              <w:t xml:space="preserve">Babai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7564B0DE" wp14:editId="32E21A2D">
                      <wp:simplePos x="0" y="0"/>
                      <wp:positionH relativeFrom="column">
                        <wp:posOffset>5002351</wp:posOffset>
                      </wp:positionH>
                      <wp:positionV relativeFrom="paragraph">
                        <wp:posOffset>271227</wp:posOffset>
                      </wp:positionV>
                      <wp:extent cx="964889" cy="263661"/>
                      <wp:effectExtent l="0" t="0" r="26035" b="22225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889" cy="26366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A25FB8" w14:textId="77777777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>Vël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564B0DE" id="Rectangle 205" o:spid="_x0000_s1038" style="position:absolute;margin-left:393.9pt;margin-top:21.35pt;width:76pt;height:20.75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" fillcolor="white [3201]" strokecolor="#f79646 [3209]" strokeweight="2pt">
                      <v:textbox>
                        <w:txbxContent>
                          <w:p w14:paraId="31A25FB8" w14:textId="77777777" w:rsidR="007E6C38" w:rsidRDefault="007E6C38" w:rsidP="00CD2814">
                            <w:pPr>
                              <w:jc w:val="center"/>
                            </w:pPr>
                            <w:r>
                              <w:t>Vëlla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21D4E2F" w14:textId="4A8506EB" w:rsidR="007E6C38" w:rsidRPr="007B5C73" w:rsidRDefault="00055850" w:rsidP="007E6C38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362EC781" wp14:editId="74404276">
                      <wp:simplePos x="0" y="0"/>
                      <wp:positionH relativeFrom="column">
                        <wp:posOffset>5003165</wp:posOffset>
                      </wp:positionH>
                      <wp:positionV relativeFrom="paragraph">
                        <wp:posOffset>280670</wp:posOffset>
                      </wp:positionV>
                      <wp:extent cx="964565" cy="299720"/>
                      <wp:effectExtent l="0" t="0" r="26035" b="24130"/>
                      <wp:wrapNone/>
                      <wp:docPr id="207" name="Rectangle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565" cy="2997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05A402" w14:textId="6C493D00" w:rsidR="007E6C38" w:rsidRDefault="00047AA1" w:rsidP="00CD2814">
                                  <w:pPr>
                                    <w:jc w:val="center"/>
                                  </w:pPr>
                                  <w:r>
                                    <w:t>G</w:t>
                                  </w:r>
                                  <w:r w:rsidR="007E6C38">
                                    <w:t>jysh</w:t>
                                  </w:r>
                                  <w:r>
                                    <w:t>i</w:t>
                                  </w:r>
                                </w:p>
                                <w:p w14:paraId="2126E8BD" w14:textId="77777777" w:rsidR="00047AA1" w:rsidRDefault="00047AA1" w:rsidP="00CD281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EC781" id="Rectangle 207" o:spid="_x0000_s1039" style="position:absolute;margin-left:393.95pt;margin-top:22.1pt;width:75.95pt;height:23.6pt;z-index:251835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" fillcolor="white [3201]" strokecolor="#f79646 [3209]" strokeweight="2pt">
                      <v:textbox>
                        <w:txbxContent>
                          <w:p w14:paraId="0705A402" w14:textId="6C493D00" w:rsidR="007E6C38" w:rsidRDefault="00047AA1" w:rsidP="00CD2814">
                            <w:pPr>
                              <w:jc w:val="center"/>
                            </w:pPr>
                            <w:r>
                              <w:t>G</w:t>
                            </w:r>
                            <w:r w:rsidR="007E6C38">
                              <w:t>jysh</w:t>
                            </w:r>
                            <w:r>
                              <w:t>i</w:t>
                            </w:r>
                          </w:p>
                          <w:p w14:paraId="2126E8BD" w14:textId="77777777" w:rsidR="00047AA1" w:rsidRDefault="00047AA1" w:rsidP="00CD281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E6C38"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 wp14:anchorId="27130EFC" wp14:editId="76902E70">
                      <wp:simplePos x="0" y="0"/>
                      <wp:positionH relativeFrom="column">
                        <wp:posOffset>-7047</wp:posOffset>
                      </wp:positionH>
                      <wp:positionV relativeFrom="paragraph">
                        <wp:posOffset>278328</wp:posOffset>
                      </wp:positionV>
                      <wp:extent cx="964565" cy="299803"/>
                      <wp:effectExtent l="0" t="0" r="26035" b="24130"/>
                      <wp:wrapNone/>
                      <wp:docPr id="206" name="Rectangle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565" cy="29980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C5E686" w14:textId="3F12612C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>G</w:t>
                                  </w:r>
                                  <w:r w:rsidR="00047AA1">
                                    <w:t>jysh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130EFC" id="Rectangle 206" o:spid="_x0000_s1040" style="position:absolute;margin-left:-.55pt;margin-top:21.9pt;width:75.95pt;height:23.6pt;z-index:251834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" fillcolor="white [3201]" strokecolor="#f79646 [3209]" strokeweight="2pt">
                      <v:textbox>
                        <w:txbxContent>
                          <w:p w14:paraId="31C5E686" w14:textId="3F12612C" w:rsidR="007E6C38" w:rsidRDefault="007E6C38" w:rsidP="00CD2814">
                            <w:pPr>
                              <w:jc w:val="center"/>
                            </w:pPr>
                            <w:r>
                              <w:t>G</w:t>
                            </w:r>
                            <w:r w:rsidR="00047AA1">
                              <w:t>jyshj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E6C38" w:rsidRPr="007B5C73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2DB77591" wp14:editId="43C9AD4B">
                      <wp:simplePos x="0" y="0"/>
                      <wp:positionH relativeFrom="column">
                        <wp:posOffset>2738120</wp:posOffset>
                      </wp:positionH>
                      <wp:positionV relativeFrom="paragraph">
                        <wp:posOffset>121624</wp:posOffset>
                      </wp:positionV>
                      <wp:extent cx="964889" cy="263661"/>
                      <wp:effectExtent l="57150" t="57150" r="45085" b="60325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889" cy="263661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</a:ln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/>
                              </a:sp3d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D1950B" w14:textId="77777777" w:rsidR="007E6C38" w:rsidRDefault="007E6C38" w:rsidP="00CD2814">
                                  <w:pPr>
                                    <w:jc w:val="center"/>
                                  </w:pPr>
                                  <w:r>
                                    <w:t>Mashku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B77591" id="Rectangle 201" o:spid="_x0000_s1041" style="position:absolute;margin-left:215.6pt;margin-top:9.6pt;width:76pt;height:20.7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" fillcolor="white [3201]" strokecolor="#0070c0" strokeweight="2pt">
                      <v:textbox>
                        <w:txbxContent>
                          <w:p w14:paraId="21D1950B" w14:textId="77777777" w:rsidR="007E6C38" w:rsidRDefault="007E6C38" w:rsidP="00CD2814">
                            <w:pPr>
                              <w:jc w:val="center"/>
                            </w:pPr>
                            <w:r>
                              <w:t>Mashkul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670" w:type="dxa"/>
          </w:tcPr>
          <w:p w14:paraId="7BA23F92" w14:textId="77777777" w:rsidR="007E6C38" w:rsidRPr="007B5C73" w:rsidRDefault="007E6C38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87B8E0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5688B09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71D105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4D3EE2" w14:textId="0B6C8E9A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6/___</w:t>
            </w:r>
          </w:p>
        </w:tc>
      </w:tr>
      <w:tr w:rsidR="00047AA1" w:rsidRPr="007B5C73" w14:paraId="61A2D2C2" w14:textId="77777777" w:rsidTr="007E6C38">
        <w:trPr>
          <w:trHeight w:val="2031"/>
        </w:trPr>
        <w:tc>
          <w:tcPr>
            <w:tcW w:w="507" w:type="dxa"/>
          </w:tcPr>
          <w:p w14:paraId="55461ECC" w14:textId="35B2FCBD" w:rsidR="00047AA1" w:rsidRPr="007B5C73" w:rsidRDefault="00517D14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6</w:t>
            </w:r>
          </w:p>
        </w:tc>
        <w:tc>
          <w:tcPr>
            <w:tcW w:w="10170" w:type="dxa"/>
          </w:tcPr>
          <w:p w14:paraId="5BA20C51" w14:textId="1B9A4E38" w:rsidR="00047AA1" w:rsidRPr="007B5C73" w:rsidRDefault="00063C84" w:rsidP="007E6C38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Vendos </w:t>
            </w:r>
            <w:r w:rsidRPr="007B5C73">
              <w:rPr>
                <w:rFonts w:ascii="Times New Roman" w:hAnsi="Times New Roman"/>
                <w:b/>
                <w:bCs/>
                <w:sz w:val="32"/>
                <w:szCs w:val="32"/>
                <w:lang w:val="sq-AL"/>
              </w:rPr>
              <w:t>√</w:t>
            </w:r>
            <w:r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te figurat që tregojnë gjallesa.</w:t>
            </w:r>
            <w:r w:rsidRPr="007B5C73">
              <w:rPr>
                <w:lang w:val="sq-AL"/>
              </w:rPr>
              <w:t xml:space="preserve"> </w:t>
            </w:r>
          </w:p>
          <w:p w14:paraId="7E185DA2" w14:textId="10B62BA8" w:rsidR="0068106F" w:rsidRPr="007B5C73" w:rsidRDefault="00063C84" w:rsidP="007E6C38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18C4DBAD" wp14:editId="266CC4C3">
                      <wp:simplePos x="0" y="0"/>
                      <wp:positionH relativeFrom="column">
                        <wp:posOffset>3450590</wp:posOffset>
                      </wp:positionH>
                      <wp:positionV relativeFrom="paragraph">
                        <wp:posOffset>625475</wp:posOffset>
                      </wp:positionV>
                      <wp:extent cx="338455" cy="178676"/>
                      <wp:effectExtent l="0" t="0" r="23495" b="1206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8455" cy="1786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737AFC7C" id="Rectangle 16" o:spid="_x0000_s1026" style="position:absolute;margin-left:271.7pt;margin-top:49.25pt;width:26.65pt;height:14.05pt;z-index:251856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" fillcolor="white [3212]" strokecolor="#243f60 [1604]" strokeweight="2pt"/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2E955389" wp14:editId="2A505848">
                      <wp:simplePos x="0" y="0"/>
                      <wp:positionH relativeFrom="column">
                        <wp:posOffset>2268329</wp:posOffset>
                      </wp:positionH>
                      <wp:positionV relativeFrom="paragraph">
                        <wp:posOffset>602067</wp:posOffset>
                      </wp:positionV>
                      <wp:extent cx="315310" cy="178676"/>
                      <wp:effectExtent l="0" t="0" r="27940" b="12065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5310" cy="1786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AA05C8A" id="Rectangle 24" o:spid="_x0000_s1026" style="position:absolute;margin-left:178.6pt;margin-top:47.4pt;width:24.85pt;height:14.0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" fillcolor="white [3212]" strokecolor="#243f60 [1604]" strokeweight="2pt"/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46AF6FF2" wp14:editId="6ABCB3F5">
                      <wp:simplePos x="0" y="0"/>
                      <wp:positionH relativeFrom="column">
                        <wp:posOffset>4579817</wp:posOffset>
                      </wp:positionH>
                      <wp:positionV relativeFrom="paragraph">
                        <wp:posOffset>591557</wp:posOffset>
                      </wp:positionV>
                      <wp:extent cx="315310" cy="178676"/>
                      <wp:effectExtent l="0" t="0" r="27940" b="1206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5310" cy="1786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70580F1F" id="Rectangle 25" o:spid="_x0000_s1026" style="position:absolute;margin-left:360.6pt;margin-top:46.6pt;width:24.85pt;height:14.05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" fillcolor="white [3212]" strokecolor="#243f60 [1604]" strokeweight="2pt"/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346B899E" wp14:editId="4DB71DC5">
                      <wp:simplePos x="0" y="0"/>
                      <wp:positionH relativeFrom="column">
                        <wp:posOffset>5757764</wp:posOffset>
                      </wp:positionH>
                      <wp:positionV relativeFrom="paragraph">
                        <wp:posOffset>607322</wp:posOffset>
                      </wp:positionV>
                      <wp:extent cx="315310" cy="178676"/>
                      <wp:effectExtent l="0" t="0" r="27940" b="1206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5310" cy="1786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529E9EB2" id="Rectangle 26" o:spid="_x0000_s1026" style="position:absolute;margin-left:453.35pt;margin-top:47.8pt;width:24.85pt;height:14.05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" fillcolor="white [3212]" strokecolor="#243f60 [1604]" strokeweight="2pt"/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1015DD8F" wp14:editId="71C16440">
                      <wp:simplePos x="0" y="0"/>
                      <wp:positionH relativeFrom="column">
                        <wp:posOffset>874702</wp:posOffset>
                      </wp:positionH>
                      <wp:positionV relativeFrom="paragraph">
                        <wp:posOffset>605483</wp:posOffset>
                      </wp:positionV>
                      <wp:extent cx="315310" cy="178676"/>
                      <wp:effectExtent l="0" t="0" r="27940" b="1206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5310" cy="1786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520A7FB0" id="Rectangle 13" o:spid="_x0000_s1026" style="position:absolute;margin-left:68.85pt;margin-top:47.7pt;width:24.85pt;height:14.05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" fillcolor="white [3212]" strokecolor="#243f60 [1604]" strokeweight="2pt"/>
                  </w:pict>
                </mc:Fallback>
              </mc:AlternateContent>
            </w:r>
            <w:r w:rsidR="00922663" w:rsidRPr="007B5C73">
              <w:rPr>
                <w:noProof/>
                <w:lang w:val="sq-AL" w:eastAsia="sq-AL"/>
              </w:rPr>
              <w:drawing>
                <wp:inline distT="0" distB="0" distL="0" distR="0" wp14:anchorId="57E0378F" wp14:editId="66D071AB">
                  <wp:extent cx="1296332" cy="842973"/>
                  <wp:effectExtent l="0" t="0" r="0" b="0"/>
                  <wp:docPr id="210" name="Picture 210" descr="This may contain: a poster with different types of animals and their nam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This may contain: a poster with different types of animals and their nam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3" t="13109" r="64931" b="72424"/>
                          <a:stretch/>
                        </pic:blipFill>
                        <pic:spPr bwMode="auto">
                          <a:xfrm>
                            <a:off x="0" y="0"/>
                            <a:ext cx="1328105" cy="863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051F4"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</w:t>
            </w:r>
            <w:r w:rsidR="0068106F" w:rsidRPr="007B5C73">
              <w:rPr>
                <w:noProof/>
                <w:lang w:val="sq-AL" w:eastAsia="sq-AL"/>
              </w:rPr>
              <w:drawing>
                <wp:inline distT="0" distB="0" distL="0" distR="0" wp14:anchorId="25D6D96E" wp14:editId="7A7C3223">
                  <wp:extent cx="1248732" cy="847353"/>
                  <wp:effectExtent l="0" t="0" r="8890" b="0"/>
                  <wp:docPr id="163" name="Picture 163" descr="This may contain: a poster with different types of animals and their nam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This may contain: a poster with different types of animals and their nam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461" t="54836" r="4557" b="30782"/>
                          <a:stretch/>
                        </pic:blipFill>
                        <pic:spPr bwMode="auto">
                          <a:xfrm>
                            <a:off x="0" y="0"/>
                            <a:ext cx="1248732" cy="847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051F4"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</w:t>
            </w:r>
            <w:r w:rsidR="0068106F" w:rsidRPr="007B5C73">
              <w:rPr>
                <w:noProof/>
                <w:lang w:val="sq-AL" w:eastAsia="sq-AL"/>
              </w:rPr>
              <w:drawing>
                <wp:inline distT="0" distB="0" distL="0" distR="0" wp14:anchorId="2FBC76B0" wp14:editId="3E96F0DA">
                  <wp:extent cx="1209313" cy="806012"/>
                  <wp:effectExtent l="0" t="0" r="0" b="0"/>
                  <wp:docPr id="161" name="Picture 161" descr="This may contain: a poster with different types of animals and their nam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This may contain: a poster with different types of animals and their nam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54" t="41639" r="65153" b="44746"/>
                          <a:stretch/>
                        </pic:blipFill>
                        <pic:spPr bwMode="auto">
                          <a:xfrm>
                            <a:off x="0" y="0"/>
                            <a:ext cx="1240720" cy="826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051F4"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</w:t>
            </w:r>
            <w:r w:rsidR="0068106F" w:rsidRPr="007B5C73">
              <w:rPr>
                <w:noProof/>
                <w:lang w:val="sq-AL" w:eastAsia="sq-AL"/>
              </w:rPr>
              <w:drawing>
                <wp:inline distT="0" distB="0" distL="0" distR="0" wp14:anchorId="3AE9AF2B" wp14:editId="3ECE2DF9">
                  <wp:extent cx="1008380" cy="791210"/>
                  <wp:effectExtent l="0" t="0" r="1270" b="8890"/>
                  <wp:docPr id="162" name="Picture 162" descr="This may contain: a poster with different types of animals and their nam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This may contain: a poster with different types of animals and their nam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919" t="41459" r="4012" b="44397"/>
                          <a:stretch/>
                        </pic:blipFill>
                        <pic:spPr bwMode="auto">
                          <a:xfrm>
                            <a:off x="0" y="0"/>
                            <a:ext cx="1008380" cy="791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051F4" w:rsidRPr="007B5C73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</w:t>
            </w:r>
            <w:r w:rsidR="0068106F" w:rsidRPr="007B5C73">
              <w:rPr>
                <w:noProof/>
                <w:lang w:val="sq-AL" w:eastAsia="sq-AL"/>
              </w:rPr>
              <w:drawing>
                <wp:inline distT="0" distB="0" distL="0" distR="0" wp14:anchorId="6E694BA1" wp14:editId="2C035A4E">
                  <wp:extent cx="1155127" cy="786853"/>
                  <wp:effectExtent l="0" t="0" r="6985" b="0"/>
                  <wp:docPr id="164" name="Picture 164" descr="This may contain: a poster with different types of animals and their nam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This may contain: a poster with different types of animals and their nam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20" t="55475" r="34790" b="30816"/>
                          <a:stretch/>
                        </pic:blipFill>
                        <pic:spPr bwMode="auto">
                          <a:xfrm>
                            <a:off x="0" y="0"/>
                            <a:ext cx="1155127" cy="786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12905261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C3FB29E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E2AB0A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4A7F1A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7CD14C7" w14:textId="11B01648" w:rsidR="00047AA1" w:rsidRPr="007B5C73" w:rsidRDefault="007360C3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="00063C84"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047AA1" w:rsidRPr="007B5C73" w14:paraId="3920A285" w14:textId="77777777" w:rsidTr="007E6C38">
        <w:trPr>
          <w:trHeight w:val="2031"/>
        </w:trPr>
        <w:tc>
          <w:tcPr>
            <w:tcW w:w="507" w:type="dxa"/>
          </w:tcPr>
          <w:p w14:paraId="03EE3FD0" w14:textId="2E969F53" w:rsidR="00047AA1" w:rsidRPr="007B5C73" w:rsidRDefault="00517D14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lastRenderedPageBreak/>
              <w:t>7</w:t>
            </w:r>
          </w:p>
        </w:tc>
        <w:tc>
          <w:tcPr>
            <w:tcW w:w="10170" w:type="dxa"/>
          </w:tcPr>
          <w:p w14:paraId="40DACDC1" w14:textId="3EF64F71" w:rsidR="00BD03B0" w:rsidRPr="007B5C73" w:rsidRDefault="000F19F6" w:rsidP="007E6C38">
            <w:pPr>
              <w:rPr>
                <w:rFonts w:ascii="Times New Roman" w:hAnsi="Times New Roman" w:cs="Times New Roman"/>
                <w:lang w:val="sq-AL"/>
              </w:rPr>
            </w:pPr>
            <w:r w:rsidRPr="007B5C73">
              <w:rPr>
                <w:rFonts w:ascii="Times New Roman" w:hAnsi="Times New Roman" w:cs="Times New Roman"/>
                <w:lang w:val="sq-AL"/>
              </w:rPr>
              <w:t>R</w:t>
            </w:r>
            <w:r w:rsidR="00BD03B0" w:rsidRPr="007B5C73">
              <w:rPr>
                <w:rFonts w:ascii="Times New Roman" w:hAnsi="Times New Roman" w:cs="Times New Roman"/>
                <w:lang w:val="sq-AL"/>
              </w:rPr>
              <w:t>retho me ngjyrë të gjelbër ushqimet e shëndetshme, ndërsa me ngjyrë të kuqe ushqimet e pashëndetshme.</w:t>
            </w:r>
          </w:p>
          <w:p w14:paraId="5DEE22E7" w14:textId="00649145" w:rsidR="00BD03B0" w:rsidRPr="007B5C73" w:rsidRDefault="00BD03B0" w:rsidP="00504899">
            <w:pPr>
              <w:rPr>
                <w:lang w:val="sq-AL"/>
              </w:rPr>
            </w:pP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12952147" wp14:editId="19BE647D">
                  <wp:extent cx="4553202" cy="886898"/>
                  <wp:effectExtent l="0" t="0" r="0" b="8890"/>
                  <wp:docPr id="165" name="Picture 165" descr="This may contain: a worksheet showing the names of food in english and spanish, with pictures of different foo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This may contain: a worksheet showing the names of food in english and spanish, with pictures of different food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819" t="63605" r="1961" b="25592"/>
                          <a:stretch/>
                        </pic:blipFill>
                        <pic:spPr bwMode="auto">
                          <a:xfrm>
                            <a:off x="0" y="0"/>
                            <a:ext cx="4564854" cy="889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04899" w:rsidRPr="007B5C73">
              <w:rPr>
                <w:noProof/>
                <w:lang w:val="sq-AL" w:eastAsia="sq-AL"/>
              </w:rPr>
              <w:drawing>
                <wp:inline distT="0" distB="0" distL="0" distR="0" wp14:anchorId="2D25B0E0" wp14:editId="71B780E3">
                  <wp:extent cx="1171904" cy="976297"/>
                  <wp:effectExtent l="0" t="0" r="0" b="0"/>
                  <wp:docPr id="68" name="Picture 223" descr="This may contain: a worksheet showing the names of food in english and spanish, with pictures of different food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1"/>
                          <a:srcRect l="75490" t="46032" r="5964" b="41204"/>
                          <a:stretch/>
                        </pic:blipFill>
                        <pic:spPr bwMode="auto">
                          <a:xfrm>
                            <a:off x="0" y="0"/>
                            <a:ext cx="1173194" cy="977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12C928" w14:textId="13BDE7DD" w:rsidR="00BD03B0" w:rsidRPr="007B5C73" w:rsidRDefault="00BD03B0" w:rsidP="007E6C38">
            <w:pPr>
              <w:rPr>
                <w:lang w:val="sq-AL"/>
              </w:rPr>
            </w:pP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7774CAFF" wp14:editId="421CE47F">
                  <wp:extent cx="6245313" cy="819807"/>
                  <wp:effectExtent l="0" t="0" r="3175" b="0"/>
                  <wp:docPr id="10" name="Picture 10" descr="This may contain: a worksheet showing the names of food in english and spanish, with pictures of different foo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This may contain: a worksheet showing the names of food in english and spanish, with pictures of different food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7910" r="1112" b="12122"/>
                          <a:stretch/>
                        </pic:blipFill>
                        <pic:spPr bwMode="auto">
                          <a:xfrm>
                            <a:off x="0" y="0"/>
                            <a:ext cx="6245313" cy="819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44AE5456" w14:textId="77777777" w:rsidR="00047AA1" w:rsidRPr="007B5C73" w:rsidRDefault="00047AA1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1F6F8D5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67D1CA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EE8CBEC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AA9DB9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7DA4C4A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BBEA83" w14:textId="12FBFB15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047AA1" w:rsidRPr="007B5C73" w14:paraId="7EC846AC" w14:textId="77777777" w:rsidTr="007E6C38">
        <w:trPr>
          <w:trHeight w:val="2031"/>
        </w:trPr>
        <w:tc>
          <w:tcPr>
            <w:tcW w:w="507" w:type="dxa"/>
          </w:tcPr>
          <w:p w14:paraId="62AB078F" w14:textId="3C9991F9" w:rsidR="00047AA1" w:rsidRPr="007B5C73" w:rsidRDefault="00517D14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8</w:t>
            </w:r>
          </w:p>
        </w:tc>
        <w:tc>
          <w:tcPr>
            <w:tcW w:w="10170" w:type="dxa"/>
          </w:tcPr>
          <w:p w14:paraId="62BC538A" w14:textId="17BDE9FC" w:rsidR="00047AA1" w:rsidRPr="007B5C73" w:rsidRDefault="00B505FA" w:rsidP="007E6C38">
            <w:pPr>
              <w:rPr>
                <w:rFonts w:ascii="Times New Roman" w:hAnsi="Times New Roman" w:cs="Times New Roman"/>
                <w:lang w:val="sq-AL"/>
              </w:rPr>
            </w:pPr>
            <w:r w:rsidRPr="007B5C73">
              <w:rPr>
                <w:rFonts w:ascii="Times New Roman" w:hAnsi="Times New Roman" w:cs="Times New Roman"/>
                <w:lang w:val="sq-AL"/>
              </w:rPr>
              <w:t>Shkruaj pjesët e bimës</w:t>
            </w:r>
            <w:r w:rsidR="00514883" w:rsidRPr="007B5C73">
              <w:rPr>
                <w:rFonts w:ascii="Times New Roman" w:hAnsi="Times New Roman" w:cs="Times New Roman"/>
                <w:lang w:val="sq-AL"/>
              </w:rPr>
              <w:t xml:space="preserve"> në vendin e duhur.</w:t>
            </w:r>
          </w:p>
          <w:p w14:paraId="564DE944" w14:textId="4AAE9677" w:rsidR="00B505FA" w:rsidRPr="007B5C73" w:rsidRDefault="000F19F6" w:rsidP="007E6C38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7970C600" wp14:editId="1DD43A18">
                      <wp:simplePos x="0" y="0"/>
                      <wp:positionH relativeFrom="column">
                        <wp:posOffset>3537585</wp:posOffset>
                      </wp:positionH>
                      <wp:positionV relativeFrom="paragraph">
                        <wp:posOffset>1668780</wp:posOffset>
                      </wp:positionV>
                      <wp:extent cx="967468" cy="342900"/>
                      <wp:effectExtent l="0" t="0" r="23495" b="19050"/>
                      <wp:wrapNone/>
                      <wp:docPr id="5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468" cy="342900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6C1B96" w14:textId="7AAC0226" w:rsidR="00B505FA" w:rsidRPr="00B505FA" w:rsidRDefault="00B505FA" w:rsidP="00B505F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gjeth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70C600" id="Rectangle: Rounded Corners 5" o:spid="_x0000_s1042" style="position:absolute;margin-left:278.55pt;margin-top:131.4pt;width:76.2pt;height:27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" fillcolor="white [3201]" strokecolor="#4f81bd [3204]" strokeweight="1.5pt">
                      <v:textbox>
                        <w:txbxContent>
                          <w:p w14:paraId="116C1B96" w14:textId="7AAC0226" w:rsidR="00B505FA" w:rsidRPr="00B505FA" w:rsidRDefault="00B505FA" w:rsidP="00B50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gjethj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0F4D121D" wp14:editId="1F8D0DA5">
                      <wp:simplePos x="0" y="0"/>
                      <wp:positionH relativeFrom="column">
                        <wp:posOffset>3550920</wp:posOffset>
                      </wp:positionH>
                      <wp:positionV relativeFrom="paragraph">
                        <wp:posOffset>1248870</wp:posOffset>
                      </wp:positionV>
                      <wp:extent cx="967105" cy="342900"/>
                      <wp:effectExtent l="0" t="0" r="23495" b="19050"/>
                      <wp:wrapNone/>
                      <wp:docPr id="6" name="Rectangle: Rounded Corners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105" cy="342900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384C8DD" w14:textId="311783C1" w:rsidR="00B505FA" w:rsidRPr="00B505FA" w:rsidRDefault="00B505FA" w:rsidP="00B505F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kërcel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4D121D" id="Rectangle: Rounded Corners 6" o:spid="_x0000_s1043" style="position:absolute;margin-left:279.6pt;margin-top:98.35pt;width:76.15pt;height:27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" fillcolor="white [3201]" strokecolor="#4f81bd [3204]" strokeweight="1.5pt">
                      <v:textbox>
                        <w:txbxContent>
                          <w:p w14:paraId="6384C8DD" w14:textId="311783C1" w:rsidR="00B505FA" w:rsidRPr="00B505FA" w:rsidRDefault="00B505FA" w:rsidP="00B50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kërcelli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03E7C66D" wp14:editId="0EF5F040">
                      <wp:simplePos x="0" y="0"/>
                      <wp:positionH relativeFrom="column">
                        <wp:posOffset>3552190</wp:posOffset>
                      </wp:positionH>
                      <wp:positionV relativeFrom="paragraph">
                        <wp:posOffset>834565</wp:posOffset>
                      </wp:positionV>
                      <wp:extent cx="967468" cy="342900"/>
                      <wp:effectExtent l="0" t="0" r="23495" b="19050"/>
                      <wp:wrapNone/>
                      <wp:docPr id="7" name="Rectangle: Rounded Corner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468" cy="342900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A76F06" w14:textId="5D227432" w:rsidR="00B505FA" w:rsidRPr="00B505FA" w:rsidRDefault="00B505FA" w:rsidP="00B505F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fryt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E7C66D" id="Rectangle: Rounded Corners 7" o:spid="_x0000_s1044" style="position:absolute;margin-left:279.7pt;margin-top:65.7pt;width:76.2pt;height:27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" fillcolor="white [3201]" strokecolor="#4f81bd [3204]" strokeweight="1.5pt">
                      <v:textbox>
                        <w:txbxContent>
                          <w:p w14:paraId="4EA76F06" w14:textId="5D227432" w:rsidR="00B505FA" w:rsidRPr="00B505FA" w:rsidRDefault="00B505FA" w:rsidP="00B50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fryti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3AEB23A7" wp14:editId="478B5DFE">
                      <wp:simplePos x="0" y="0"/>
                      <wp:positionH relativeFrom="column">
                        <wp:posOffset>3533140</wp:posOffset>
                      </wp:positionH>
                      <wp:positionV relativeFrom="paragraph">
                        <wp:posOffset>431976</wp:posOffset>
                      </wp:positionV>
                      <wp:extent cx="967468" cy="342900"/>
                      <wp:effectExtent l="0" t="0" r="23495" b="19050"/>
                      <wp:wrapNone/>
                      <wp:docPr id="8" name="Rectangle: Rounded Corner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468" cy="342900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A5C604" w14:textId="79628F63" w:rsidR="00B505FA" w:rsidRPr="00B505FA" w:rsidRDefault="00B505FA" w:rsidP="00B505F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rrën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EB23A7" id="Rectangle: Rounded Corners 8" o:spid="_x0000_s1045" style="position:absolute;margin-left:278.2pt;margin-top:34pt;width:76.2pt;height:27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" fillcolor="white [3201]" strokecolor="#4f81bd [3204]" strokeweight="1.5pt">
                      <v:textbox>
                        <w:txbxContent>
                          <w:p w14:paraId="0AA5C604" w14:textId="79628F63" w:rsidR="00B505FA" w:rsidRPr="00B505FA" w:rsidRDefault="00B505FA" w:rsidP="00B50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rrënj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B5C73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7B74DBBC" wp14:editId="1D8421DC">
                      <wp:simplePos x="0" y="0"/>
                      <wp:positionH relativeFrom="column">
                        <wp:posOffset>3536315</wp:posOffset>
                      </wp:positionH>
                      <wp:positionV relativeFrom="paragraph">
                        <wp:posOffset>22707</wp:posOffset>
                      </wp:positionV>
                      <wp:extent cx="967468" cy="342900"/>
                      <wp:effectExtent l="0" t="0" r="23495" b="19050"/>
                      <wp:wrapNone/>
                      <wp:docPr id="4" name="Rectangle: Rounded Corners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468" cy="342900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8726C4" w14:textId="65D14A69" w:rsidR="00B505FA" w:rsidRPr="00B505FA" w:rsidRDefault="00B505FA" w:rsidP="00B505F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B505FA">
                                    <w:rPr>
                                      <w:rFonts w:ascii="Times New Roman" w:hAnsi="Times New Roman" w:cs="Times New Roman"/>
                                    </w:rPr>
                                    <w:t>lul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74DBBC" id="Rectangle: Rounded Corners 4" o:spid="_x0000_s1046" style="position:absolute;margin-left:278.45pt;margin-top:1.8pt;width:76.2pt;height:27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" fillcolor="white [3201]" strokecolor="#4f81bd [3204]" strokeweight="1.5pt">
                      <v:textbox>
                        <w:txbxContent>
                          <w:p w14:paraId="018726C4" w14:textId="65D14A69" w:rsidR="00B505FA" w:rsidRPr="00B505FA" w:rsidRDefault="00B505FA" w:rsidP="00B50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505FA">
                              <w:rPr>
                                <w:rFonts w:ascii="Times New Roman" w:hAnsi="Times New Roman" w:cs="Times New Roman"/>
                              </w:rPr>
                              <w:t>lulj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BD03B0" w:rsidRPr="007B5C73">
              <w:rPr>
                <w:noProof/>
                <w:lang w:val="sq-AL" w:eastAsia="sq-AL"/>
              </w:rPr>
              <w:drawing>
                <wp:inline distT="0" distB="0" distL="0" distR="0" wp14:anchorId="3E437706" wp14:editId="08A7E88B">
                  <wp:extent cx="3007360" cy="2600975"/>
                  <wp:effectExtent l="0" t="0" r="2540" b="8890"/>
                  <wp:docPr id="9" name="Picture 9" descr="This may contain: the parts of a plant worksheet for kids to learn about plants and their ro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is may contain: the parts of a plant worksheet for kids to learn about plants and their root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08" t="33414" r="10931" b="9285"/>
                          <a:stretch/>
                        </pic:blipFill>
                        <pic:spPr bwMode="auto">
                          <a:xfrm>
                            <a:off x="0" y="0"/>
                            <a:ext cx="3043396" cy="2632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7E161227" w14:textId="77777777" w:rsidR="00047AA1" w:rsidRPr="007B5C73" w:rsidRDefault="00047AA1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2D8C854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E7E1736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D2AB0CF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7336850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7F54062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6A62F5E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5FABA43" w14:textId="67795648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/___</w:t>
            </w:r>
          </w:p>
        </w:tc>
      </w:tr>
      <w:tr w:rsidR="00B95473" w:rsidRPr="007B5C73" w14:paraId="5772B872" w14:textId="77777777" w:rsidTr="007E6C38">
        <w:trPr>
          <w:trHeight w:val="2031"/>
        </w:trPr>
        <w:tc>
          <w:tcPr>
            <w:tcW w:w="507" w:type="dxa"/>
          </w:tcPr>
          <w:p w14:paraId="7DB6C2D4" w14:textId="556028A0" w:rsidR="00B95473" w:rsidRPr="007B5C73" w:rsidRDefault="00063C84" w:rsidP="007E6C38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lang w:val="sq-AL"/>
              </w:rPr>
              <w:t>9</w:t>
            </w:r>
          </w:p>
        </w:tc>
        <w:tc>
          <w:tcPr>
            <w:tcW w:w="10170" w:type="dxa"/>
          </w:tcPr>
          <w:p w14:paraId="6E5E0F6B" w14:textId="49E9939E" w:rsidR="00B95473" w:rsidRPr="00632538" w:rsidRDefault="00B95473" w:rsidP="00B95473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lang w:val="sq-AL"/>
              </w:rPr>
            </w:pPr>
            <w:r w:rsidRPr="00632538">
              <w:rPr>
                <w:rFonts w:ascii="Times New Roman" w:hAnsi="Times New Roman" w:cs="Times New Roman"/>
                <w:lang w:val="sq-AL"/>
              </w:rPr>
              <w:t>Lidh kafshët me mjedisin e tyre</w:t>
            </w:r>
            <w:r w:rsidR="00F47301" w:rsidRPr="00632538">
              <w:rPr>
                <w:rFonts w:ascii="Times New Roman" w:hAnsi="Times New Roman" w:cs="Times New Roman"/>
                <w:lang w:val="sq-AL"/>
              </w:rPr>
              <w:t xml:space="preserve"> jetësor</w:t>
            </w:r>
            <w:r w:rsidR="00F47301" w:rsidRPr="00632538">
              <w:rPr>
                <w:rFonts w:ascii="Arial" w:hAnsi="Arial" w:cs="Arial"/>
                <w:lang w:val="sq-AL"/>
              </w:rPr>
              <w:t>.</w:t>
            </w:r>
          </w:p>
          <w:p w14:paraId="34B05012" w14:textId="642A9F0A" w:rsidR="00B95473" w:rsidRPr="007B5C73" w:rsidRDefault="00B95473" w:rsidP="00B95473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 xml:space="preserve">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27DBDBD1" wp14:editId="388CB73E">
                  <wp:extent cx="1489345" cy="837708"/>
                  <wp:effectExtent l="19050" t="19050" r="15875" b="19685"/>
                  <wp:docPr id="53" name="Picture 53" descr="Desert Cartoon Images – Browse 188,648 Stock Photos, Vectors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ert Cartoon Images – Browse 188,648 Stock Photos, Vectors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3990" cy="8459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 xml:space="preserve">   </w:t>
            </w:r>
            <w:r w:rsidRPr="007B5C73">
              <w:rPr>
                <w:rFonts w:ascii="Arial" w:hAnsi="Arial" w:cs="Arial"/>
                <w:noProof/>
                <w:sz w:val="20"/>
                <w:szCs w:val="20"/>
                <w:lang w:val="sq-AL" w:eastAsia="sq-AL"/>
              </w:rPr>
              <w:drawing>
                <wp:inline distT="0" distB="0" distL="0" distR="0" wp14:anchorId="095EA8F5" wp14:editId="0F8473E8">
                  <wp:extent cx="1403192" cy="831682"/>
                  <wp:effectExtent l="19050" t="19050" r="26035" b="2603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245" cy="8417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 xml:space="preserve">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675F47E5" wp14:editId="4D561A5F">
                  <wp:extent cx="1258943" cy="837194"/>
                  <wp:effectExtent l="19050" t="19050" r="17780" b="20320"/>
                  <wp:docPr id="55" name="Picture 55" descr="Cartoon Jungle Background Images - Free Download on Freep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artoon Jungle Background Images - Free Download on Freep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276917" cy="8491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 xml:space="preserve">    </w:t>
            </w:r>
            <w:r w:rsidRPr="007B5C73">
              <w:rPr>
                <w:noProof/>
                <w:lang w:val="sq-AL" w:eastAsia="sq-AL"/>
              </w:rPr>
              <w:drawing>
                <wp:inline distT="0" distB="0" distL="0" distR="0" wp14:anchorId="7B3E83DA" wp14:editId="28553E21">
                  <wp:extent cx="1521151" cy="856231"/>
                  <wp:effectExtent l="19050" t="19050" r="22225" b="20320"/>
                  <wp:docPr id="61" name="Picture 61" descr="Sea Animated Backgrou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ea Animated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8507" cy="87163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FC81DA" w14:textId="46388AFB" w:rsidR="00B95473" w:rsidRPr="007B5C73" w:rsidRDefault="00B95473" w:rsidP="00B95473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</w:p>
          <w:p w14:paraId="740E74B0" w14:textId="52241D12" w:rsidR="00B95473" w:rsidRPr="007B5C73" w:rsidRDefault="00B505FA" w:rsidP="00B95473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  <w:r w:rsidRPr="007B5C73">
              <w:rPr>
                <w:rFonts w:ascii="Arial" w:hAnsi="Arial" w:cs="Arial"/>
                <w:noProof/>
                <w:sz w:val="20"/>
                <w:szCs w:val="20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693D3C3F" wp14:editId="2B2E8D6E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20320</wp:posOffset>
                      </wp:positionV>
                      <wp:extent cx="6340979" cy="1153682"/>
                      <wp:effectExtent l="0" t="0" r="0" b="0"/>
                      <wp:wrapNone/>
                      <wp:docPr id="2144738178" name="Rectangle 2144738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40979" cy="11536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FA227C" w14:textId="77777777" w:rsidR="00B95473" w:rsidRDefault="00B95473" w:rsidP="00B95473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209ADC4" wp14:editId="185BECF5">
                                        <wp:extent cx="1563252" cy="931111"/>
                                        <wp:effectExtent l="19050" t="19050" r="18415" b="21590"/>
                                        <wp:docPr id="2144738185" name="Picture 2144738185" descr="Arctic animals. Cartoon polar wolf, animal tundra. White bea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6" descr="Arctic animals. Cartoon polar wolf, animal tundra. White bea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80620" cy="94145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99E21B0" wp14:editId="627F16A1">
                                        <wp:extent cx="1223010" cy="937591"/>
                                        <wp:effectExtent l="19050" t="19050" r="15240" b="15240"/>
                                        <wp:docPr id="2144738181" name="Picture 214473818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2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b="952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23010" cy="9375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</w:t>
                                  </w:r>
                                  <w:r w:rsidRPr="00F91826"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40941972" wp14:editId="0CA10707">
                                        <wp:extent cx="1288774" cy="937591"/>
                                        <wp:effectExtent l="19050" t="19050" r="26035" b="1524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29"/>
                                                <a:srcRect r="1621" b="952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88774" cy="9375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8975E81" wp14:editId="02112EDE">
                                        <wp:extent cx="1393825" cy="946815"/>
                                        <wp:effectExtent l="19050" t="19050" r="15875" b="24765"/>
                                        <wp:docPr id="2144738186" name="Picture 2144738186" descr="Premium Vector | Cute jungle cartoon animals Safari animal isolated giraffe  lion and zebra Kids hippo and monkey Baby garish wild life characters  vector ki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8" descr="Premium Vector | Cute jungle cartoon animals Safari animal isolated giraffe  lion and zebra Kids hippo and monkey Baby garish wild life characters  vector kit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14081" cy="96057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693D3C3F" id="Rectangle 2144738178" o:spid="_x0000_s1047" style="position:absolute;margin-left:1.2pt;margin-top:1.6pt;width:499.3pt;height:90.85pt;z-index:251837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" filled="f" stroked="f" strokeweight="2pt">
                      <v:textbox>
                        <w:txbxContent>
                          <w:p w14:paraId="37FA227C" w14:textId="77777777" w:rsidR="00B95473" w:rsidRDefault="00B95473" w:rsidP="00B95473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209ADC4" wp14:editId="185BECF5">
                                  <wp:extent cx="1563252" cy="931111"/>
                                  <wp:effectExtent l="19050" t="19050" r="18415" b="21590"/>
                                  <wp:docPr id="2144738185" name="Picture 2144738185" descr="Arctic animals. Cartoon polar wolf, animal tundra. White be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 descr="Arctic animals. Cartoon polar wolf, animal tundra. White be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0620" cy="9414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99E21B0" wp14:editId="627F16A1">
                                  <wp:extent cx="1223010" cy="937591"/>
                                  <wp:effectExtent l="19050" t="19050" r="15240" b="15240"/>
                                  <wp:docPr id="2144738181" name="Picture 214473818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952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3010" cy="9375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F91826"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40941972" wp14:editId="0CA10707">
                                  <wp:extent cx="1288774" cy="937591"/>
                                  <wp:effectExtent l="19050" t="19050" r="26035" b="1524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33"/>
                                          <a:srcRect r="1621" b="952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8774" cy="9375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8975E81" wp14:editId="02112EDE">
                                  <wp:extent cx="1393825" cy="946815"/>
                                  <wp:effectExtent l="19050" t="19050" r="15875" b="24765"/>
                                  <wp:docPr id="2144738186" name="Picture 2144738186" descr="Premium Vector | Cute jungle cartoon animals Safari animal isolated giraffe  lion and zebra Kids hippo and monkey Baby garish wild life characters  vector ki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 descr="Premium Vector | Cute jungle cartoon animals Safari animal isolated giraffe  lion and zebra Kids hippo and monkey Baby garish wild life characters  vector ki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14081" cy="9605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AF4BA93" w14:textId="77777777" w:rsidR="00B95473" w:rsidRPr="007B5C73" w:rsidRDefault="00B95473" w:rsidP="007E6C38">
            <w:pPr>
              <w:rPr>
                <w:lang w:val="sq-AL"/>
              </w:rPr>
            </w:pPr>
          </w:p>
          <w:p w14:paraId="760B5E89" w14:textId="77777777" w:rsidR="00B505FA" w:rsidRPr="007B5C73" w:rsidRDefault="00B505FA" w:rsidP="007E6C38">
            <w:pPr>
              <w:rPr>
                <w:lang w:val="sq-AL"/>
              </w:rPr>
            </w:pPr>
          </w:p>
          <w:p w14:paraId="675D42BD" w14:textId="2D36B611" w:rsidR="00B505FA" w:rsidRPr="007B5C73" w:rsidRDefault="00B505FA" w:rsidP="007E6C38">
            <w:pPr>
              <w:rPr>
                <w:lang w:val="sq-AL"/>
              </w:rPr>
            </w:pPr>
          </w:p>
        </w:tc>
        <w:tc>
          <w:tcPr>
            <w:tcW w:w="670" w:type="dxa"/>
          </w:tcPr>
          <w:p w14:paraId="7735A653" w14:textId="77777777" w:rsidR="00B95473" w:rsidRPr="007B5C73" w:rsidRDefault="00B95473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6C57054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E42B985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9AD5DE0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C61D2E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4B4F4BB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DA8F362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9F2EE35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5FBE752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00BF35B" w14:textId="77777777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FD63315" w14:textId="01BF9262" w:rsidR="00063C84" w:rsidRPr="007B5C73" w:rsidRDefault="00063C84" w:rsidP="007E6C38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B5C73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/___</w:t>
            </w:r>
          </w:p>
        </w:tc>
      </w:tr>
      <w:tr w:rsidR="007E6C38" w:rsidRPr="007B5C73" w14:paraId="4D9FE066" w14:textId="77777777">
        <w:trPr>
          <w:trHeight w:val="90"/>
        </w:trPr>
        <w:tc>
          <w:tcPr>
            <w:tcW w:w="11347" w:type="dxa"/>
            <w:gridSpan w:val="3"/>
          </w:tcPr>
          <w:tbl>
            <w:tblPr>
              <w:tblpPr w:leftFromText="180" w:rightFromText="180" w:vertAnchor="text" w:horzAnchor="margin" w:tblpX="-57" w:tblpY="126"/>
              <w:tblOverlap w:val="never"/>
              <w:tblW w:w="112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7E6C38" w:rsidRPr="007B5C73" w14:paraId="1D78CCC3" w14:textId="77777777">
              <w:trPr>
                <w:trHeight w:val="387"/>
              </w:trPr>
              <w:tc>
                <w:tcPr>
                  <w:tcW w:w="2033" w:type="dxa"/>
                </w:tcPr>
                <w:p w14:paraId="279F1C50" w14:textId="77777777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</w:tcPr>
                <w:p w14:paraId="1E0DE6F5" w14:textId="77777777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</w:tcPr>
                <w:p w14:paraId="1661F9D5" w14:textId="7FEBA771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</w:tcPr>
                <w:p w14:paraId="47BA1607" w14:textId="77777777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</w:tcPr>
                <w:p w14:paraId="48EBE67B" w14:textId="77777777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</w:tcPr>
                <w:p w14:paraId="1CF5D1A8" w14:textId="1A0F1A6F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7E6C38" w:rsidRPr="007B5C73" w14:paraId="30A765D7" w14:textId="77777777" w:rsidTr="00ED6420">
              <w:trPr>
                <w:trHeight w:val="226"/>
              </w:trPr>
              <w:tc>
                <w:tcPr>
                  <w:tcW w:w="2033" w:type="dxa"/>
                </w:tcPr>
                <w:p w14:paraId="3E540731" w14:textId="4920B1E2" w:rsidR="007E6C38" w:rsidRPr="007B5C73" w:rsidRDefault="007E6C38" w:rsidP="007E6C38">
                  <w:pPr>
                    <w:tabs>
                      <w:tab w:val="center" w:pos="1127"/>
                    </w:tabs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0 - 1</w:t>
                  </w:r>
                  <w:r w:rsidR="000E0ADC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7</w:t>
                  </w:r>
                </w:p>
              </w:tc>
              <w:tc>
                <w:tcPr>
                  <w:tcW w:w="1710" w:type="dxa"/>
                </w:tcPr>
                <w:p w14:paraId="38A4BF0A" w14:textId="5CF44359" w:rsidR="000E0ADC" w:rsidRPr="007B5C73" w:rsidRDefault="007E6C38" w:rsidP="000E0AD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1</w:t>
                  </w:r>
                  <w:r w:rsidR="000E0ADC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8</w:t>
                  </w: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 xml:space="preserve"> </w:t>
                  </w:r>
                  <w:r w:rsidR="00591C9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-</w:t>
                  </w: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 xml:space="preserve"> </w:t>
                  </w:r>
                  <w:r w:rsidR="000E0ADC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26</w:t>
                  </w:r>
                </w:p>
              </w:tc>
              <w:tc>
                <w:tcPr>
                  <w:tcW w:w="1890" w:type="dxa"/>
                </w:tcPr>
                <w:p w14:paraId="2341AD1D" w14:textId="13F0D4FB" w:rsidR="007E6C38" w:rsidRPr="007B5C73" w:rsidRDefault="000E0ADC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27</w:t>
                  </w:r>
                  <w:r w:rsidR="007E6C38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 xml:space="preserve"> - 3</w:t>
                  </w: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5</w:t>
                  </w:r>
                </w:p>
              </w:tc>
              <w:tc>
                <w:tcPr>
                  <w:tcW w:w="2160" w:type="dxa"/>
                </w:tcPr>
                <w:p w14:paraId="299AFA24" w14:textId="28D087E8" w:rsidR="007E6C38" w:rsidRPr="007B5C73" w:rsidRDefault="000E0ADC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36</w:t>
                  </w:r>
                  <w:r w:rsidR="007E6C38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 xml:space="preserve"> - </w:t>
                  </w: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40</w:t>
                  </w:r>
                </w:p>
              </w:tc>
              <w:tc>
                <w:tcPr>
                  <w:tcW w:w="2312" w:type="dxa"/>
                </w:tcPr>
                <w:p w14:paraId="397B114B" w14:textId="4983B1B6" w:rsidR="007E6C38" w:rsidRPr="007B5C73" w:rsidRDefault="000E0ADC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41</w:t>
                  </w:r>
                  <w:r w:rsidR="007E6C38"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 xml:space="preserve"> - </w:t>
                  </w:r>
                  <w:r w:rsidRPr="007B5C73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45</w:t>
                  </w:r>
                </w:p>
              </w:tc>
              <w:tc>
                <w:tcPr>
                  <w:tcW w:w="1187" w:type="dxa"/>
                </w:tcPr>
                <w:p w14:paraId="41533866" w14:textId="77777777" w:rsidR="007E6C38" w:rsidRPr="007B5C73" w:rsidRDefault="007E6C38" w:rsidP="007E6C38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0FAB935" w14:textId="42B022CD" w:rsidR="007E6C38" w:rsidRPr="007B5C73" w:rsidRDefault="007E6C38" w:rsidP="007E6C38">
            <w:pPr>
              <w:spacing w:after="0" w:line="360" w:lineRule="auto"/>
              <w:rPr>
                <w:rFonts w:ascii="Times New Roman" w:eastAsia="MingLiU-ExtB" w:hAnsi="Times New Roman" w:cs="Times New Roman"/>
                <w:sz w:val="20"/>
                <w:szCs w:val="20"/>
                <w:lang w:val="sq-AL"/>
              </w:rPr>
            </w:pPr>
          </w:p>
        </w:tc>
      </w:tr>
      <w:tr w:rsidR="007E6C38" w:rsidRPr="007B5C73" w14:paraId="3C155FF8" w14:textId="77777777">
        <w:trPr>
          <w:trHeight w:val="295"/>
        </w:trPr>
        <w:tc>
          <w:tcPr>
            <w:tcW w:w="11347" w:type="dxa"/>
            <w:gridSpan w:val="3"/>
          </w:tcPr>
          <w:p w14:paraId="09708119" w14:textId="380510FF" w:rsidR="007E6C38" w:rsidRPr="007B5C73" w:rsidRDefault="007E6C38" w:rsidP="007E6C38">
            <w:pPr>
              <w:spacing w:before="120" w:after="0"/>
              <w:rPr>
                <w:rFonts w:ascii="Arial" w:hAnsi="Arial" w:cs="Arial"/>
                <w:lang w:val="sq-AL"/>
              </w:rPr>
            </w:pP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>Mësues</w:t>
            </w:r>
            <w:r w:rsidR="00C83C34">
              <w:rPr>
                <w:rFonts w:ascii="Arial" w:hAnsi="Arial" w:cs="Arial"/>
                <w:sz w:val="20"/>
                <w:szCs w:val="20"/>
                <w:lang w:val="sq-AL"/>
              </w:rPr>
              <w:t>i/</w:t>
            </w: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 xml:space="preserve">ja:                                                                                    </w:t>
            </w:r>
            <w:r w:rsidR="00C83C34">
              <w:rPr>
                <w:rFonts w:ascii="Arial" w:hAnsi="Arial" w:cs="Arial"/>
                <w:sz w:val="20"/>
                <w:szCs w:val="20"/>
                <w:lang w:val="sq-AL"/>
              </w:rPr>
              <w:t xml:space="preserve">                               </w:t>
            </w:r>
            <w:r w:rsidRPr="007B5C73">
              <w:rPr>
                <w:rFonts w:ascii="Arial" w:hAnsi="Arial" w:cs="Arial"/>
                <w:sz w:val="20"/>
                <w:szCs w:val="20"/>
                <w:lang w:val="sq-AL"/>
              </w:rPr>
              <w:t>Nënshkrimi i prindit: _________________</w:t>
            </w:r>
          </w:p>
        </w:tc>
      </w:tr>
      <w:bookmarkEnd w:id="1"/>
      <w:bookmarkEnd w:id="5"/>
    </w:tbl>
    <w:p w14:paraId="1B0F764D" w14:textId="43EF4D0D" w:rsidR="00CC27CC" w:rsidRDefault="00CC27CC" w:rsidP="0026588C">
      <w:pPr>
        <w:tabs>
          <w:tab w:val="left" w:pos="3996"/>
        </w:tabs>
        <w:rPr>
          <w:rFonts w:ascii="Arial" w:hAnsi="Arial" w:cs="Arial"/>
          <w:lang w:val="sq-AL"/>
        </w:rPr>
      </w:pPr>
    </w:p>
    <w:p w14:paraId="19BB463F" w14:textId="77777777" w:rsidR="00597FE2" w:rsidRDefault="00597FE2" w:rsidP="00597FE2">
      <w:pPr>
        <w:spacing w:after="0"/>
        <w:jc w:val="both"/>
      </w:pPr>
      <w:r>
        <w:rPr>
          <w:rFonts w:ascii="Arial" w:hAnsi="Arial" w:cs="Arial"/>
          <w:lang w:val="sq-AL" w:eastAsia="en-GB"/>
        </w:rPr>
        <w:lastRenderedPageBreak/>
        <w:t xml:space="preserve">                                                                               </w:t>
      </w:r>
    </w:p>
    <w:p w14:paraId="40828D7E" w14:textId="77777777" w:rsidR="00597FE2" w:rsidRDefault="00597FE2" w:rsidP="00597FE2">
      <w:pPr>
        <w:spacing w:after="0"/>
        <w:jc w:val="center"/>
      </w:pPr>
      <w:r>
        <w:rPr>
          <w:rFonts w:ascii="Arial" w:hAnsi="Arial" w:cs="Arial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1544DA18" wp14:editId="7802A695">
                <wp:simplePos x="0" y="0"/>
                <wp:positionH relativeFrom="margin">
                  <wp:posOffset>1954530</wp:posOffset>
                </wp:positionH>
                <wp:positionV relativeFrom="paragraph">
                  <wp:posOffset>31666</wp:posOffset>
                </wp:positionV>
                <wp:extent cx="4106587" cy="344954"/>
                <wp:effectExtent l="0" t="0" r="27305" b="1714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6587" cy="3449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 cap="flat">
                          <a:solidFill>
                            <a:srgbClr val="FFFFFF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1633C63F" w14:textId="6E728B2D" w:rsidR="00597FE2" w:rsidRDefault="00597FE2" w:rsidP="00597FE2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6" w:name="_Hlk204299181"/>
                            <w:bookmarkEnd w:id="6"/>
                            <w:r>
                              <w:rPr>
                                <w:rFonts w:ascii="Arial" w:hAnsi="Arial" w:cs="Arial"/>
                                <w:b/>
                              </w:rPr>
                              <w:t>S</w:t>
                            </w:r>
                            <w:r w:rsidR="00065631">
                              <w:rPr>
                                <w:rFonts w:ascii="Arial" w:hAnsi="Arial" w:cs="Arial"/>
                                <w:b/>
                              </w:rPr>
                              <w:t>HFMU “ ____________________”</w:t>
                            </w:r>
                          </w:p>
                          <w:p w14:paraId="5B492BD6" w14:textId="77777777" w:rsidR="00597FE2" w:rsidRDefault="00597FE2" w:rsidP="00597FE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1239F7D" w14:textId="77777777" w:rsidR="00597FE2" w:rsidRDefault="00597FE2" w:rsidP="00597FE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4DA18" id="_x0000_s1048" style="position:absolute;left:0;text-align:left;margin-left:153.9pt;margin-top:2.5pt;width:323.35pt;height:27.15pt;z-index:25186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" strokecolor="white" strokeweight=".26467mm">
                <v:textbox>
                  <w:txbxContent>
                    <w:p w14:paraId="1633C63F" w14:textId="6E728B2D" w:rsidR="00597FE2" w:rsidRDefault="00597FE2" w:rsidP="00597FE2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7" w:name="_Hlk204299181"/>
                      <w:bookmarkEnd w:id="7"/>
                      <w:r>
                        <w:rPr>
                          <w:rFonts w:ascii="Arial" w:hAnsi="Arial" w:cs="Arial"/>
                          <w:b/>
                        </w:rPr>
                        <w:t>S</w:t>
                      </w:r>
                      <w:r w:rsidR="00065631">
                        <w:rPr>
                          <w:rFonts w:ascii="Arial" w:hAnsi="Arial" w:cs="Arial"/>
                          <w:b/>
                        </w:rPr>
                        <w:t>HFMU “ ____________________”</w:t>
                      </w:r>
                    </w:p>
                    <w:p w14:paraId="5B492BD6" w14:textId="77777777" w:rsidR="00597FE2" w:rsidRDefault="00597FE2" w:rsidP="00597FE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1239F7D" w14:textId="77777777" w:rsidR="00597FE2" w:rsidRDefault="00597FE2" w:rsidP="00597FE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7AF3DC" w14:textId="77777777" w:rsidR="00597FE2" w:rsidRDefault="00597FE2" w:rsidP="00597FE2">
      <w:pPr>
        <w:spacing w:after="0"/>
        <w:jc w:val="center"/>
        <w:rPr>
          <w:rFonts w:ascii="Arial" w:hAnsi="Arial" w:cs="Arial"/>
          <w:sz w:val="24"/>
          <w:szCs w:val="24"/>
          <w:lang w:val="sq-AL"/>
        </w:rPr>
      </w:pPr>
    </w:p>
    <w:p w14:paraId="66EA3E00" w14:textId="77777777" w:rsidR="00597FE2" w:rsidRDefault="00597FE2" w:rsidP="00597FE2">
      <w:pPr>
        <w:spacing w:after="0"/>
      </w:pPr>
      <w:r>
        <w:rPr>
          <w:rFonts w:ascii="Arial" w:hAnsi="Arial" w:cs="Arial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0882BEC3" wp14:editId="1ADD01AE">
                <wp:simplePos x="0" y="0"/>
                <wp:positionH relativeFrom="page">
                  <wp:posOffset>2660903</wp:posOffset>
                </wp:positionH>
                <wp:positionV relativeFrom="paragraph">
                  <wp:posOffset>7488</wp:posOffset>
                </wp:positionV>
                <wp:extent cx="1864991" cy="506733"/>
                <wp:effectExtent l="0" t="0" r="0" b="7617"/>
                <wp:wrapNone/>
                <wp:docPr id="3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4991" cy="506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4F4C45C" w14:textId="77777777" w:rsidR="00597FE2" w:rsidRDefault="00597FE2" w:rsidP="00597FE2">
                            <w:r>
                              <w:rPr>
                                <w:rStyle w:val="fontstyle01"/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82BEC3" id="_x0000_s1049" type="#_x0000_t202" style="position:absolute;margin-left:209.5pt;margin-top:.6pt;width:146.85pt;height:39.9pt;z-index:2518661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" filled="f" stroked="f">
                <v:textbox>
                  <w:txbxContent>
                    <w:p w14:paraId="14F4C45C" w14:textId="77777777" w:rsidR="00597FE2" w:rsidRDefault="00597FE2" w:rsidP="00597FE2"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Vlerësim i njohuriv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359623D" w14:textId="5CB28C00" w:rsidR="00597FE2" w:rsidRDefault="00065631" w:rsidP="00597FE2">
      <w:pPr>
        <w:spacing w:after="0"/>
        <w:rPr>
          <w:rFonts w:ascii="Times New Roman" w:hAnsi="Times New Roman"/>
          <w:color w:val="000000"/>
          <w:lang w:val="sq-AL"/>
        </w:rPr>
      </w:pPr>
      <w:r>
        <w:rPr>
          <w:rFonts w:ascii="Times New Roman" w:hAnsi="Times New Roman"/>
          <w:color w:val="000000"/>
          <w:lang w:val="sq-AL"/>
        </w:rPr>
        <w:t>Viti shkollor: 2025-</w:t>
      </w:r>
      <w:r w:rsidR="00597FE2">
        <w:rPr>
          <w:rFonts w:ascii="Times New Roman" w:hAnsi="Times New Roman"/>
          <w:color w:val="000000"/>
          <w:lang w:val="sq-AL"/>
        </w:rPr>
        <w:t>2</w:t>
      </w:r>
      <w:r>
        <w:rPr>
          <w:rFonts w:ascii="Times New Roman" w:hAnsi="Times New Roman"/>
          <w:color w:val="000000"/>
          <w:lang w:val="sq-AL"/>
        </w:rPr>
        <w:t>02</w:t>
      </w:r>
      <w:r w:rsidR="00597FE2">
        <w:rPr>
          <w:rFonts w:ascii="Times New Roman" w:hAnsi="Times New Roman"/>
          <w:color w:val="000000"/>
          <w:lang w:val="sq-AL"/>
        </w:rPr>
        <w:t>6                                                                                      Periudha: nëntor-dhjetor</w:t>
      </w:r>
    </w:p>
    <w:p w14:paraId="571A88A3" w14:textId="77777777" w:rsidR="00597FE2" w:rsidRDefault="00597FE2" w:rsidP="00597FE2">
      <w:pPr>
        <w:spacing w:after="0"/>
      </w:pPr>
      <w:r>
        <w:rPr>
          <w:rFonts w:ascii="Times New Roman" w:hAnsi="Times New Roman"/>
          <w:color w:val="000000"/>
          <w:lang w:val="sq-AL"/>
        </w:rPr>
        <w:t xml:space="preserve">Fusha kurrikulare: Shkencat e natyrës                                                             Emri i nxënësit/es: ______________________   </w:t>
      </w:r>
      <w:r>
        <w:rPr>
          <w:rFonts w:ascii="Times New Roman" w:hAnsi="Times New Roman"/>
          <w:color w:val="00B050"/>
          <w:lang w:val="sq-AL"/>
        </w:rPr>
        <w:t xml:space="preserve">                                            </w:t>
      </w:r>
    </w:p>
    <w:p w14:paraId="2FF8C42F" w14:textId="65464304" w:rsidR="00597FE2" w:rsidRDefault="00597FE2" w:rsidP="00597FE2">
      <w:pPr>
        <w:spacing w:after="0"/>
      </w:pPr>
      <w:r>
        <w:rPr>
          <w:rFonts w:ascii="Times New Roman" w:hAnsi="Times New Roman"/>
          <w:color w:val="000000"/>
          <w:lang w:val="sq-AL"/>
        </w:rPr>
        <w:t xml:space="preserve">Lënda: Njeriu dhe natyra                                                          </w:t>
      </w:r>
      <w:r w:rsidR="00065631">
        <w:rPr>
          <w:rFonts w:ascii="Times New Roman" w:hAnsi="Times New Roman"/>
          <w:color w:val="000000"/>
          <w:lang w:val="sq-AL"/>
        </w:rPr>
        <w:t xml:space="preserve">                       Klasa: </w:t>
      </w:r>
      <w:r w:rsidR="00065631" w:rsidRPr="00065631">
        <w:rPr>
          <w:rFonts w:ascii="Times New Roman" w:hAnsi="Times New Roman"/>
          <w:color w:val="000000"/>
          <w:sz w:val="24"/>
          <w:szCs w:val="24"/>
          <w:lang w:val="sq-AL"/>
        </w:rPr>
        <w:t>I</w:t>
      </w:r>
      <w:r w:rsidRPr="00065631">
        <w:rPr>
          <w:rFonts w:ascii="Times New Roman" w:hAnsi="Times New Roman"/>
          <w:color w:val="000000"/>
          <w:sz w:val="24"/>
          <w:szCs w:val="24"/>
          <w:vertAlign w:val="subscript"/>
          <w:lang w:val="sq-AL"/>
        </w:rPr>
        <w:t xml:space="preserve"> </w:t>
      </w:r>
      <w:r w:rsidRPr="00065631">
        <w:rPr>
          <w:rFonts w:ascii="Times New Roman" w:hAnsi="Times New Roman"/>
          <w:b/>
          <w:color w:val="000000"/>
          <w:sz w:val="24"/>
          <w:szCs w:val="24"/>
          <w:vertAlign w:val="subscript"/>
          <w:lang w:val="sq-AL"/>
        </w:rPr>
        <w:t xml:space="preserve">               GR. B                                                                            </w:t>
      </w:r>
    </w:p>
    <w:tbl>
      <w:tblPr>
        <w:tblW w:w="11347" w:type="dxa"/>
        <w:tblInd w:w="-16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7"/>
        <w:gridCol w:w="10170"/>
        <w:gridCol w:w="670"/>
      </w:tblGrid>
      <w:tr w:rsidR="00597FE2" w14:paraId="5EB9F921" w14:textId="77777777" w:rsidTr="0069378D">
        <w:trPr>
          <w:trHeight w:val="205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B1949" w14:textId="77777777" w:rsidR="00597FE2" w:rsidRDefault="00597FE2" w:rsidP="0069378D">
            <w:pPr>
              <w:spacing w:after="0"/>
            </w:pPr>
            <w:r>
              <w:rPr>
                <w:rFonts w:ascii="Arial" w:hAnsi="Arial" w:cs="Arial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5FA08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sq-A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sq-AL"/>
              </w:rPr>
              <w:t xml:space="preserve">Pyetjet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5F021" w14:textId="77777777" w:rsidR="00597FE2" w:rsidRDefault="00597FE2" w:rsidP="0069378D">
            <w:pPr>
              <w:spacing w:after="0"/>
            </w:pPr>
            <w:r>
              <w:rPr>
                <w:rFonts w:ascii="Arial" w:hAnsi="Arial" w:cs="Arial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597FE2" w14:paraId="6A7C6D24" w14:textId="77777777" w:rsidTr="0069378D">
        <w:trPr>
          <w:trHeight w:val="2427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74A58" w14:textId="77777777" w:rsidR="00597FE2" w:rsidRDefault="00597FE2" w:rsidP="0069378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1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BE644" w14:textId="77777777" w:rsidR="00597FE2" w:rsidRDefault="00597FE2" w:rsidP="0069378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ërto pjesët e trupit.</w:t>
            </w:r>
          </w:p>
          <w:p w14:paraId="058D7F72" w14:textId="77777777" w:rsidR="00597FE2" w:rsidRDefault="00597FE2" w:rsidP="0069378D"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2B962496" wp14:editId="3A06670F">
                      <wp:simplePos x="0" y="0"/>
                      <wp:positionH relativeFrom="column">
                        <wp:posOffset>4748652</wp:posOffset>
                      </wp:positionH>
                      <wp:positionV relativeFrom="paragraph">
                        <wp:posOffset>867152</wp:posOffset>
                      </wp:positionV>
                      <wp:extent cx="1062359" cy="287651"/>
                      <wp:effectExtent l="0" t="0" r="23491" b="17149"/>
                      <wp:wrapNone/>
                      <wp:docPr id="14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2359" cy="287651"/>
                              </a:xfrm>
                              <a:prstGeom prst="rect">
                                <a:avLst/>
                              </a:prstGeom>
                              <a:noFill/>
                              <a:ln w="9528" cap="flat">
                                <a:solidFill>
                                  <a:srgbClr val="7030A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49851D4B" w14:textId="77777777" w:rsidR="00597FE2" w:rsidRDefault="00597FE2" w:rsidP="00597FE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  <w:t>Këmbët</w:t>
                                  </w:r>
                                </w:p>
                                <w:p w14:paraId="12C197D9" w14:textId="77777777" w:rsidR="00597FE2" w:rsidRDefault="00597FE2" w:rsidP="00597F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962496" id="_x0000_s1050" style="position:absolute;margin-left:373.9pt;margin-top:68.3pt;width:83.65pt;height:22.6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" filled="f" strokecolor="#7030a0" strokeweight=".26467mm">
                      <v:textbox>
                        <w:txbxContent>
                          <w:p w14:paraId="49851D4B" w14:textId="77777777" w:rsidR="00597FE2" w:rsidRDefault="00597FE2" w:rsidP="00597FE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  <w:t>Këmbët</w:t>
                            </w:r>
                          </w:p>
                          <w:p w14:paraId="12C197D9" w14:textId="77777777" w:rsidR="00597FE2" w:rsidRDefault="00597FE2" w:rsidP="00597F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</w:rPr>
              <w:t xml:space="preserve">      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2AC78C0" wp14:editId="4DA13078">
                  <wp:extent cx="730523" cy="726271"/>
                  <wp:effectExtent l="0" t="0" r="0" b="0"/>
                  <wp:docPr id="2144738176" name="Picture 172" descr="This may contain: a man's face with brown hair and black eyeliners is shown in this cartoo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523" cy="726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</w:rPr>
              <w:t xml:space="preserve">     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3BCD59D0" wp14:editId="4FFB61D2">
                  <wp:extent cx="1355012" cy="643637"/>
                  <wp:effectExtent l="0" t="0" r="0" b="4063"/>
                  <wp:docPr id="2144738177" name="Picture 170" descr="This may contain: hands with different positions and gestur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rcRect r="-1920" b="515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012" cy="643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</w:rPr>
              <w:t xml:space="preserve">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79E48649" wp14:editId="4F0085EC">
                  <wp:extent cx="1257254" cy="648593"/>
                  <wp:effectExtent l="0" t="0" r="46" b="0"/>
                  <wp:docPr id="2144738179" name="Picture 171" descr="This may contain: hands with different positions and gestur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t="484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254" cy="648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</w:rPr>
              <w:t xml:space="preserve">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621E7BAF" wp14:editId="467BD751">
                  <wp:extent cx="875858" cy="595512"/>
                  <wp:effectExtent l="0" t="0" r="442" b="0"/>
                  <wp:docPr id="2144738180" name="Picture 208" descr="This may contain: the body parts worksheet for kids to learn how to read and understand their body part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rcRect l="35945" t="10951" r="37416" b="769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858" cy="595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EE97F" w14:textId="77777777" w:rsidR="00597FE2" w:rsidRDefault="00597FE2" w:rsidP="0069378D"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18002A1A" wp14:editId="595BDB98">
                      <wp:simplePos x="0" y="0"/>
                      <wp:positionH relativeFrom="column">
                        <wp:posOffset>3544333</wp:posOffset>
                      </wp:positionH>
                      <wp:positionV relativeFrom="paragraph">
                        <wp:posOffset>3767</wp:posOffset>
                      </wp:positionV>
                      <wp:extent cx="888997" cy="283207"/>
                      <wp:effectExtent l="0" t="0" r="25403" b="21593"/>
                      <wp:wrapNone/>
                      <wp:docPr id="15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8997" cy="283207"/>
                              </a:xfrm>
                              <a:prstGeom prst="rect">
                                <a:avLst/>
                              </a:prstGeom>
                              <a:noFill/>
                              <a:ln w="9528" cap="flat">
                                <a:solidFill>
                                  <a:srgbClr val="7030A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7F33FC2C" w14:textId="77777777" w:rsidR="00597FE2" w:rsidRDefault="00597FE2" w:rsidP="00597FE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  <w:t>Sytë</w:t>
                                  </w:r>
                                </w:p>
                                <w:p w14:paraId="085E15BB" w14:textId="77777777" w:rsidR="00597FE2" w:rsidRDefault="00597FE2" w:rsidP="00597F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002A1A" id="_x0000_s1051" style="position:absolute;margin-left:279.1pt;margin-top:.3pt;width:70pt;height:22.3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" filled="f" strokecolor="#7030a0" strokeweight=".26467mm">
                      <v:textbox>
                        <w:txbxContent>
                          <w:p w14:paraId="7F33FC2C" w14:textId="77777777" w:rsidR="00597FE2" w:rsidRDefault="00597FE2" w:rsidP="00597FE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  <w:t>Sytë</w:t>
                            </w:r>
                          </w:p>
                          <w:p w14:paraId="085E15BB" w14:textId="77777777" w:rsidR="00597FE2" w:rsidRDefault="00597FE2" w:rsidP="00597F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3404403E" wp14:editId="22216530">
                      <wp:simplePos x="0" y="0"/>
                      <wp:positionH relativeFrom="column">
                        <wp:posOffset>1944133</wp:posOffset>
                      </wp:positionH>
                      <wp:positionV relativeFrom="paragraph">
                        <wp:posOffset>11649</wp:posOffset>
                      </wp:positionV>
                      <wp:extent cx="1024256" cy="290834"/>
                      <wp:effectExtent l="0" t="0" r="23494" b="13966"/>
                      <wp:wrapNone/>
                      <wp:docPr id="27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4256" cy="290834"/>
                              </a:xfrm>
                              <a:prstGeom prst="rect">
                                <a:avLst/>
                              </a:prstGeom>
                              <a:noFill/>
                              <a:ln w="9528" cap="flat">
                                <a:solidFill>
                                  <a:srgbClr val="7030A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35365168" w14:textId="77777777" w:rsidR="00597FE2" w:rsidRDefault="00597FE2" w:rsidP="00597FE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  <w:t>Koka</w:t>
                                  </w:r>
                                </w:p>
                                <w:p w14:paraId="7FDDCD2E" w14:textId="77777777" w:rsidR="00597FE2" w:rsidRDefault="00597FE2" w:rsidP="00597F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04403E" id="_x0000_s1052" style="position:absolute;margin-left:153.1pt;margin-top:.9pt;width:80.65pt;height:22.9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" filled="f" strokecolor="#7030a0" strokeweight=".26467mm">
                      <v:textbox>
                        <w:txbxContent>
                          <w:p w14:paraId="35365168" w14:textId="77777777" w:rsidR="00597FE2" w:rsidRDefault="00597FE2" w:rsidP="00597FE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  <w:t>Koka</w:t>
                            </w:r>
                          </w:p>
                          <w:p w14:paraId="7FDDCD2E" w14:textId="77777777" w:rsidR="00597FE2" w:rsidRDefault="00597FE2" w:rsidP="00597F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7633B408" wp14:editId="388E8FB1">
                      <wp:simplePos x="0" y="0"/>
                      <wp:positionH relativeFrom="column">
                        <wp:posOffset>438518</wp:posOffset>
                      </wp:positionH>
                      <wp:positionV relativeFrom="paragraph">
                        <wp:posOffset>19531</wp:posOffset>
                      </wp:positionV>
                      <wp:extent cx="1076962" cy="283207"/>
                      <wp:effectExtent l="0" t="0" r="27938" b="21593"/>
                      <wp:wrapNone/>
                      <wp:docPr id="28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6962" cy="283207"/>
                              </a:xfrm>
                              <a:prstGeom prst="rect">
                                <a:avLst/>
                              </a:prstGeom>
                              <a:noFill/>
                              <a:ln w="9528" cap="flat">
                                <a:solidFill>
                                  <a:srgbClr val="7030A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7FDFF33C" w14:textId="77777777" w:rsidR="00597FE2" w:rsidRDefault="00597FE2" w:rsidP="00597FE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  <w:t>Duart</w:t>
                                  </w:r>
                                </w:p>
                                <w:p w14:paraId="4D833903" w14:textId="77777777" w:rsidR="00597FE2" w:rsidRDefault="00597FE2" w:rsidP="00597F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33B408" id="_x0000_s1053" style="position:absolute;margin-left:34.55pt;margin-top:1.55pt;width:84.8pt;height:22.3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" filled="f" strokecolor="#7030a0" strokeweight=".26467mm">
                      <v:textbox>
                        <w:txbxContent>
                          <w:p w14:paraId="7FDFF33C" w14:textId="77777777" w:rsidR="00597FE2" w:rsidRDefault="00597FE2" w:rsidP="00597FE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  <w:lang/>
                              </w:rPr>
                              <w:t>Duart</w:t>
                            </w:r>
                          </w:p>
                          <w:p w14:paraId="4D833903" w14:textId="77777777" w:rsidR="00597FE2" w:rsidRDefault="00597FE2" w:rsidP="00597F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05FA3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ED1DA62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3B3F0A4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92393FA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F0B3D7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13006AA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/__</w:t>
            </w:r>
          </w:p>
        </w:tc>
      </w:tr>
      <w:tr w:rsidR="00597FE2" w14:paraId="05621CBF" w14:textId="77777777" w:rsidTr="0069378D">
        <w:trPr>
          <w:trHeight w:val="663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3DF8F" w14:textId="77777777" w:rsidR="00597FE2" w:rsidRDefault="00597FE2" w:rsidP="0069378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2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456D9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  <w:r>
              <w:rPr>
                <w:rFonts w:ascii="Times New Roman" w:hAnsi="Times New Roman"/>
                <w:sz w:val="24"/>
                <w:szCs w:val="24"/>
              </w:rPr>
              <w:t>Lidh me shigjetë secilën shqisë me figurën e duhur.</w:t>
            </w:r>
          </w:p>
          <w:p w14:paraId="2894C43C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502B4BA5" wp14:editId="2801EAAF">
                      <wp:simplePos x="0" y="0"/>
                      <wp:positionH relativeFrom="column">
                        <wp:posOffset>380170</wp:posOffset>
                      </wp:positionH>
                      <wp:positionV relativeFrom="paragraph">
                        <wp:posOffset>4105</wp:posOffset>
                      </wp:positionV>
                      <wp:extent cx="5810253" cy="950591"/>
                      <wp:effectExtent l="0" t="0" r="0" b="1909"/>
                      <wp:wrapNone/>
                      <wp:docPr id="29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0253" cy="950591"/>
                              </a:xfrm>
                              <a:prstGeom prst="rect">
                                <a:avLst/>
                              </a:prstGeom>
                              <a:noFill/>
                              <a:ln cap="flat">
                                <a:noFill/>
                                <a:prstDash val="solid"/>
                              </a:ln>
                            </wps:spPr>
                            <wps:txbx>
                              <w:txbxContent>
                                <w:p w14:paraId="2AD76B3D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380858DD" wp14:editId="3345DC58">
                                        <wp:extent cx="763880" cy="761667"/>
                                        <wp:effectExtent l="0" t="0" r="0" b="333"/>
                                        <wp:docPr id="2144738197" name="Picture 190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rcRect l="71286" t="19475" r="8425" b="6469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63880" cy="76166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A22EF71" wp14:editId="494882DD">
                                        <wp:extent cx="992361" cy="826288"/>
                                        <wp:effectExtent l="0" t="0" r="0" b="0"/>
                                        <wp:docPr id="2144738198" name="Picture 191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rcRect l="30336" t="6083" r="47440" b="8122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92361" cy="82628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DD136B1" wp14:editId="5E2C1F68">
                                        <wp:extent cx="699214" cy="788130"/>
                                        <wp:effectExtent l="0" t="0" r="5636" b="0"/>
                                        <wp:docPr id="2144738199" name="Picture 192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55679" t="59899" r="28246" b="2665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99214" cy="7881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5DBDC367" wp14:editId="53FE3277">
                                        <wp:extent cx="733504" cy="718910"/>
                                        <wp:effectExtent l="0" t="0" r="9446" b="4990"/>
                                        <wp:docPr id="2144738200" name="Picture 193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29577" t="78670" r="51753" b="908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33504" cy="71891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59E2D639" wp14:editId="6E411E1F">
                                        <wp:extent cx="677286" cy="738853"/>
                                        <wp:effectExtent l="0" t="0" r="8514" b="4097"/>
                                        <wp:docPr id="2144738201" name="Picture 194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28062" t="39078" r="47861" b="4427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77286" cy="73885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                                        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2B4BA5" id="_x0000_s1054" style="position:absolute;margin-left:29.95pt;margin-top:.3pt;width:457.5pt;height:74.8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" filled="f" stroked="f">
                      <v:textbox>
                        <w:txbxContent>
                          <w:p w14:paraId="2AD76B3D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380858DD" wp14:editId="3345DC58">
                                  <wp:extent cx="763880" cy="761667"/>
                                  <wp:effectExtent l="0" t="0" r="0" b="333"/>
                                  <wp:docPr id="2144738197" name="Picture 190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71286" t="19475" r="8425" b="6469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3880" cy="7616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A22EF71" wp14:editId="494882DD">
                                  <wp:extent cx="992361" cy="826288"/>
                                  <wp:effectExtent l="0" t="0" r="0" b="0"/>
                                  <wp:docPr id="2144738198" name="Picture 191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30336" t="6083" r="47440" b="8122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92361" cy="8262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DD136B1" wp14:editId="5E2C1F68">
                                  <wp:extent cx="699214" cy="788130"/>
                                  <wp:effectExtent l="0" t="0" r="5636" b="0"/>
                                  <wp:docPr id="2144738199" name="Picture 192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55679" t="59899" r="28246" b="2665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9214" cy="78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5DBDC367" wp14:editId="53FE3277">
                                  <wp:extent cx="733504" cy="718910"/>
                                  <wp:effectExtent l="0" t="0" r="9446" b="4990"/>
                                  <wp:docPr id="2144738200" name="Picture 193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29577" t="78670" r="51753" b="908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3504" cy="7189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59E2D639" wp14:editId="6E411E1F">
                                  <wp:extent cx="677286" cy="738853"/>
                                  <wp:effectExtent l="0" t="0" r="8514" b="4097"/>
                                  <wp:docPr id="2144738201" name="Picture 194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28062" t="39078" r="47861" b="4427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7286" cy="7388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                     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E38FFF2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</w:p>
          <w:p w14:paraId="1BBFD210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</w:p>
          <w:p w14:paraId="28EA8010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</w:p>
          <w:p w14:paraId="473FADE5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</w:p>
          <w:p w14:paraId="70FEF9FD" w14:textId="77777777" w:rsidR="00597FE2" w:rsidRDefault="00597FE2" w:rsidP="0069378D">
            <w:pPr>
              <w:pStyle w:val="ListParagraph"/>
              <w:spacing w:line="240" w:lineRule="auto"/>
              <w:ind w:left="0"/>
            </w:pP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6C950B12" wp14:editId="2CD6A707">
                      <wp:simplePos x="0" y="0"/>
                      <wp:positionH relativeFrom="column">
                        <wp:posOffset>-8257</wp:posOffset>
                      </wp:positionH>
                      <wp:positionV relativeFrom="paragraph">
                        <wp:posOffset>101626</wp:posOffset>
                      </wp:positionV>
                      <wp:extent cx="6231892" cy="688342"/>
                      <wp:effectExtent l="0" t="0" r="0" b="0"/>
                      <wp:wrapNone/>
                      <wp:docPr id="30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31892" cy="688342"/>
                              </a:xfrm>
                              <a:prstGeom prst="rect">
                                <a:avLst/>
                              </a:prstGeom>
                              <a:noFill/>
                              <a:ln cap="flat">
                                <a:noFill/>
                                <a:prstDash val="solid"/>
                              </a:ln>
                            </wps:spPr>
                            <wps:txbx>
                              <w:txbxContent>
                                <w:p w14:paraId="532D8E29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2740AC3E" wp14:editId="771C9E1D">
                                        <wp:extent cx="736521" cy="532491"/>
                                        <wp:effectExtent l="0" t="0" r="6429" b="909"/>
                                        <wp:docPr id="2144738202" name="Picture 195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3099" t="6399" r="75710" b="8288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36521" cy="5324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FEAA557" wp14:editId="07D5B62D">
                                        <wp:extent cx="514093" cy="630076"/>
                                        <wp:effectExtent l="0" t="0" r="257" b="0"/>
                                        <wp:docPr id="2144738203" name="Picture 196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4925" t="21487" r="80066" b="6466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14093" cy="63007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2CBA9F56" wp14:editId="0E7F688F">
                                        <wp:extent cx="540703" cy="545814"/>
                                        <wp:effectExtent l="0" t="0" r="0" b="6636"/>
                                        <wp:docPr id="2144738204" name="Picture 197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4907" t="40711" r="75937" b="4458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40703" cy="54581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48DADFE9" wp14:editId="0FCCBCB2">
                                        <wp:extent cx="660050" cy="527636"/>
                                        <wp:effectExtent l="0" t="0" r="6700" b="5764"/>
                                        <wp:docPr id="2144738205" name="Picture 198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3952" t="61053" r="76180" b="2832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0050" cy="5276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3C6FC458" wp14:editId="26CC28FB">
                                        <wp:extent cx="567750" cy="591881"/>
                                        <wp:effectExtent l="0" t="0" r="3750" b="0"/>
                                        <wp:docPr id="2144738206" name="Picture 199" descr="This may contain: the five senses worksheet is filled with picture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rcRect l="4783" t="77348" r="77456" b="792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67750" cy="59188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prstDash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                                                    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C950B12" id="_x0000_s1055" style="position:absolute;margin-left:-.65pt;margin-top:8pt;width:490.7pt;height:54.2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" filled="f" stroked="f">
                      <v:textbox>
                        <w:txbxContent>
                          <w:p w14:paraId="532D8E29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2740AC3E" wp14:editId="771C9E1D">
                                  <wp:extent cx="736521" cy="532491"/>
                                  <wp:effectExtent l="0" t="0" r="6429" b="909"/>
                                  <wp:docPr id="2144738202" name="Picture 195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3099" t="6399" r="75710" b="8288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6521" cy="5324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FEAA557" wp14:editId="07D5B62D">
                                  <wp:extent cx="514093" cy="630076"/>
                                  <wp:effectExtent l="0" t="0" r="257" b="0"/>
                                  <wp:docPr id="2144738203" name="Picture 196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925" t="21487" r="80066" b="6466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4093" cy="6300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2CBA9F56" wp14:editId="0E7F688F">
                                  <wp:extent cx="540703" cy="545814"/>
                                  <wp:effectExtent l="0" t="0" r="0" b="6636"/>
                                  <wp:docPr id="2144738204" name="Picture 197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907" t="40711" r="75937" b="4458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0703" cy="5458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48DADFE9" wp14:editId="0FCCBCB2">
                                  <wp:extent cx="660050" cy="527636"/>
                                  <wp:effectExtent l="0" t="0" r="6700" b="5764"/>
                                  <wp:docPr id="2144738205" name="Picture 198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3952" t="61053" r="76180" b="283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0050" cy="5276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3C6FC458" wp14:editId="26CC28FB">
                                  <wp:extent cx="567750" cy="591881"/>
                                  <wp:effectExtent l="0" t="0" r="3750" b="0"/>
                                  <wp:docPr id="2144738206" name="Picture 199" descr="This may contain: the five senses worksheet is filled with picture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rcRect l="4783" t="77348" r="77456" b="79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7750" cy="5918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                   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</w:rPr>
              <w:t xml:space="preserve">     </w:t>
            </w:r>
          </w:p>
          <w:p w14:paraId="00C949E9" w14:textId="77777777" w:rsidR="00597FE2" w:rsidRDefault="00597FE2" w:rsidP="0069378D">
            <w:pPr>
              <w:pStyle w:val="ListParagraph"/>
              <w:spacing w:line="240" w:lineRule="auto"/>
              <w:ind w:left="0"/>
              <w:rPr>
                <w:rFonts w:ascii="Times New Roman" w:hAnsi="Times New Roman"/>
              </w:rPr>
            </w:pPr>
          </w:p>
          <w:p w14:paraId="452531CE" w14:textId="77777777" w:rsidR="00597FE2" w:rsidRDefault="00597FE2" w:rsidP="0069378D">
            <w:pPr>
              <w:pStyle w:val="ListParagraph"/>
              <w:spacing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49496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7F5213F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209572A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61A19A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B816564" w14:textId="77777777" w:rsidR="00597FE2" w:rsidRDefault="00597FE2" w:rsidP="0069378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E1B7C01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/__</w:t>
            </w:r>
          </w:p>
          <w:p w14:paraId="3F710190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55CAED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F56C93B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F729BE7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D39AA0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DFBE52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C953398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2E925F6" w14:textId="77777777" w:rsidR="00597FE2" w:rsidRDefault="00597FE2" w:rsidP="0069378D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597FE2" w14:paraId="72AA1D62" w14:textId="77777777" w:rsidTr="0069378D">
        <w:trPr>
          <w:trHeight w:val="636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57EB7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3</w:t>
            </w:r>
          </w:p>
          <w:p w14:paraId="280AF638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47D9D" w14:textId="77777777" w:rsidR="00597FE2" w:rsidRDefault="00597FE2" w:rsidP="0069378D">
            <w:pPr>
              <w:spacing w:before="120" w:after="120"/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lang w:val="sq-AL"/>
              </w:rPr>
              <w:t>Ne ecim me ___________________ dhe përdorim ________________ për të kapur sendet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3BD83" w14:textId="77777777" w:rsidR="00597FE2" w:rsidRDefault="00597FE2" w:rsidP="0069378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2/___</w:t>
            </w:r>
          </w:p>
        </w:tc>
      </w:tr>
      <w:tr w:rsidR="00597FE2" w14:paraId="5D5866CB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62DCB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4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77B85" w14:textId="77777777" w:rsidR="00597FE2" w:rsidRDefault="00597FE2" w:rsidP="0069378D">
            <w:r>
              <w:rPr>
                <w:rFonts w:ascii="Times New Roman" w:hAnsi="Times New Roman"/>
                <w:sz w:val="24"/>
                <w:szCs w:val="24"/>
              </w:rPr>
              <w:t>Rretho vetëm veprimet që paraqesin higjienën personale.</w:t>
            </w:r>
            <w:r>
              <w:t xml:space="preserve"> </w:t>
            </w:r>
          </w:p>
          <w:p w14:paraId="789A6EB0" w14:textId="77777777" w:rsidR="00597FE2" w:rsidRDefault="00597FE2" w:rsidP="0069378D">
            <w:r>
              <w:rPr>
                <w:noProof/>
                <w:lang w:val="sq-AL" w:eastAsia="sq-AL"/>
              </w:rPr>
              <w:drawing>
                <wp:inline distT="0" distB="0" distL="0" distR="0" wp14:anchorId="41D28A30" wp14:editId="450C3AB0">
                  <wp:extent cx="825602" cy="1046411"/>
                  <wp:effectExtent l="0" t="0" r="0" b="1339"/>
                  <wp:docPr id="2144738182" name="Picture 1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6"/>
                          <a:srcRect l="1385" t="1104" r="62138" b="674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602" cy="1046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01345752" wp14:editId="50068F0C">
                  <wp:extent cx="908054" cy="990596"/>
                  <wp:effectExtent l="0" t="0" r="6346" b="4"/>
                  <wp:docPr id="2144738183" name="Picture 1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7"/>
                          <a:srcRect l="56516" t="1714" r="3867" b="739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054" cy="9905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6AAAA49" wp14:editId="7C53792C">
                  <wp:extent cx="1278751" cy="1000271"/>
                  <wp:effectExtent l="0" t="0" r="0" b="9379"/>
                  <wp:docPr id="2144738184" name="Picture 189" descr="This may contain: two pictures showing the same person holding hands with different colored sprinkles on them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/>
                          <a:srcRect l="10811" t="54439" r="15087" b="54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751" cy="1000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rFonts w:ascii="Arial" w:hAnsi="Arial" w:cs="Arial"/>
                <w:noProof/>
                <w:lang w:val="sq-AL" w:eastAsia="sq-AL"/>
              </w:rPr>
              <w:drawing>
                <wp:inline distT="0" distB="0" distL="0" distR="0" wp14:anchorId="295C9834" wp14:editId="6047C93F">
                  <wp:extent cx="793754" cy="1073158"/>
                  <wp:effectExtent l="0" t="0" r="6346" b="0"/>
                  <wp:docPr id="2144738187" name="Picture 1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rcRect l="3602" t="36623" r="61768" b="370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754" cy="1073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rFonts w:ascii="Arial" w:hAnsi="Arial" w:cs="Arial"/>
                <w:noProof/>
                <w:lang w:val="sq-AL" w:eastAsia="sq-AL"/>
              </w:rPr>
              <w:drawing>
                <wp:inline distT="0" distB="0" distL="0" distR="0" wp14:anchorId="3D00653B" wp14:editId="53385F20">
                  <wp:extent cx="1058820" cy="897053"/>
                  <wp:effectExtent l="0" t="0" r="7980" b="0"/>
                  <wp:docPr id="2144738188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rcRect l="36568" t="24935" r="7192" b="509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8820" cy="897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34A62E89" wp14:editId="6654046D">
                  <wp:extent cx="756227" cy="976515"/>
                  <wp:effectExtent l="0" t="0" r="5773" b="0"/>
                  <wp:docPr id="2144738189" name="Picture 188" descr="This may contain: cartoon hand with five different colored monsters on it's palm, and two finger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27" cy="97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550D2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4A5DEF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E0264E7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E5CBE7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CC62E5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9FA95FA" w14:textId="77777777" w:rsidR="00597FE2" w:rsidRDefault="00597FE2" w:rsidP="0069378D">
            <w:pPr>
              <w:spacing w:after="0"/>
              <w:jc w:val="center"/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/___</w:t>
            </w:r>
          </w:p>
        </w:tc>
      </w:tr>
      <w:tr w:rsidR="00597FE2" w14:paraId="45900A00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C64D2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5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4956C" w14:textId="77777777" w:rsidR="00597FE2" w:rsidRDefault="00597FE2" w:rsidP="0069378D"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403AAE74" wp14:editId="26435E5A">
                      <wp:simplePos x="0" y="0"/>
                      <wp:positionH relativeFrom="column">
                        <wp:posOffset>-2542</wp:posOffset>
                      </wp:positionH>
                      <wp:positionV relativeFrom="paragraph">
                        <wp:posOffset>292836</wp:posOffset>
                      </wp:positionV>
                      <wp:extent cx="963933" cy="262890"/>
                      <wp:effectExtent l="0" t="0" r="26667" b="22860"/>
                      <wp:wrapNone/>
                      <wp:docPr id="31" name="Rectangle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014CE3D4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>Nëna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3AAE74" id="_x0000_s1056" style="position:absolute;margin-left:-.2pt;margin-top:23.05pt;width:75.9pt;height:20.7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" strokecolor="#70ad47" strokeweight=".35281mm">
                      <v:textbox>
                        <w:txbxContent>
                          <w:p w14:paraId="014CE3D4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>Nën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01875DBE" wp14:editId="4123FA98">
                      <wp:simplePos x="0" y="0"/>
                      <wp:positionH relativeFrom="column">
                        <wp:posOffset>2741928</wp:posOffset>
                      </wp:positionH>
                      <wp:positionV relativeFrom="paragraph">
                        <wp:posOffset>324813</wp:posOffset>
                      </wp:positionV>
                      <wp:extent cx="963933" cy="262890"/>
                      <wp:effectExtent l="0" t="0" r="26667" b="22860"/>
                      <wp:wrapNone/>
                      <wp:docPr id="32" name="Rectangle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FF000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39321047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>Femër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875DBE" id="_x0000_s1057" style="position:absolute;margin-left:215.9pt;margin-top:25.6pt;width:75.9pt;height:20.7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" strokecolor="red" strokeweight=".35281mm">
                      <v:textbox>
                        <w:txbxContent>
                          <w:p w14:paraId="39321047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>Femë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1C517862" wp14:editId="7C83FA66">
                      <wp:simplePos x="0" y="0"/>
                      <wp:positionH relativeFrom="column">
                        <wp:posOffset>5007025</wp:posOffset>
                      </wp:positionH>
                      <wp:positionV relativeFrom="paragraph">
                        <wp:posOffset>233071</wp:posOffset>
                      </wp:positionV>
                      <wp:extent cx="963933" cy="262890"/>
                      <wp:effectExtent l="0" t="0" r="26667" b="22860"/>
                      <wp:wrapNone/>
                      <wp:docPr id="33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3A3535BC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Motra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517862" id="_x0000_s1058" style="position:absolute;margin-left:394.25pt;margin-top:18.35pt;width:75.9pt;height:20.7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" strokecolor="#70ad47" strokeweight=".35281mm">
                      <v:textbox>
                        <w:txbxContent>
                          <w:p w14:paraId="3A3535BC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Motra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Dallo emrat sipas gjinisë, lidh me shigjetë. </w:t>
            </w:r>
          </w:p>
          <w:p w14:paraId="7DC50E7F" w14:textId="77777777" w:rsidR="00597FE2" w:rsidRDefault="00597FE2" w:rsidP="0069378D"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6E2A2119" wp14:editId="6144BAA2">
                      <wp:simplePos x="0" y="0"/>
                      <wp:positionH relativeFrom="column">
                        <wp:posOffset>-2542</wp:posOffset>
                      </wp:positionH>
                      <wp:positionV relativeFrom="paragraph">
                        <wp:posOffset>292205</wp:posOffset>
                      </wp:positionV>
                      <wp:extent cx="963933" cy="262890"/>
                      <wp:effectExtent l="0" t="0" r="26667" b="22860"/>
                      <wp:wrapNone/>
                      <wp:docPr id="34" name="Rectangle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172696FE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Babai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2A2119" id="_x0000_s1059" style="position:absolute;margin-left:-.2pt;margin-top:23pt;width:75.9pt;height:20.7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" strokecolor="#70ad47" strokeweight=".35281mm">
                      <v:textbox>
                        <w:txbxContent>
                          <w:p w14:paraId="172696FE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Babai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24B8D11D" wp14:editId="613B0D77">
                      <wp:simplePos x="0" y="0"/>
                      <wp:positionH relativeFrom="column">
                        <wp:posOffset>5002353</wp:posOffset>
                      </wp:positionH>
                      <wp:positionV relativeFrom="paragraph">
                        <wp:posOffset>271229</wp:posOffset>
                      </wp:positionV>
                      <wp:extent cx="963933" cy="262890"/>
                      <wp:effectExtent l="0" t="0" r="26667" b="22860"/>
                      <wp:wrapNone/>
                      <wp:docPr id="3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1B849E2E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>Vëllai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B8D11D" id="_x0000_s1060" style="position:absolute;margin-left:393.9pt;margin-top:21.35pt;width:75.9pt;height:20.7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" strokecolor="#70ad47" strokeweight=".35281mm">
                      <v:textbox>
                        <w:txbxContent>
                          <w:p w14:paraId="1B849E2E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>Vëlla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BCA1C2B" w14:textId="77777777" w:rsidR="00597FE2" w:rsidRDefault="00597FE2" w:rsidP="0069378D"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31807675" wp14:editId="284D3362">
                      <wp:simplePos x="0" y="0"/>
                      <wp:positionH relativeFrom="column">
                        <wp:posOffset>-6583</wp:posOffset>
                      </wp:positionH>
                      <wp:positionV relativeFrom="paragraph">
                        <wp:posOffset>279596</wp:posOffset>
                      </wp:positionV>
                      <wp:extent cx="963933" cy="262890"/>
                      <wp:effectExtent l="0" t="0" r="26667" b="22860"/>
                      <wp:wrapNone/>
                      <wp:docPr id="36" name="Rectangle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4279673A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Gjyshi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807675" id="_x0000_s1061" style="position:absolute;margin-left:-.5pt;margin-top:22pt;width:75.9pt;height:20.7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" strokecolor="#70ad47" strokeweight=".35281mm">
                      <v:textbox>
                        <w:txbxContent>
                          <w:p w14:paraId="4279673A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Gjyshi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34B8F804" wp14:editId="370F7AE2">
                      <wp:simplePos x="0" y="0"/>
                      <wp:positionH relativeFrom="column">
                        <wp:posOffset>2738115</wp:posOffset>
                      </wp:positionH>
                      <wp:positionV relativeFrom="paragraph">
                        <wp:posOffset>121624</wp:posOffset>
                      </wp:positionV>
                      <wp:extent cx="963933" cy="262890"/>
                      <wp:effectExtent l="0" t="0" r="26667" b="22860"/>
                      <wp:wrapNone/>
                      <wp:docPr id="37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0070C0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4EF5C7A9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>Mashkull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B8F804" id="_x0000_s1062" style="position:absolute;margin-left:215.6pt;margin-top:9.6pt;width:75.9pt;height:20.7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" strokecolor="#0070c0" strokeweight=".35281mm">
                      <v:textbox>
                        <w:txbxContent>
                          <w:p w14:paraId="4EF5C7A9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>Mashkul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67EA0A3D" wp14:editId="1897B3B5">
                      <wp:simplePos x="0" y="0"/>
                      <wp:positionH relativeFrom="column">
                        <wp:posOffset>5002353</wp:posOffset>
                      </wp:positionH>
                      <wp:positionV relativeFrom="paragraph">
                        <wp:posOffset>278882</wp:posOffset>
                      </wp:positionV>
                      <wp:extent cx="963933" cy="262890"/>
                      <wp:effectExtent l="0" t="0" r="26667" b="22860"/>
                      <wp:wrapNone/>
                      <wp:docPr id="38" name="Rectangle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3933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70AD47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11DF00EF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>Gjyshja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EA0A3D" id="_x0000_s1063" style="position:absolute;margin-left:393.9pt;margin-top:21.95pt;width:75.9pt;height:20.7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" strokecolor="#70ad47" strokeweight=".35281mm">
                      <v:textbox>
                        <w:txbxContent>
                          <w:p w14:paraId="11DF00EF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>Gjyshj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7652D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7E15B19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B708934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74C4F6D" w14:textId="77777777" w:rsidR="00597FE2" w:rsidRDefault="00597FE2" w:rsidP="0069378D">
            <w:pPr>
              <w:spacing w:after="0"/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6/___</w:t>
            </w:r>
          </w:p>
        </w:tc>
      </w:tr>
      <w:tr w:rsidR="00597FE2" w14:paraId="2055062E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C7027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6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74CF4" w14:textId="5385DF1F" w:rsidR="00597FE2" w:rsidRDefault="00597FE2" w:rsidP="0069378D">
            <w:r>
              <w:rPr>
                <w:rFonts w:ascii="Times New Roman" w:hAnsi="Times New Roman"/>
                <w:sz w:val="24"/>
                <w:szCs w:val="24"/>
              </w:rPr>
              <w:t xml:space="preserve">Vendos </w:t>
            </w:r>
            <w:r>
              <w:rPr>
                <w:rFonts w:ascii="Times New Roman" w:hAnsi="Times New Roman"/>
                <w:b/>
                <w:bCs/>
                <w:sz w:val="32"/>
                <w:szCs w:val="32"/>
              </w:rPr>
              <w:t>√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e figurat që tregojnë gjallesa.</w:t>
            </w:r>
            <w:r>
              <w:t xml:space="preserve"> </w:t>
            </w:r>
          </w:p>
          <w:p w14:paraId="38DFFCBD" w14:textId="77777777" w:rsidR="00597FE2" w:rsidRDefault="00597FE2" w:rsidP="0069378D"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0ED5EFAA" wp14:editId="4057F61E">
                      <wp:simplePos x="0" y="0"/>
                      <wp:positionH relativeFrom="column">
                        <wp:posOffset>510408</wp:posOffset>
                      </wp:positionH>
                      <wp:positionV relativeFrom="paragraph">
                        <wp:posOffset>589157</wp:posOffset>
                      </wp:positionV>
                      <wp:extent cx="283207" cy="128902"/>
                      <wp:effectExtent l="0" t="0" r="21593" b="23498"/>
                      <wp:wrapNone/>
                      <wp:docPr id="39" name="Rectangle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3207" cy="12890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ADFA60" id="Rectangle 214" o:spid="_x0000_s1026" style="position:absolute;margin-left:40.2pt;margin-top:46.4pt;width:22.3pt;height:10.1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0989C0EE" wp14:editId="04BB30BF">
                      <wp:simplePos x="0" y="0"/>
                      <wp:positionH relativeFrom="column">
                        <wp:posOffset>1689354</wp:posOffset>
                      </wp:positionH>
                      <wp:positionV relativeFrom="paragraph">
                        <wp:posOffset>563755</wp:posOffset>
                      </wp:positionV>
                      <wp:extent cx="217170" cy="138431"/>
                      <wp:effectExtent l="0" t="0" r="11430" b="13969"/>
                      <wp:wrapNone/>
                      <wp:docPr id="40" name="Rectangle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7170" cy="1384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DB34DA" id="Rectangle 222" o:spid="_x0000_s1026" style="position:absolute;margin-left:133pt;margin-top:44.4pt;width:17.1pt;height:10.9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1C49D167" wp14:editId="56F310DE">
                      <wp:simplePos x="0" y="0"/>
                      <wp:positionH relativeFrom="column">
                        <wp:posOffset>2784604</wp:posOffset>
                      </wp:positionH>
                      <wp:positionV relativeFrom="paragraph">
                        <wp:posOffset>583314</wp:posOffset>
                      </wp:positionV>
                      <wp:extent cx="222885" cy="122557"/>
                      <wp:effectExtent l="0" t="0" r="24765" b="10793"/>
                      <wp:wrapNone/>
                      <wp:docPr id="41" name="Rectangle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2255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0297ED" id="Rectangle 221" o:spid="_x0000_s1026" style="position:absolute;margin-left:219.25pt;margin-top:45.95pt;width:17.55pt;height:9.6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45DAF42F" wp14:editId="7BD67940">
                      <wp:simplePos x="0" y="0"/>
                      <wp:positionH relativeFrom="column">
                        <wp:posOffset>5960114</wp:posOffset>
                      </wp:positionH>
                      <wp:positionV relativeFrom="paragraph">
                        <wp:posOffset>581156</wp:posOffset>
                      </wp:positionV>
                      <wp:extent cx="247016" cy="138431"/>
                      <wp:effectExtent l="0" t="0" r="19684" b="13969"/>
                      <wp:wrapNone/>
                      <wp:docPr id="42" name="Rectangle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016" cy="1384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265684" id="Rectangle 216" o:spid="_x0000_s1026" style="position:absolute;margin-left:469.3pt;margin-top:45.75pt;width:19.45pt;height:10.9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6DF685B5" wp14:editId="25745B87">
                      <wp:simplePos x="0" y="0"/>
                      <wp:positionH relativeFrom="column">
                        <wp:posOffset>4836919</wp:posOffset>
                      </wp:positionH>
                      <wp:positionV relativeFrom="paragraph">
                        <wp:posOffset>591187</wp:posOffset>
                      </wp:positionV>
                      <wp:extent cx="247016" cy="138431"/>
                      <wp:effectExtent l="0" t="0" r="19684" b="13969"/>
                      <wp:wrapNone/>
                      <wp:docPr id="43" name="Rectangle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016" cy="1384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EEFD92" id="Rectangle 218" o:spid="_x0000_s1026" style="position:absolute;margin-left:380.85pt;margin-top:46.55pt;width:19.45pt;height:10.9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7BE81DBC" wp14:editId="12C9B162">
                      <wp:simplePos x="0" y="0"/>
                      <wp:positionH relativeFrom="column">
                        <wp:posOffset>3542028</wp:posOffset>
                      </wp:positionH>
                      <wp:positionV relativeFrom="paragraph">
                        <wp:posOffset>627891</wp:posOffset>
                      </wp:positionV>
                      <wp:extent cx="385447" cy="74295"/>
                      <wp:effectExtent l="0" t="0" r="0" b="1905"/>
                      <wp:wrapNone/>
                      <wp:docPr id="44" name="Rectangle 2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5447" cy="742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cap="flat">
                                <a:noFill/>
                                <a:prstDash val="solid"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8C6A7D7" id="Rectangle 220" o:spid="_x0000_s1026" style="position:absolute;margin-left:278.9pt;margin-top:49.45pt;width:30.35pt;height:5.8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" stroked="f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5EA6A849" wp14:editId="3A92CE63">
                      <wp:simplePos x="0" y="0"/>
                      <wp:positionH relativeFrom="column">
                        <wp:posOffset>3820792</wp:posOffset>
                      </wp:positionH>
                      <wp:positionV relativeFrom="paragraph">
                        <wp:posOffset>591689</wp:posOffset>
                      </wp:positionV>
                      <wp:extent cx="235586" cy="138431"/>
                      <wp:effectExtent l="0" t="0" r="12064" b="13969"/>
                      <wp:wrapNone/>
                      <wp:docPr id="45" name="Rectangle 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5586" cy="1384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1" cap="flat">
                                <a:solidFill>
                                  <a:srgbClr val="2F528F"/>
                                </a:solidFill>
                                <a:prstDash val="solid"/>
                                <a:miter/>
                              </a:ln>
                            </wps:spPr>
                            <wps:bodyPr lIns="0" tIns="0" rIns="0" bIns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5BDE81" id="Rectangle 219" o:spid="_x0000_s1026" style="position:absolute;margin-left:300.85pt;margin-top:46.6pt;width:18.55pt;height:10.9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" strokecolor="#2f528f" strokeweight=".35281mm">
                      <v:textbox inset="0,0,0,0"/>
                    </v: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D048BF3" wp14:editId="2279B6E8">
                  <wp:extent cx="876845" cy="762499"/>
                  <wp:effectExtent l="0" t="0" r="0" b="0"/>
                  <wp:docPr id="2144738190" name="Picture 161" descr="This may contain: a poster with different types of animals and their nam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rcRect l="3255" t="40903" r="65469" b="447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845" cy="7624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326A9CA7" wp14:editId="3F087940">
                  <wp:extent cx="1031799" cy="784033"/>
                  <wp:effectExtent l="0" t="0" r="0" b="0"/>
                  <wp:docPr id="2144738191" name="Picture 210" descr="This may contain: a poster with different types of animals and their nam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rcRect l="34528" t="13109" r="34789" b="724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799" cy="7840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43206A23" wp14:editId="4D948B0B">
                  <wp:extent cx="996394" cy="744230"/>
                  <wp:effectExtent l="0" t="0" r="0" b="0"/>
                  <wp:docPr id="46" name="Picture 212" descr="This may contain: a poster with different types of animals and their nam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rcRect l="4266" t="55443" r="65458" b="306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6394" cy="744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56A70607" wp14:editId="609F1CFF">
                  <wp:extent cx="2098355" cy="785103"/>
                  <wp:effectExtent l="0" t="0" r="0" b="0"/>
                  <wp:docPr id="47" name="Picture 211" descr="This may contain: a poster with different types of animals and their nam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rcRect l="3983" t="27137" r="34203" b="584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8355" cy="785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53285666" wp14:editId="4D87793F">
                  <wp:extent cx="1060612" cy="753749"/>
                  <wp:effectExtent l="0" t="0" r="6188" b="8251"/>
                  <wp:docPr id="48" name="Picture 213" descr="This may contain: a poster with different types of animals and their nam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rcRect l="34470" t="55278" r="34444" b="306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612" cy="753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FBF2C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85ACAA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63DB9A4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907B825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8304F09" w14:textId="77777777" w:rsidR="00597FE2" w:rsidRDefault="00597FE2" w:rsidP="0069378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6/___</w:t>
            </w:r>
          </w:p>
        </w:tc>
      </w:tr>
      <w:tr w:rsidR="00597FE2" w14:paraId="77C5EFE8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ADA7D" w14:textId="77777777" w:rsidR="00597FE2" w:rsidRDefault="00597FE2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lastRenderedPageBreak/>
              <w:t>7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CEE0F" w14:textId="77777777" w:rsidR="00597FE2" w:rsidRDefault="00597FE2" w:rsidP="0069378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retho me ngjyrë të gjelbër ushqimet e shëndetshme, ndërsa me ngjyrë të kuqe ushqimet e pashëndetshme.</w:t>
            </w:r>
          </w:p>
          <w:p w14:paraId="4845B101" w14:textId="77777777" w:rsidR="00597FE2" w:rsidRDefault="00597FE2" w:rsidP="0069378D">
            <w:pPr>
              <w:jc w:val="center"/>
            </w:pPr>
            <w:r>
              <w:rPr>
                <w:noProof/>
                <w:lang w:val="sq-AL" w:eastAsia="sq-AL"/>
              </w:rPr>
              <w:drawing>
                <wp:inline distT="0" distB="0" distL="0" distR="0" wp14:anchorId="614338D5" wp14:editId="6AE82023">
                  <wp:extent cx="3347782" cy="609932"/>
                  <wp:effectExtent l="0" t="0" r="5018" b="0"/>
                  <wp:docPr id="49" name="Picture 223" descr="This may contain: a worksheet showing the names of food in english and spanish, with pictures of different food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rcRect l="44619" t="29440" r="3447" b="583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7782" cy="609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6625D9F8" wp14:editId="5527F7A7">
                  <wp:extent cx="953582" cy="591461"/>
                  <wp:effectExtent l="0" t="0" r="0" b="0"/>
                  <wp:docPr id="50" name="Picture 223" descr="This may contain: a worksheet showing the names of food in english and spanish, with pictures of different food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rcRect l="21100" t="29440" r="57479" b="598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3582" cy="591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A4616F" w14:textId="77777777" w:rsidR="00597FE2" w:rsidRDefault="00597FE2" w:rsidP="0069378D">
            <w:pPr>
              <w:jc w:val="center"/>
            </w:pPr>
            <w:r>
              <w:rPr>
                <w:noProof/>
                <w:lang w:val="sq-AL" w:eastAsia="sq-AL"/>
              </w:rPr>
              <w:drawing>
                <wp:inline distT="0" distB="0" distL="0" distR="0" wp14:anchorId="7954A578" wp14:editId="3F5CEAB3">
                  <wp:extent cx="5096115" cy="782141"/>
                  <wp:effectExtent l="0" t="0" r="9285" b="0"/>
                  <wp:docPr id="51" name="Picture 223" descr="This may contain: a worksheet showing the names of food in english and spanish, with pictures of different food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rcRect t="46854" r="25571" b="422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6115" cy="782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AB2A6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E43D2E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60BF45D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3AA67C7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B5C2EE2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A7F7C07" w14:textId="77777777" w:rsidR="00597FE2" w:rsidRDefault="00597FE2" w:rsidP="0069378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597FE2" w14:paraId="07246648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918F8A" w14:textId="55A5BE5D" w:rsidR="00597FE2" w:rsidRDefault="00065631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 xml:space="preserve">8 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C8F81" w14:textId="77777777" w:rsidR="00597FE2" w:rsidRDefault="00597FE2" w:rsidP="0069378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kruaj pjesët e bimës në vendin e duhur.</w:t>
            </w:r>
          </w:p>
          <w:p w14:paraId="445A10C5" w14:textId="77777777" w:rsidR="00597FE2" w:rsidRDefault="00597FE2" w:rsidP="0069378D"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6AA4A37A" wp14:editId="49205FFA">
                      <wp:simplePos x="0" y="0"/>
                      <wp:positionH relativeFrom="column">
                        <wp:posOffset>3537072</wp:posOffset>
                      </wp:positionH>
                      <wp:positionV relativeFrom="paragraph">
                        <wp:posOffset>124715</wp:posOffset>
                      </wp:positionV>
                      <wp:extent cx="991867" cy="301623"/>
                      <wp:effectExtent l="0" t="0" r="17783" b="22227"/>
                      <wp:wrapNone/>
                      <wp:docPr id="52" name="Rectangle: Rounded Corners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1867" cy="301623"/>
                              </a:xfrm>
                              <a:custGeom>
                                <a:avLst>
                                  <a:gd name="f0" fmla="val 3600"/>
                                </a:avLst>
                                <a:gdLst>
                                  <a:gd name="f1" fmla="val 10800000"/>
                                  <a:gd name="f2" fmla="val 5400000"/>
                                  <a:gd name="f3" fmla="val 16200000"/>
                                  <a:gd name="f4" fmla="val w"/>
                                  <a:gd name="f5" fmla="val h"/>
                                  <a:gd name="f6" fmla="val ss"/>
                                  <a:gd name="f7" fmla="val 0"/>
                                  <a:gd name="f8" fmla="*/ 5419351 1 1725033"/>
                                  <a:gd name="f9" fmla="val 45"/>
                                  <a:gd name="f10" fmla="val 10800"/>
                                  <a:gd name="f11" fmla="val -2147483647"/>
                                  <a:gd name="f12" fmla="val 2147483647"/>
                                  <a:gd name="f13" fmla="abs f4"/>
                                  <a:gd name="f14" fmla="abs f5"/>
                                  <a:gd name="f15" fmla="abs f6"/>
                                  <a:gd name="f16" fmla="*/ f8 1 180"/>
                                  <a:gd name="f17" fmla="pin 0 f0 10800"/>
                                  <a:gd name="f18" fmla="+- 0 0 f2"/>
                                  <a:gd name="f19" fmla="?: f13 f4 1"/>
                                  <a:gd name="f20" fmla="?: f14 f5 1"/>
                                  <a:gd name="f21" fmla="?: f15 f6 1"/>
                                  <a:gd name="f22" fmla="*/ f9 f16 1"/>
                                  <a:gd name="f23" fmla="+- f7 f17 0"/>
                                  <a:gd name="f24" fmla="*/ f19 1 21600"/>
                                  <a:gd name="f25" fmla="*/ f20 1 21600"/>
                                  <a:gd name="f26" fmla="*/ 21600 f19 1"/>
                                  <a:gd name="f27" fmla="*/ 21600 f20 1"/>
                                  <a:gd name="f28" fmla="+- 0 0 f22"/>
                                  <a:gd name="f29" fmla="min f25 f24"/>
                                  <a:gd name="f30" fmla="*/ f26 1 f21"/>
                                  <a:gd name="f31" fmla="*/ f27 1 f21"/>
                                  <a:gd name="f32" fmla="*/ f28 f1 1"/>
                                  <a:gd name="f33" fmla="*/ f32 1 f8"/>
                                  <a:gd name="f34" fmla="+- f31 0 f17"/>
                                  <a:gd name="f35" fmla="+- f30 0 f17"/>
                                  <a:gd name="f36" fmla="*/ f17 f29 1"/>
                                  <a:gd name="f37" fmla="*/ f7 f29 1"/>
                                  <a:gd name="f38" fmla="*/ f23 f29 1"/>
                                  <a:gd name="f39" fmla="*/ f31 f29 1"/>
                                  <a:gd name="f40" fmla="*/ f30 f29 1"/>
                                  <a:gd name="f41" fmla="+- f33 0 f2"/>
                                  <a:gd name="f42" fmla="+- f37 0 f38"/>
                                  <a:gd name="f43" fmla="+- f38 0 f37"/>
                                  <a:gd name="f44" fmla="*/ f34 f29 1"/>
                                  <a:gd name="f45" fmla="*/ f35 f29 1"/>
                                  <a:gd name="f46" fmla="cos 1 f41"/>
                                  <a:gd name="f47" fmla="abs f42"/>
                                  <a:gd name="f48" fmla="abs f43"/>
                                  <a:gd name="f49" fmla="?: f42 f18 f2"/>
                                  <a:gd name="f50" fmla="?: f42 f2 f18"/>
                                  <a:gd name="f51" fmla="?: f42 f3 f2"/>
                                  <a:gd name="f52" fmla="?: f42 f2 f3"/>
                                  <a:gd name="f53" fmla="+- f39 0 f44"/>
                                  <a:gd name="f54" fmla="?: f43 f18 f2"/>
                                  <a:gd name="f55" fmla="?: f43 f2 f18"/>
                                  <a:gd name="f56" fmla="+- f40 0 f45"/>
                                  <a:gd name="f57" fmla="+- f44 0 f39"/>
                                  <a:gd name="f58" fmla="+- f45 0 f40"/>
                                  <a:gd name="f59" fmla="?: f42 0 f1"/>
                                  <a:gd name="f60" fmla="?: f42 f1 0"/>
                                  <a:gd name="f61" fmla="+- 0 0 f46"/>
                                  <a:gd name="f62" fmla="?: f42 f52 f51"/>
                                  <a:gd name="f63" fmla="?: f42 f51 f52"/>
                                  <a:gd name="f64" fmla="?: f43 f50 f49"/>
                                  <a:gd name="f65" fmla="abs f53"/>
                                  <a:gd name="f66" fmla="?: f53 0 f1"/>
                                  <a:gd name="f67" fmla="?: f53 f1 0"/>
                                  <a:gd name="f68" fmla="?: f53 f54 f55"/>
                                  <a:gd name="f69" fmla="abs f56"/>
                                  <a:gd name="f70" fmla="abs f57"/>
                                  <a:gd name="f71" fmla="?: f56 f18 f2"/>
                                  <a:gd name="f72" fmla="?: f56 f2 f18"/>
                                  <a:gd name="f73" fmla="?: f56 f3 f2"/>
                                  <a:gd name="f74" fmla="?: f56 f2 f3"/>
                                  <a:gd name="f75" fmla="abs f58"/>
                                  <a:gd name="f76" fmla="?: f58 f18 f2"/>
                                  <a:gd name="f77" fmla="?: f58 f2 f18"/>
                                  <a:gd name="f78" fmla="?: f58 f60 f59"/>
                                  <a:gd name="f79" fmla="?: f58 f59 f60"/>
                                  <a:gd name="f80" fmla="*/ f17 f61 1"/>
                                  <a:gd name="f81" fmla="?: f43 f63 f62"/>
                                  <a:gd name="f82" fmla="?: f43 f67 f66"/>
                                  <a:gd name="f83" fmla="?: f43 f66 f67"/>
                                  <a:gd name="f84" fmla="?: f56 f74 f73"/>
                                  <a:gd name="f85" fmla="?: f56 f73 f74"/>
                                  <a:gd name="f86" fmla="?: f57 f72 f71"/>
                                  <a:gd name="f87" fmla="?: f42 f78 f79"/>
                                  <a:gd name="f88" fmla="?: f42 f76 f77"/>
                                  <a:gd name="f89" fmla="*/ f80 3163 1"/>
                                  <a:gd name="f90" fmla="?: f53 f82 f83"/>
                                  <a:gd name="f91" fmla="?: f57 f85 f84"/>
                                  <a:gd name="f92" fmla="*/ f89 1 7636"/>
                                  <a:gd name="f93" fmla="+- f7 f92 0"/>
                                  <a:gd name="f94" fmla="+- f30 0 f92"/>
                                  <a:gd name="f95" fmla="+- f31 0 f92"/>
                                  <a:gd name="f96" fmla="*/ f93 f29 1"/>
                                  <a:gd name="f97" fmla="*/ f94 f29 1"/>
                                  <a:gd name="f98" fmla="*/ f95 f29 1"/>
                                </a:gdLst>
                                <a:ahLst>
                                  <a:ahXY gdRefX="f0" minX="f7" maxX="f10">
                                    <a:pos x="f36" y="f37"/>
                                  </a:ahXY>
                                </a:ahLst>
                                <a:cxnLst>
                                  <a:cxn ang="3cd4">
                                    <a:pos x="hc" y="t"/>
                                  </a:cxn>
                                  <a:cxn ang="0">
                                    <a:pos x="r" y="vc"/>
                                  </a:cxn>
                                  <a:cxn ang="cd4">
                                    <a:pos x="hc" y="b"/>
                                  </a:cxn>
                                  <a:cxn ang="cd2">
                                    <a:pos x="l" y="vc"/>
                                  </a:cxn>
                                </a:cxnLst>
                                <a:rect l="f96" t="f96" r="f97" b="f98"/>
                                <a:pathLst>
                                  <a:path>
                                    <a:moveTo>
                                      <a:pt x="f38" y="f37"/>
                                    </a:moveTo>
                                    <a:arcTo wR="f47" hR="f48" stAng="f81" swAng="f64"/>
                                    <a:lnTo>
                                      <a:pt x="f37" y="f44"/>
                                    </a:lnTo>
                                    <a:arcTo wR="f48" hR="f65" stAng="f90" swAng="f68"/>
                                    <a:lnTo>
                                      <a:pt x="f45" y="f39"/>
                                    </a:lnTo>
                                    <a:arcTo wR="f69" hR="f70" stAng="f91" swAng="f86"/>
                                    <a:lnTo>
                                      <a:pt x="f40" y="f38"/>
                                    </a:lnTo>
                                    <a:arcTo wR="f75" hR="f47" stAng="f87" swAng="f88"/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46" cap="flat">
                                <a:solidFill>
                                  <a:srgbClr val="4472C4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5A44D132" w14:textId="77777777" w:rsidR="00597FE2" w:rsidRDefault="00597FE2" w:rsidP="00597FE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lulja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A4A37A" id="Rectangle: Rounded Corners 65" o:spid="_x0000_s1064" style="position:absolute;margin-left:278.5pt;margin-top:9.8pt;width:78.1pt;height:23.7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91867,30162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" adj="-11796480,,5400" path="m50271,at,,100542,100542,50271,,,50271l,251353at,201082,100542,301624,,251353,50271,301624l941597,301623at891326,201081,991868,301623,941597,301623,991868,251352l991867,50271at891325,,991867,100542,991867,50271,941596,l50271,xe" strokecolor="#4472c4" strokeweight=".52906mm">
                      <v:stroke joinstyle="miter"/>
                      <v:formulas/>
                      <v:path arrowok="t" o:connecttype="custom" o:connectlocs="495934,0;991867,150812;495934,301623;0,150812" o:connectangles="270,0,90,180" textboxrect="14724,14724,977143,286899"/>
                      <v:textbox>
                        <w:txbxContent>
                          <w:p w14:paraId="5A44D132" w14:textId="77777777" w:rsidR="00597FE2" w:rsidRDefault="00597FE2" w:rsidP="00597FE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lulj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7A0EDFCB" wp14:editId="27AC771E">
                      <wp:simplePos x="0" y="0"/>
                      <wp:positionH relativeFrom="column">
                        <wp:posOffset>3551282</wp:posOffset>
                      </wp:positionH>
                      <wp:positionV relativeFrom="paragraph">
                        <wp:posOffset>1556381</wp:posOffset>
                      </wp:positionV>
                      <wp:extent cx="967106" cy="342900"/>
                      <wp:effectExtent l="0" t="0" r="23494" b="19050"/>
                      <wp:wrapNone/>
                      <wp:docPr id="56" name="Rectangle: Rounded Corners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106" cy="342900"/>
                              </a:xfrm>
                              <a:custGeom>
                                <a:avLst>
                                  <a:gd name="f0" fmla="val 3600"/>
                                </a:avLst>
                                <a:gdLst>
                                  <a:gd name="f1" fmla="val 10800000"/>
                                  <a:gd name="f2" fmla="val 5400000"/>
                                  <a:gd name="f3" fmla="val 16200000"/>
                                  <a:gd name="f4" fmla="val w"/>
                                  <a:gd name="f5" fmla="val h"/>
                                  <a:gd name="f6" fmla="val ss"/>
                                  <a:gd name="f7" fmla="val 0"/>
                                  <a:gd name="f8" fmla="*/ 5419351 1 1725033"/>
                                  <a:gd name="f9" fmla="val 45"/>
                                  <a:gd name="f10" fmla="val 10800"/>
                                  <a:gd name="f11" fmla="val -2147483647"/>
                                  <a:gd name="f12" fmla="val 2147483647"/>
                                  <a:gd name="f13" fmla="abs f4"/>
                                  <a:gd name="f14" fmla="abs f5"/>
                                  <a:gd name="f15" fmla="abs f6"/>
                                  <a:gd name="f16" fmla="*/ f8 1 180"/>
                                  <a:gd name="f17" fmla="pin 0 f0 10800"/>
                                  <a:gd name="f18" fmla="+- 0 0 f2"/>
                                  <a:gd name="f19" fmla="?: f13 f4 1"/>
                                  <a:gd name="f20" fmla="?: f14 f5 1"/>
                                  <a:gd name="f21" fmla="?: f15 f6 1"/>
                                  <a:gd name="f22" fmla="*/ f9 f16 1"/>
                                  <a:gd name="f23" fmla="+- f7 f17 0"/>
                                  <a:gd name="f24" fmla="*/ f19 1 21600"/>
                                  <a:gd name="f25" fmla="*/ f20 1 21600"/>
                                  <a:gd name="f26" fmla="*/ 21600 f19 1"/>
                                  <a:gd name="f27" fmla="*/ 21600 f20 1"/>
                                  <a:gd name="f28" fmla="+- 0 0 f22"/>
                                  <a:gd name="f29" fmla="min f25 f24"/>
                                  <a:gd name="f30" fmla="*/ f26 1 f21"/>
                                  <a:gd name="f31" fmla="*/ f27 1 f21"/>
                                  <a:gd name="f32" fmla="*/ f28 f1 1"/>
                                  <a:gd name="f33" fmla="*/ f32 1 f8"/>
                                  <a:gd name="f34" fmla="+- f31 0 f17"/>
                                  <a:gd name="f35" fmla="+- f30 0 f17"/>
                                  <a:gd name="f36" fmla="*/ f17 f29 1"/>
                                  <a:gd name="f37" fmla="*/ f7 f29 1"/>
                                  <a:gd name="f38" fmla="*/ f23 f29 1"/>
                                  <a:gd name="f39" fmla="*/ f31 f29 1"/>
                                  <a:gd name="f40" fmla="*/ f30 f29 1"/>
                                  <a:gd name="f41" fmla="+- f33 0 f2"/>
                                  <a:gd name="f42" fmla="+- f37 0 f38"/>
                                  <a:gd name="f43" fmla="+- f38 0 f37"/>
                                  <a:gd name="f44" fmla="*/ f34 f29 1"/>
                                  <a:gd name="f45" fmla="*/ f35 f29 1"/>
                                  <a:gd name="f46" fmla="cos 1 f41"/>
                                  <a:gd name="f47" fmla="abs f42"/>
                                  <a:gd name="f48" fmla="abs f43"/>
                                  <a:gd name="f49" fmla="?: f42 f18 f2"/>
                                  <a:gd name="f50" fmla="?: f42 f2 f18"/>
                                  <a:gd name="f51" fmla="?: f42 f3 f2"/>
                                  <a:gd name="f52" fmla="?: f42 f2 f3"/>
                                  <a:gd name="f53" fmla="+- f39 0 f44"/>
                                  <a:gd name="f54" fmla="?: f43 f18 f2"/>
                                  <a:gd name="f55" fmla="?: f43 f2 f18"/>
                                  <a:gd name="f56" fmla="+- f40 0 f45"/>
                                  <a:gd name="f57" fmla="+- f44 0 f39"/>
                                  <a:gd name="f58" fmla="+- f45 0 f40"/>
                                  <a:gd name="f59" fmla="?: f42 0 f1"/>
                                  <a:gd name="f60" fmla="?: f42 f1 0"/>
                                  <a:gd name="f61" fmla="+- 0 0 f46"/>
                                  <a:gd name="f62" fmla="?: f42 f52 f51"/>
                                  <a:gd name="f63" fmla="?: f42 f51 f52"/>
                                  <a:gd name="f64" fmla="?: f43 f50 f49"/>
                                  <a:gd name="f65" fmla="abs f53"/>
                                  <a:gd name="f66" fmla="?: f53 0 f1"/>
                                  <a:gd name="f67" fmla="?: f53 f1 0"/>
                                  <a:gd name="f68" fmla="?: f53 f54 f55"/>
                                  <a:gd name="f69" fmla="abs f56"/>
                                  <a:gd name="f70" fmla="abs f57"/>
                                  <a:gd name="f71" fmla="?: f56 f18 f2"/>
                                  <a:gd name="f72" fmla="?: f56 f2 f18"/>
                                  <a:gd name="f73" fmla="?: f56 f3 f2"/>
                                  <a:gd name="f74" fmla="?: f56 f2 f3"/>
                                  <a:gd name="f75" fmla="abs f58"/>
                                  <a:gd name="f76" fmla="?: f58 f18 f2"/>
                                  <a:gd name="f77" fmla="?: f58 f2 f18"/>
                                  <a:gd name="f78" fmla="?: f58 f60 f59"/>
                                  <a:gd name="f79" fmla="?: f58 f59 f60"/>
                                  <a:gd name="f80" fmla="*/ f17 f61 1"/>
                                  <a:gd name="f81" fmla="?: f43 f63 f62"/>
                                  <a:gd name="f82" fmla="?: f43 f67 f66"/>
                                  <a:gd name="f83" fmla="?: f43 f66 f67"/>
                                  <a:gd name="f84" fmla="?: f56 f74 f73"/>
                                  <a:gd name="f85" fmla="?: f56 f73 f74"/>
                                  <a:gd name="f86" fmla="?: f57 f72 f71"/>
                                  <a:gd name="f87" fmla="?: f42 f78 f79"/>
                                  <a:gd name="f88" fmla="?: f42 f76 f77"/>
                                  <a:gd name="f89" fmla="*/ f80 3163 1"/>
                                  <a:gd name="f90" fmla="?: f53 f82 f83"/>
                                  <a:gd name="f91" fmla="?: f57 f85 f84"/>
                                  <a:gd name="f92" fmla="*/ f89 1 7636"/>
                                  <a:gd name="f93" fmla="+- f7 f92 0"/>
                                  <a:gd name="f94" fmla="+- f30 0 f92"/>
                                  <a:gd name="f95" fmla="+- f31 0 f92"/>
                                  <a:gd name="f96" fmla="*/ f93 f29 1"/>
                                  <a:gd name="f97" fmla="*/ f94 f29 1"/>
                                  <a:gd name="f98" fmla="*/ f95 f29 1"/>
                                </a:gdLst>
                                <a:ahLst>
                                  <a:ahXY gdRefX="f0" minX="f7" maxX="f10">
                                    <a:pos x="f36" y="f37"/>
                                  </a:ahXY>
                                </a:ahLst>
                                <a:cxnLst>
                                  <a:cxn ang="3cd4">
                                    <a:pos x="hc" y="t"/>
                                  </a:cxn>
                                  <a:cxn ang="0">
                                    <a:pos x="r" y="vc"/>
                                  </a:cxn>
                                  <a:cxn ang="cd4">
                                    <a:pos x="hc" y="b"/>
                                  </a:cxn>
                                  <a:cxn ang="cd2">
                                    <a:pos x="l" y="vc"/>
                                  </a:cxn>
                                </a:cxnLst>
                                <a:rect l="f96" t="f96" r="f97" b="f98"/>
                                <a:pathLst>
                                  <a:path>
                                    <a:moveTo>
                                      <a:pt x="f38" y="f37"/>
                                    </a:moveTo>
                                    <a:arcTo wR="f47" hR="f48" stAng="f81" swAng="f64"/>
                                    <a:lnTo>
                                      <a:pt x="f37" y="f44"/>
                                    </a:lnTo>
                                    <a:arcTo wR="f48" hR="f65" stAng="f90" swAng="f68"/>
                                    <a:lnTo>
                                      <a:pt x="f45" y="f39"/>
                                    </a:lnTo>
                                    <a:arcTo wR="f69" hR="f70" stAng="f91" swAng="f86"/>
                                    <a:lnTo>
                                      <a:pt x="f40" y="f38"/>
                                    </a:lnTo>
                                    <a:arcTo wR="f75" hR="f47" stAng="f87" swAng="f88"/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46" cap="flat">
                                <a:solidFill>
                                  <a:srgbClr val="4472C4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156E36AC" w14:textId="77777777" w:rsidR="00597FE2" w:rsidRDefault="00597FE2" w:rsidP="00597FE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kërcelli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0EDFCB" id="Rectangle: Rounded Corners 61" o:spid="_x0000_s1065" style="position:absolute;margin-left:279.65pt;margin-top:122.55pt;width:76.15pt;height:27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67106,342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" adj="-11796480,,5400" path="m57150,at,,114300,114300,57150,,,57150l,285750at,228600,114300,342900,,285750,57150,342900l909956,342900at852806,228600,967106,342900,909956,342900,967106,285750l967106,57150at852806,,967106,114300,967106,57150,909956,l57150,xe" strokecolor="#4472c4" strokeweight=".52906mm">
                      <v:stroke joinstyle="miter"/>
                      <v:formulas/>
                      <v:path arrowok="t" o:connecttype="custom" o:connectlocs="483553,0;967106,171450;483553,342900;0,171450" o:connectangles="270,0,90,180" textboxrect="16739,16739,950367,326161"/>
                      <v:textbox>
                        <w:txbxContent>
                          <w:p w14:paraId="156E36AC" w14:textId="77777777" w:rsidR="00597FE2" w:rsidRDefault="00597FE2" w:rsidP="00597FE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kërcell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1E6283DB" wp14:editId="446926C0">
                      <wp:simplePos x="0" y="0"/>
                      <wp:positionH relativeFrom="column">
                        <wp:posOffset>3537585</wp:posOffset>
                      </wp:positionH>
                      <wp:positionV relativeFrom="paragraph">
                        <wp:posOffset>2012219</wp:posOffset>
                      </wp:positionV>
                      <wp:extent cx="967106" cy="342900"/>
                      <wp:effectExtent l="0" t="0" r="23494" b="19050"/>
                      <wp:wrapNone/>
                      <wp:docPr id="57" name="Rectangle: Rounded Corners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106" cy="342900"/>
                              </a:xfrm>
                              <a:custGeom>
                                <a:avLst>
                                  <a:gd name="f0" fmla="val 3600"/>
                                </a:avLst>
                                <a:gdLst>
                                  <a:gd name="f1" fmla="val 10800000"/>
                                  <a:gd name="f2" fmla="val 5400000"/>
                                  <a:gd name="f3" fmla="val 16200000"/>
                                  <a:gd name="f4" fmla="val w"/>
                                  <a:gd name="f5" fmla="val h"/>
                                  <a:gd name="f6" fmla="val ss"/>
                                  <a:gd name="f7" fmla="val 0"/>
                                  <a:gd name="f8" fmla="*/ 5419351 1 1725033"/>
                                  <a:gd name="f9" fmla="val 45"/>
                                  <a:gd name="f10" fmla="val 10800"/>
                                  <a:gd name="f11" fmla="val -2147483647"/>
                                  <a:gd name="f12" fmla="val 2147483647"/>
                                  <a:gd name="f13" fmla="abs f4"/>
                                  <a:gd name="f14" fmla="abs f5"/>
                                  <a:gd name="f15" fmla="abs f6"/>
                                  <a:gd name="f16" fmla="*/ f8 1 180"/>
                                  <a:gd name="f17" fmla="pin 0 f0 10800"/>
                                  <a:gd name="f18" fmla="+- 0 0 f2"/>
                                  <a:gd name="f19" fmla="?: f13 f4 1"/>
                                  <a:gd name="f20" fmla="?: f14 f5 1"/>
                                  <a:gd name="f21" fmla="?: f15 f6 1"/>
                                  <a:gd name="f22" fmla="*/ f9 f16 1"/>
                                  <a:gd name="f23" fmla="+- f7 f17 0"/>
                                  <a:gd name="f24" fmla="*/ f19 1 21600"/>
                                  <a:gd name="f25" fmla="*/ f20 1 21600"/>
                                  <a:gd name="f26" fmla="*/ 21600 f19 1"/>
                                  <a:gd name="f27" fmla="*/ 21600 f20 1"/>
                                  <a:gd name="f28" fmla="+- 0 0 f22"/>
                                  <a:gd name="f29" fmla="min f25 f24"/>
                                  <a:gd name="f30" fmla="*/ f26 1 f21"/>
                                  <a:gd name="f31" fmla="*/ f27 1 f21"/>
                                  <a:gd name="f32" fmla="*/ f28 f1 1"/>
                                  <a:gd name="f33" fmla="*/ f32 1 f8"/>
                                  <a:gd name="f34" fmla="+- f31 0 f17"/>
                                  <a:gd name="f35" fmla="+- f30 0 f17"/>
                                  <a:gd name="f36" fmla="*/ f17 f29 1"/>
                                  <a:gd name="f37" fmla="*/ f7 f29 1"/>
                                  <a:gd name="f38" fmla="*/ f23 f29 1"/>
                                  <a:gd name="f39" fmla="*/ f31 f29 1"/>
                                  <a:gd name="f40" fmla="*/ f30 f29 1"/>
                                  <a:gd name="f41" fmla="+- f33 0 f2"/>
                                  <a:gd name="f42" fmla="+- f37 0 f38"/>
                                  <a:gd name="f43" fmla="+- f38 0 f37"/>
                                  <a:gd name="f44" fmla="*/ f34 f29 1"/>
                                  <a:gd name="f45" fmla="*/ f35 f29 1"/>
                                  <a:gd name="f46" fmla="cos 1 f41"/>
                                  <a:gd name="f47" fmla="abs f42"/>
                                  <a:gd name="f48" fmla="abs f43"/>
                                  <a:gd name="f49" fmla="?: f42 f18 f2"/>
                                  <a:gd name="f50" fmla="?: f42 f2 f18"/>
                                  <a:gd name="f51" fmla="?: f42 f3 f2"/>
                                  <a:gd name="f52" fmla="?: f42 f2 f3"/>
                                  <a:gd name="f53" fmla="+- f39 0 f44"/>
                                  <a:gd name="f54" fmla="?: f43 f18 f2"/>
                                  <a:gd name="f55" fmla="?: f43 f2 f18"/>
                                  <a:gd name="f56" fmla="+- f40 0 f45"/>
                                  <a:gd name="f57" fmla="+- f44 0 f39"/>
                                  <a:gd name="f58" fmla="+- f45 0 f40"/>
                                  <a:gd name="f59" fmla="?: f42 0 f1"/>
                                  <a:gd name="f60" fmla="?: f42 f1 0"/>
                                  <a:gd name="f61" fmla="+- 0 0 f46"/>
                                  <a:gd name="f62" fmla="?: f42 f52 f51"/>
                                  <a:gd name="f63" fmla="?: f42 f51 f52"/>
                                  <a:gd name="f64" fmla="?: f43 f50 f49"/>
                                  <a:gd name="f65" fmla="abs f53"/>
                                  <a:gd name="f66" fmla="?: f53 0 f1"/>
                                  <a:gd name="f67" fmla="?: f53 f1 0"/>
                                  <a:gd name="f68" fmla="?: f53 f54 f55"/>
                                  <a:gd name="f69" fmla="abs f56"/>
                                  <a:gd name="f70" fmla="abs f57"/>
                                  <a:gd name="f71" fmla="?: f56 f18 f2"/>
                                  <a:gd name="f72" fmla="?: f56 f2 f18"/>
                                  <a:gd name="f73" fmla="?: f56 f3 f2"/>
                                  <a:gd name="f74" fmla="?: f56 f2 f3"/>
                                  <a:gd name="f75" fmla="abs f58"/>
                                  <a:gd name="f76" fmla="?: f58 f18 f2"/>
                                  <a:gd name="f77" fmla="?: f58 f2 f18"/>
                                  <a:gd name="f78" fmla="?: f58 f60 f59"/>
                                  <a:gd name="f79" fmla="?: f58 f59 f60"/>
                                  <a:gd name="f80" fmla="*/ f17 f61 1"/>
                                  <a:gd name="f81" fmla="?: f43 f63 f62"/>
                                  <a:gd name="f82" fmla="?: f43 f67 f66"/>
                                  <a:gd name="f83" fmla="?: f43 f66 f67"/>
                                  <a:gd name="f84" fmla="?: f56 f74 f73"/>
                                  <a:gd name="f85" fmla="?: f56 f73 f74"/>
                                  <a:gd name="f86" fmla="?: f57 f72 f71"/>
                                  <a:gd name="f87" fmla="?: f42 f78 f79"/>
                                  <a:gd name="f88" fmla="?: f42 f76 f77"/>
                                  <a:gd name="f89" fmla="*/ f80 3163 1"/>
                                  <a:gd name="f90" fmla="?: f53 f82 f83"/>
                                  <a:gd name="f91" fmla="?: f57 f85 f84"/>
                                  <a:gd name="f92" fmla="*/ f89 1 7636"/>
                                  <a:gd name="f93" fmla="+- f7 f92 0"/>
                                  <a:gd name="f94" fmla="+- f30 0 f92"/>
                                  <a:gd name="f95" fmla="+- f31 0 f92"/>
                                  <a:gd name="f96" fmla="*/ f93 f29 1"/>
                                  <a:gd name="f97" fmla="*/ f94 f29 1"/>
                                  <a:gd name="f98" fmla="*/ f95 f29 1"/>
                                </a:gdLst>
                                <a:ahLst>
                                  <a:ahXY gdRefX="f0" minX="f7" maxX="f10">
                                    <a:pos x="f36" y="f37"/>
                                  </a:ahXY>
                                </a:ahLst>
                                <a:cxnLst>
                                  <a:cxn ang="3cd4">
                                    <a:pos x="hc" y="t"/>
                                  </a:cxn>
                                  <a:cxn ang="0">
                                    <a:pos x="r" y="vc"/>
                                  </a:cxn>
                                  <a:cxn ang="cd4">
                                    <a:pos x="hc" y="b"/>
                                  </a:cxn>
                                  <a:cxn ang="cd2">
                                    <a:pos x="l" y="vc"/>
                                  </a:cxn>
                                </a:cxnLst>
                                <a:rect l="f96" t="f96" r="f97" b="f98"/>
                                <a:pathLst>
                                  <a:path>
                                    <a:moveTo>
                                      <a:pt x="f38" y="f37"/>
                                    </a:moveTo>
                                    <a:arcTo wR="f47" hR="f48" stAng="f81" swAng="f64"/>
                                    <a:lnTo>
                                      <a:pt x="f37" y="f44"/>
                                    </a:lnTo>
                                    <a:arcTo wR="f48" hR="f65" stAng="f90" swAng="f68"/>
                                    <a:lnTo>
                                      <a:pt x="f45" y="f39"/>
                                    </a:lnTo>
                                    <a:arcTo wR="f69" hR="f70" stAng="f91" swAng="f86"/>
                                    <a:lnTo>
                                      <a:pt x="f40" y="f38"/>
                                    </a:lnTo>
                                    <a:arcTo wR="f75" hR="f47" stAng="f87" swAng="f88"/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46" cap="flat">
                                <a:solidFill>
                                  <a:srgbClr val="4472C4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2DC0D96A" w14:textId="77777777" w:rsidR="00597FE2" w:rsidRDefault="00597FE2" w:rsidP="00597FE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gjethja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6283DB" id="Rectangle: Rounded Corners 62" o:spid="_x0000_s1066" style="position:absolute;margin-left:278.55pt;margin-top:158.45pt;width:76.15pt;height:27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67106,342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" adj="-11796480,,5400" path="m57150,at,,114300,114300,57150,,,57150l,285750at,228600,114300,342900,,285750,57150,342900l909956,342900at852806,228600,967106,342900,909956,342900,967106,285750l967106,57150at852806,,967106,114300,967106,57150,909956,l57150,xe" strokecolor="#4472c4" strokeweight=".52906mm">
                      <v:stroke joinstyle="miter"/>
                      <v:formulas/>
                      <v:path arrowok="t" o:connecttype="custom" o:connectlocs="483553,0;967106,171450;483553,342900;0,171450" o:connectangles="270,0,90,180" textboxrect="16739,16739,950367,326161"/>
                      <v:textbox>
                        <w:txbxContent>
                          <w:p w14:paraId="2DC0D96A" w14:textId="77777777" w:rsidR="00597FE2" w:rsidRDefault="00597FE2" w:rsidP="00597FE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gjethj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92736" behindDoc="0" locked="0" layoutInCell="1" allowOverlap="1" wp14:anchorId="11006473" wp14:editId="571A5B4E">
                      <wp:simplePos x="0" y="0"/>
                      <wp:positionH relativeFrom="column">
                        <wp:posOffset>3552553</wp:posOffset>
                      </wp:positionH>
                      <wp:positionV relativeFrom="paragraph">
                        <wp:posOffset>1055638</wp:posOffset>
                      </wp:positionV>
                      <wp:extent cx="967106" cy="342900"/>
                      <wp:effectExtent l="0" t="0" r="23494" b="19050"/>
                      <wp:wrapNone/>
                      <wp:docPr id="58" name="Rectangle: Rounded Corners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106" cy="342900"/>
                              </a:xfrm>
                              <a:custGeom>
                                <a:avLst>
                                  <a:gd name="f0" fmla="val 3600"/>
                                </a:avLst>
                                <a:gdLst>
                                  <a:gd name="f1" fmla="val 10800000"/>
                                  <a:gd name="f2" fmla="val 5400000"/>
                                  <a:gd name="f3" fmla="val 16200000"/>
                                  <a:gd name="f4" fmla="val w"/>
                                  <a:gd name="f5" fmla="val h"/>
                                  <a:gd name="f6" fmla="val ss"/>
                                  <a:gd name="f7" fmla="val 0"/>
                                  <a:gd name="f8" fmla="*/ 5419351 1 1725033"/>
                                  <a:gd name="f9" fmla="val 45"/>
                                  <a:gd name="f10" fmla="val 10800"/>
                                  <a:gd name="f11" fmla="val -2147483647"/>
                                  <a:gd name="f12" fmla="val 2147483647"/>
                                  <a:gd name="f13" fmla="abs f4"/>
                                  <a:gd name="f14" fmla="abs f5"/>
                                  <a:gd name="f15" fmla="abs f6"/>
                                  <a:gd name="f16" fmla="*/ f8 1 180"/>
                                  <a:gd name="f17" fmla="pin 0 f0 10800"/>
                                  <a:gd name="f18" fmla="+- 0 0 f2"/>
                                  <a:gd name="f19" fmla="?: f13 f4 1"/>
                                  <a:gd name="f20" fmla="?: f14 f5 1"/>
                                  <a:gd name="f21" fmla="?: f15 f6 1"/>
                                  <a:gd name="f22" fmla="*/ f9 f16 1"/>
                                  <a:gd name="f23" fmla="+- f7 f17 0"/>
                                  <a:gd name="f24" fmla="*/ f19 1 21600"/>
                                  <a:gd name="f25" fmla="*/ f20 1 21600"/>
                                  <a:gd name="f26" fmla="*/ 21600 f19 1"/>
                                  <a:gd name="f27" fmla="*/ 21600 f20 1"/>
                                  <a:gd name="f28" fmla="+- 0 0 f22"/>
                                  <a:gd name="f29" fmla="min f25 f24"/>
                                  <a:gd name="f30" fmla="*/ f26 1 f21"/>
                                  <a:gd name="f31" fmla="*/ f27 1 f21"/>
                                  <a:gd name="f32" fmla="*/ f28 f1 1"/>
                                  <a:gd name="f33" fmla="*/ f32 1 f8"/>
                                  <a:gd name="f34" fmla="+- f31 0 f17"/>
                                  <a:gd name="f35" fmla="+- f30 0 f17"/>
                                  <a:gd name="f36" fmla="*/ f17 f29 1"/>
                                  <a:gd name="f37" fmla="*/ f7 f29 1"/>
                                  <a:gd name="f38" fmla="*/ f23 f29 1"/>
                                  <a:gd name="f39" fmla="*/ f31 f29 1"/>
                                  <a:gd name="f40" fmla="*/ f30 f29 1"/>
                                  <a:gd name="f41" fmla="+- f33 0 f2"/>
                                  <a:gd name="f42" fmla="+- f37 0 f38"/>
                                  <a:gd name="f43" fmla="+- f38 0 f37"/>
                                  <a:gd name="f44" fmla="*/ f34 f29 1"/>
                                  <a:gd name="f45" fmla="*/ f35 f29 1"/>
                                  <a:gd name="f46" fmla="cos 1 f41"/>
                                  <a:gd name="f47" fmla="abs f42"/>
                                  <a:gd name="f48" fmla="abs f43"/>
                                  <a:gd name="f49" fmla="?: f42 f18 f2"/>
                                  <a:gd name="f50" fmla="?: f42 f2 f18"/>
                                  <a:gd name="f51" fmla="?: f42 f3 f2"/>
                                  <a:gd name="f52" fmla="?: f42 f2 f3"/>
                                  <a:gd name="f53" fmla="+- f39 0 f44"/>
                                  <a:gd name="f54" fmla="?: f43 f18 f2"/>
                                  <a:gd name="f55" fmla="?: f43 f2 f18"/>
                                  <a:gd name="f56" fmla="+- f40 0 f45"/>
                                  <a:gd name="f57" fmla="+- f44 0 f39"/>
                                  <a:gd name="f58" fmla="+- f45 0 f40"/>
                                  <a:gd name="f59" fmla="?: f42 0 f1"/>
                                  <a:gd name="f60" fmla="?: f42 f1 0"/>
                                  <a:gd name="f61" fmla="+- 0 0 f46"/>
                                  <a:gd name="f62" fmla="?: f42 f52 f51"/>
                                  <a:gd name="f63" fmla="?: f42 f51 f52"/>
                                  <a:gd name="f64" fmla="?: f43 f50 f49"/>
                                  <a:gd name="f65" fmla="abs f53"/>
                                  <a:gd name="f66" fmla="?: f53 0 f1"/>
                                  <a:gd name="f67" fmla="?: f53 f1 0"/>
                                  <a:gd name="f68" fmla="?: f53 f54 f55"/>
                                  <a:gd name="f69" fmla="abs f56"/>
                                  <a:gd name="f70" fmla="abs f57"/>
                                  <a:gd name="f71" fmla="?: f56 f18 f2"/>
                                  <a:gd name="f72" fmla="?: f56 f2 f18"/>
                                  <a:gd name="f73" fmla="?: f56 f3 f2"/>
                                  <a:gd name="f74" fmla="?: f56 f2 f3"/>
                                  <a:gd name="f75" fmla="abs f58"/>
                                  <a:gd name="f76" fmla="?: f58 f18 f2"/>
                                  <a:gd name="f77" fmla="?: f58 f2 f18"/>
                                  <a:gd name="f78" fmla="?: f58 f60 f59"/>
                                  <a:gd name="f79" fmla="?: f58 f59 f60"/>
                                  <a:gd name="f80" fmla="*/ f17 f61 1"/>
                                  <a:gd name="f81" fmla="?: f43 f63 f62"/>
                                  <a:gd name="f82" fmla="?: f43 f67 f66"/>
                                  <a:gd name="f83" fmla="?: f43 f66 f67"/>
                                  <a:gd name="f84" fmla="?: f56 f74 f73"/>
                                  <a:gd name="f85" fmla="?: f56 f73 f74"/>
                                  <a:gd name="f86" fmla="?: f57 f72 f71"/>
                                  <a:gd name="f87" fmla="?: f42 f78 f79"/>
                                  <a:gd name="f88" fmla="?: f42 f76 f77"/>
                                  <a:gd name="f89" fmla="*/ f80 3163 1"/>
                                  <a:gd name="f90" fmla="?: f53 f82 f83"/>
                                  <a:gd name="f91" fmla="?: f57 f85 f84"/>
                                  <a:gd name="f92" fmla="*/ f89 1 7636"/>
                                  <a:gd name="f93" fmla="+- f7 f92 0"/>
                                  <a:gd name="f94" fmla="+- f30 0 f92"/>
                                  <a:gd name="f95" fmla="+- f31 0 f92"/>
                                  <a:gd name="f96" fmla="*/ f93 f29 1"/>
                                  <a:gd name="f97" fmla="*/ f94 f29 1"/>
                                  <a:gd name="f98" fmla="*/ f95 f29 1"/>
                                </a:gdLst>
                                <a:ahLst>
                                  <a:ahXY gdRefX="f0" minX="f7" maxX="f10">
                                    <a:pos x="f36" y="f37"/>
                                  </a:ahXY>
                                </a:ahLst>
                                <a:cxnLst>
                                  <a:cxn ang="3cd4">
                                    <a:pos x="hc" y="t"/>
                                  </a:cxn>
                                  <a:cxn ang="0">
                                    <a:pos x="r" y="vc"/>
                                  </a:cxn>
                                  <a:cxn ang="cd4">
                                    <a:pos x="hc" y="b"/>
                                  </a:cxn>
                                  <a:cxn ang="cd2">
                                    <a:pos x="l" y="vc"/>
                                  </a:cxn>
                                </a:cxnLst>
                                <a:rect l="f96" t="f96" r="f97" b="f98"/>
                                <a:pathLst>
                                  <a:path>
                                    <a:moveTo>
                                      <a:pt x="f38" y="f37"/>
                                    </a:moveTo>
                                    <a:arcTo wR="f47" hR="f48" stAng="f81" swAng="f64"/>
                                    <a:lnTo>
                                      <a:pt x="f37" y="f44"/>
                                    </a:lnTo>
                                    <a:arcTo wR="f48" hR="f65" stAng="f90" swAng="f68"/>
                                    <a:lnTo>
                                      <a:pt x="f45" y="f39"/>
                                    </a:lnTo>
                                    <a:arcTo wR="f69" hR="f70" stAng="f91" swAng="f86"/>
                                    <a:lnTo>
                                      <a:pt x="f40" y="f38"/>
                                    </a:lnTo>
                                    <a:arcTo wR="f75" hR="f47" stAng="f87" swAng="f88"/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46" cap="flat">
                                <a:solidFill>
                                  <a:srgbClr val="4472C4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69C1AFA5" w14:textId="77777777" w:rsidR="00597FE2" w:rsidRDefault="00597FE2" w:rsidP="00597FE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fryti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006473" id="Rectangle: Rounded Corners 63" o:spid="_x0000_s1067" style="position:absolute;margin-left:279.75pt;margin-top:83.1pt;width:76.15pt;height:27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67106,342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" adj="-11796480,,5400" path="m57150,at,,114300,114300,57150,,,57150l,285750at,228600,114300,342900,,285750,57150,342900l909956,342900at852806,228600,967106,342900,909956,342900,967106,285750l967106,57150at852806,,967106,114300,967106,57150,909956,l57150,xe" strokecolor="#4472c4" strokeweight=".52906mm">
                      <v:stroke joinstyle="miter"/>
                      <v:formulas/>
                      <v:path arrowok="t" o:connecttype="custom" o:connectlocs="483553,0;967106,171450;483553,342900;0,171450" o:connectangles="270,0,90,180" textboxrect="16739,16739,950367,326161"/>
                      <v:textbox>
                        <w:txbxContent>
                          <w:p w14:paraId="69C1AFA5" w14:textId="77777777" w:rsidR="00597FE2" w:rsidRDefault="00597FE2" w:rsidP="00597FE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fryt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292D9CC6" wp14:editId="55E41ED0">
                      <wp:simplePos x="0" y="0"/>
                      <wp:positionH relativeFrom="column">
                        <wp:posOffset>3533506</wp:posOffset>
                      </wp:positionH>
                      <wp:positionV relativeFrom="paragraph">
                        <wp:posOffset>579391</wp:posOffset>
                      </wp:positionV>
                      <wp:extent cx="967106" cy="342900"/>
                      <wp:effectExtent l="0" t="0" r="23494" b="19050"/>
                      <wp:wrapNone/>
                      <wp:docPr id="60" name="Rectangle: Rounded Corners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106" cy="342900"/>
                              </a:xfrm>
                              <a:custGeom>
                                <a:avLst>
                                  <a:gd name="f0" fmla="val 3600"/>
                                </a:avLst>
                                <a:gdLst>
                                  <a:gd name="f1" fmla="val 10800000"/>
                                  <a:gd name="f2" fmla="val 5400000"/>
                                  <a:gd name="f3" fmla="val 16200000"/>
                                  <a:gd name="f4" fmla="val w"/>
                                  <a:gd name="f5" fmla="val h"/>
                                  <a:gd name="f6" fmla="val ss"/>
                                  <a:gd name="f7" fmla="val 0"/>
                                  <a:gd name="f8" fmla="*/ 5419351 1 1725033"/>
                                  <a:gd name="f9" fmla="val 45"/>
                                  <a:gd name="f10" fmla="val 10800"/>
                                  <a:gd name="f11" fmla="val -2147483647"/>
                                  <a:gd name="f12" fmla="val 2147483647"/>
                                  <a:gd name="f13" fmla="abs f4"/>
                                  <a:gd name="f14" fmla="abs f5"/>
                                  <a:gd name="f15" fmla="abs f6"/>
                                  <a:gd name="f16" fmla="*/ f8 1 180"/>
                                  <a:gd name="f17" fmla="pin 0 f0 10800"/>
                                  <a:gd name="f18" fmla="+- 0 0 f2"/>
                                  <a:gd name="f19" fmla="?: f13 f4 1"/>
                                  <a:gd name="f20" fmla="?: f14 f5 1"/>
                                  <a:gd name="f21" fmla="?: f15 f6 1"/>
                                  <a:gd name="f22" fmla="*/ f9 f16 1"/>
                                  <a:gd name="f23" fmla="+- f7 f17 0"/>
                                  <a:gd name="f24" fmla="*/ f19 1 21600"/>
                                  <a:gd name="f25" fmla="*/ f20 1 21600"/>
                                  <a:gd name="f26" fmla="*/ 21600 f19 1"/>
                                  <a:gd name="f27" fmla="*/ 21600 f20 1"/>
                                  <a:gd name="f28" fmla="+- 0 0 f22"/>
                                  <a:gd name="f29" fmla="min f25 f24"/>
                                  <a:gd name="f30" fmla="*/ f26 1 f21"/>
                                  <a:gd name="f31" fmla="*/ f27 1 f21"/>
                                  <a:gd name="f32" fmla="*/ f28 f1 1"/>
                                  <a:gd name="f33" fmla="*/ f32 1 f8"/>
                                  <a:gd name="f34" fmla="+- f31 0 f17"/>
                                  <a:gd name="f35" fmla="+- f30 0 f17"/>
                                  <a:gd name="f36" fmla="*/ f17 f29 1"/>
                                  <a:gd name="f37" fmla="*/ f7 f29 1"/>
                                  <a:gd name="f38" fmla="*/ f23 f29 1"/>
                                  <a:gd name="f39" fmla="*/ f31 f29 1"/>
                                  <a:gd name="f40" fmla="*/ f30 f29 1"/>
                                  <a:gd name="f41" fmla="+- f33 0 f2"/>
                                  <a:gd name="f42" fmla="+- f37 0 f38"/>
                                  <a:gd name="f43" fmla="+- f38 0 f37"/>
                                  <a:gd name="f44" fmla="*/ f34 f29 1"/>
                                  <a:gd name="f45" fmla="*/ f35 f29 1"/>
                                  <a:gd name="f46" fmla="cos 1 f41"/>
                                  <a:gd name="f47" fmla="abs f42"/>
                                  <a:gd name="f48" fmla="abs f43"/>
                                  <a:gd name="f49" fmla="?: f42 f18 f2"/>
                                  <a:gd name="f50" fmla="?: f42 f2 f18"/>
                                  <a:gd name="f51" fmla="?: f42 f3 f2"/>
                                  <a:gd name="f52" fmla="?: f42 f2 f3"/>
                                  <a:gd name="f53" fmla="+- f39 0 f44"/>
                                  <a:gd name="f54" fmla="?: f43 f18 f2"/>
                                  <a:gd name="f55" fmla="?: f43 f2 f18"/>
                                  <a:gd name="f56" fmla="+- f40 0 f45"/>
                                  <a:gd name="f57" fmla="+- f44 0 f39"/>
                                  <a:gd name="f58" fmla="+- f45 0 f40"/>
                                  <a:gd name="f59" fmla="?: f42 0 f1"/>
                                  <a:gd name="f60" fmla="?: f42 f1 0"/>
                                  <a:gd name="f61" fmla="+- 0 0 f46"/>
                                  <a:gd name="f62" fmla="?: f42 f52 f51"/>
                                  <a:gd name="f63" fmla="?: f42 f51 f52"/>
                                  <a:gd name="f64" fmla="?: f43 f50 f49"/>
                                  <a:gd name="f65" fmla="abs f53"/>
                                  <a:gd name="f66" fmla="?: f53 0 f1"/>
                                  <a:gd name="f67" fmla="?: f53 f1 0"/>
                                  <a:gd name="f68" fmla="?: f53 f54 f55"/>
                                  <a:gd name="f69" fmla="abs f56"/>
                                  <a:gd name="f70" fmla="abs f57"/>
                                  <a:gd name="f71" fmla="?: f56 f18 f2"/>
                                  <a:gd name="f72" fmla="?: f56 f2 f18"/>
                                  <a:gd name="f73" fmla="?: f56 f3 f2"/>
                                  <a:gd name="f74" fmla="?: f56 f2 f3"/>
                                  <a:gd name="f75" fmla="abs f58"/>
                                  <a:gd name="f76" fmla="?: f58 f18 f2"/>
                                  <a:gd name="f77" fmla="?: f58 f2 f18"/>
                                  <a:gd name="f78" fmla="?: f58 f60 f59"/>
                                  <a:gd name="f79" fmla="?: f58 f59 f60"/>
                                  <a:gd name="f80" fmla="*/ f17 f61 1"/>
                                  <a:gd name="f81" fmla="?: f43 f63 f62"/>
                                  <a:gd name="f82" fmla="?: f43 f67 f66"/>
                                  <a:gd name="f83" fmla="?: f43 f66 f67"/>
                                  <a:gd name="f84" fmla="?: f56 f74 f73"/>
                                  <a:gd name="f85" fmla="?: f56 f73 f74"/>
                                  <a:gd name="f86" fmla="?: f57 f72 f71"/>
                                  <a:gd name="f87" fmla="?: f42 f78 f79"/>
                                  <a:gd name="f88" fmla="?: f42 f76 f77"/>
                                  <a:gd name="f89" fmla="*/ f80 3163 1"/>
                                  <a:gd name="f90" fmla="?: f53 f82 f83"/>
                                  <a:gd name="f91" fmla="?: f57 f85 f84"/>
                                  <a:gd name="f92" fmla="*/ f89 1 7636"/>
                                  <a:gd name="f93" fmla="+- f7 f92 0"/>
                                  <a:gd name="f94" fmla="+- f30 0 f92"/>
                                  <a:gd name="f95" fmla="+- f31 0 f92"/>
                                  <a:gd name="f96" fmla="*/ f93 f29 1"/>
                                  <a:gd name="f97" fmla="*/ f94 f29 1"/>
                                  <a:gd name="f98" fmla="*/ f95 f29 1"/>
                                </a:gdLst>
                                <a:ahLst>
                                  <a:ahXY gdRefX="f0" minX="f7" maxX="f10">
                                    <a:pos x="f36" y="f37"/>
                                  </a:ahXY>
                                </a:ahLst>
                                <a:cxnLst>
                                  <a:cxn ang="3cd4">
                                    <a:pos x="hc" y="t"/>
                                  </a:cxn>
                                  <a:cxn ang="0">
                                    <a:pos x="r" y="vc"/>
                                  </a:cxn>
                                  <a:cxn ang="cd4">
                                    <a:pos x="hc" y="b"/>
                                  </a:cxn>
                                  <a:cxn ang="cd2">
                                    <a:pos x="l" y="vc"/>
                                  </a:cxn>
                                </a:cxnLst>
                                <a:rect l="f96" t="f96" r="f97" b="f98"/>
                                <a:pathLst>
                                  <a:path>
                                    <a:moveTo>
                                      <a:pt x="f38" y="f37"/>
                                    </a:moveTo>
                                    <a:arcTo wR="f47" hR="f48" stAng="f81" swAng="f64"/>
                                    <a:lnTo>
                                      <a:pt x="f37" y="f44"/>
                                    </a:lnTo>
                                    <a:arcTo wR="f48" hR="f65" stAng="f90" swAng="f68"/>
                                    <a:lnTo>
                                      <a:pt x="f45" y="f39"/>
                                    </a:lnTo>
                                    <a:arcTo wR="f69" hR="f70" stAng="f91" swAng="f86"/>
                                    <a:lnTo>
                                      <a:pt x="f40" y="f38"/>
                                    </a:lnTo>
                                    <a:arcTo wR="f75" hR="f47" stAng="f87" swAng="f88"/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46" cap="flat">
                                <a:solidFill>
                                  <a:srgbClr val="4472C4"/>
                                </a:solidFill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24951092" w14:textId="77777777" w:rsidR="00597FE2" w:rsidRDefault="00597FE2" w:rsidP="00597FE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rrënja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2D9CC6" id="Rectangle: Rounded Corners 64" o:spid="_x0000_s1068" style="position:absolute;margin-left:278.25pt;margin-top:45.6pt;width:76.15pt;height:27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67106,342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" adj="-11796480,,5400" path="m57150,at,,114300,114300,57150,,,57150l,285750at,228600,114300,342900,,285750,57150,342900l909956,342900at852806,228600,967106,342900,909956,342900,967106,285750l967106,57150at852806,,967106,114300,967106,57150,909956,l57150,xe" strokecolor="#4472c4" strokeweight=".52906mm">
                      <v:stroke joinstyle="miter"/>
                      <v:formulas/>
                      <v:path arrowok="t" o:connecttype="custom" o:connectlocs="483553,0;967106,171450;483553,342900;0,171450" o:connectangles="270,0,90,180" textboxrect="16739,16739,950367,326161"/>
                      <v:textbox>
                        <w:txbxContent>
                          <w:p w14:paraId="24951092" w14:textId="77777777" w:rsidR="00597FE2" w:rsidRDefault="00597FE2" w:rsidP="00597FE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rrënj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B7EE4F6" wp14:editId="3E226B36">
                  <wp:extent cx="2983193" cy="2612769"/>
                  <wp:effectExtent l="0" t="0" r="7657" b="0"/>
                  <wp:docPr id="2144738192" name="Picture 67" descr="This may contain: the parts of a plant in spanish with pictures for each part and their corresponding part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rcRect l="3135" t="25472" r="2584" b="55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3193" cy="2612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2254A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A9D6BE9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441B64A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7FB1D42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79E47CB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E34EFEA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FE4D48D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BAF851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7D52620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/___</w:t>
            </w:r>
          </w:p>
        </w:tc>
      </w:tr>
      <w:tr w:rsidR="00597FE2" w14:paraId="1B9CAE7F" w14:textId="77777777" w:rsidTr="0069378D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484AB" w14:textId="4E7C8382" w:rsidR="00597FE2" w:rsidRDefault="00065631" w:rsidP="0069378D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 xml:space="preserve">9 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2438E" w14:textId="77777777" w:rsidR="00597FE2" w:rsidRDefault="00597FE2" w:rsidP="0069378D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  <w:r>
              <w:rPr>
                <w:rFonts w:ascii="Arial" w:hAnsi="Arial" w:cs="Arial"/>
                <w:sz w:val="20"/>
                <w:szCs w:val="20"/>
                <w:lang w:val="sq-AL"/>
              </w:rPr>
              <w:t>Lidh kafshët me mjedisin e tyre jetësor.</w:t>
            </w:r>
          </w:p>
          <w:p w14:paraId="6EB6513C" w14:textId="77777777" w:rsidR="00597FE2" w:rsidRDefault="00597FE2" w:rsidP="0069378D">
            <w:pPr>
              <w:tabs>
                <w:tab w:val="left" w:pos="2565"/>
                <w:tab w:val="right" w:pos="10426"/>
              </w:tabs>
            </w:pPr>
            <w:r>
              <w:rPr>
                <w:rFonts w:ascii="Arial" w:hAnsi="Arial" w:cs="Arial"/>
                <w:sz w:val="20"/>
                <w:szCs w:val="20"/>
                <w:lang w:val="sq-AL"/>
              </w:rPr>
              <w:t xml:space="preserve">  </w:t>
            </w:r>
            <w:r>
              <w:rPr>
                <w:rFonts w:ascii="Arial" w:hAnsi="Arial" w:cs="Arial"/>
                <w:noProof/>
                <w:sz w:val="20"/>
                <w:szCs w:val="20"/>
                <w:lang w:val="sq-AL" w:eastAsia="sq-AL"/>
              </w:rPr>
              <w:drawing>
                <wp:inline distT="0" distB="0" distL="0" distR="0" wp14:anchorId="4977D926" wp14:editId="15D25B2D">
                  <wp:extent cx="1420246" cy="841787"/>
                  <wp:effectExtent l="19050" t="19050" r="27554" b="15463"/>
                  <wp:docPr id="2144738193" name="Picture 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0246" cy="841787"/>
                          </a:xfrm>
                          <a:prstGeom prst="rect">
                            <a:avLst/>
                          </a:prstGeom>
                          <a:noFill/>
                          <a:ln w="9528">
                            <a:solidFill>
                              <a:srgbClr val="000000"/>
                            </a:solidFill>
                            <a:prstDash val="dash"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  <w:lang w:val="sq-AL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4200950E" wp14:editId="2B630D68">
                  <wp:extent cx="1503986" cy="845948"/>
                  <wp:effectExtent l="19050" t="19050" r="20014" b="11302"/>
                  <wp:docPr id="2144738194" name="Picture 53" descr="Desert Cartoon Images – Browse 188,648 Stock Photos, Vectors ..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986" cy="845948"/>
                          </a:xfrm>
                          <a:prstGeom prst="rect">
                            <a:avLst/>
                          </a:prstGeom>
                          <a:noFill/>
                          <a:ln w="9528">
                            <a:solidFill>
                              <a:srgbClr val="000000"/>
                            </a:solidFill>
                            <a:prstDash val="dash"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  <w:lang w:val="sq-AL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12062806" wp14:editId="113A2E79">
                  <wp:extent cx="1548508" cy="871633"/>
                  <wp:effectExtent l="19050" t="19050" r="13592" b="23717"/>
                  <wp:docPr id="2144738195" name="Picture 61" descr="Sea Animated Backgrou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508" cy="871633"/>
                          </a:xfrm>
                          <a:prstGeom prst="rect">
                            <a:avLst/>
                          </a:prstGeom>
                          <a:noFill/>
                          <a:ln w="9528">
                            <a:solidFill>
                              <a:srgbClr val="000000"/>
                            </a:solidFill>
                            <a:prstDash val="dash"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0"/>
                <w:szCs w:val="20"/>
                <w:lang w:val="sq-AL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00158598" wp14:editId="54B2BD15">
                  <wp:extent cx="1276913" cy="849148"/>
                  <wp:effectExtent l="19050" t="19050" r="18487" b="27152"/>
                  <wp:docPr id="2144738196" name="Picture 55" descr="Cartoon Jungle Background Images - Free Download on Freepik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76913" cy="849148"/>
                          </a:xfrm>
                          <a:prstGeom prst="rect">
                            <a:avLst/>
                          </a:prstGeom>
                          <a:noFill/>
                          <a:ln w="9528">
                            <a:solidFill>
                              <a:srgbClr val="000000"/>
                            </a:solidFill>
                            <a:prstDash val="dash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5762E8" w14:textId="77777777" w:rsidR="00597FE2" w:rsidRDefault="00597FE2" w:rsidP="0069378D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</w:p>
          <w:p w14:paraId="2A7A55A5" w14:textId="77777777" w:rsidR="00597FE2" w:rsidRDefault="00597FE2" w:rsidP="0069378D">
            <w:pPr>
              <w:tabs>
                <w:tab w:val="left" w:pos="2565"/>
                <w:tab w:val="right" w:pos="10426"/>
              </w:tabs>
            </w:pPr>
            <w:r>
              <w:rPr>
                <w:rFonts w:ascii="Arial" w:hAnsi="Arial" w:cs="Arial"/>
                <w:noProof/>
                <w:sz w:val="20"/>
                <w:szCs w:val="20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680CB68E" wp14:editId="4AC44A97">
                      <wp:simplePos x="0" y="0"/>
                      <wp:positionH relativeFrom="column">
                        <wp:posOffset>14602</wp:posOffset>
                      </wp:positionH>
                      <wp:positionV relativeFrom="paragraph">
                        <wp:posOffset>66294</wp:posOffset>
                      </wp:positionV>
                      <wp:extent cx="6340477" cy="1152528"/>
                      <wp:effectExtent l="0" t="0" r="0" b="9522"/>
                      <wp:wrapNone/>
                      <wp:docPr id="66" name="Rectangle 2144738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40477" cy="1152528"/>
                              </a:xfrm>
                              <a:prstGeom prst="rect">
                                <a:avLst/>
                              </a:prstGeom>
                              <a:noFill/>
                              <a:ln cap="flat">
                                <a:noFill/>
                                <a:prstDash val="solid"/>
                              </a:ln>
                            </wps:spPr>
                            <wps:txbx>
                              <w:txbxContent>
                                <w:p w14:paraId="51A109AC" w14:textId="77777777" w:rsidR="00597FE2" w:rsidRDefault="00597FE2" w:rsidP="00597FE2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66AE6A8C" wp14:editId="4C3A5B0B">
                                        <wp:extent cx="1414083" cy="960577"/>
                                        <wp:effectExtent l="19050" t="19050" r="14667" b="10973"/>
                                        <wp:docPr id="62" name="Picture 2144738186" descr="Premium Vector | Cute jungle cartoon animals Safari animal isolated giraffe  lion and zebra Kids hippo and monkey Baby garish wild life characters  vector kit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0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14083" cy="96057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8">
                                                  <a:solidFill>
                                                    <a:srgbClr val="000000"/>
                                                  </a:solidFill>
                                                  <a:prstDash val="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5C39B32" wp14:editId="6C25C413">
                                        <wp:extent cx="1493626" cy="946815"/>
                                        <wp:effectExtent l="19050" t="19050" r="11324" b="24735"/>
                                        <wp:docPr id="63" name="Picture 2144738185" descr="Arctic animals. Cartoon polar wolf, animal tundra. White bea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1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3626" cy="9468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8">
                                                  <a:solidFill>
                                                    <a:srgbClr val="000000"/>
                                                  </a:solidFill>
                                                  <a:prstDash val="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FDFF0EE" wp14:editId="4D2AC72E">
                                        <wp:extent cx="1288773" cy="937589"/>
                                        <wp:effectExtent l="19050" t="19050" r="25677" b="14911"/>
                                        <wp:docPr id="64" name="Picture 225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3"/>
                                                <a:srcRect r="1621" b="952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88773" cy="93758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8">
                                                  <a:solidFill>
                                                    <a:srgbClr val="000000"/>
                                                  </a:solidFill>
                                                  <a:prstDash val="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</w:t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D281F20" wp14:editId="073F12A7">
                                        <wp:extent cx="1223010" cy="937589"/>
                                        <wp:effectExtent l="19050" t="19050" r="15240" b="14911"/>
                                        <wp:docPr id="65" name="Picture 2144738181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32"/>
                                                <a:srcRect b="952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23010" cy="93758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8">
                                                  <a:solidFill>
                                                    <a:srgbClr val="000000"/>
                                                  </a:solidFill>
                                                  <a:prstDash val="dash"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anchor="ctr" anchorCtr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0CB68E" id="_x0000_s1069" style="position:absolute;margin-left:1.15pt;margin-top:5.2pt;width:499.25pt;height:90.7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" filled="f" stroked="f">
                      <v:textbox>
                        <w:txbxContent>
                          <w:p w14:paraId="51A109AC" w14:textId="77777777" w:rsidR="00597FE2" w:rsidRDefault="00597FE2" w:rsidP="00597FE2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66AE6A8C" wp14:editId="4C3A5B0B">
                                  <wp:extent cx="1414083" cy="960577"/>
                                  <wp:effectExtent l="19050" t="19050" r="14667" b="10973"/>
                                  <wp:docPr id="62" name="Picture 2144738186" descr="Premium Vector | Cute jungle cartoon animals Safari animal isolated giraffe  lion and zebra Kids hippo and monkey Baby garish wild life characters  vector ki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14083" cy="96057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8">
                                            <a:solidFill>
                                              <a:srgbClr val="000000"/>
                                            </a:solidFill>
                                            <a:prstDash val="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5C39B32" wp14:editId="6C25C413">
                                  <wp:extent cx="1493626" cy="946815"/>
                                  <wp:effectExtent l="19050" t="19050" r="11324" b="24735"/>
                                  <wp:docPr id="63" name="Picture 2144738185" descr="Arctic animals. Cartoon polar wolf, animal tundra. White bea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3626" cy="9468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8">
                                            <a:solidFill>
                                              <a:srgbClr val="000000"/>
                                            </a:solidFill>
                                            <a:prstDash val="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FDFF0EE" wp14:editId="4D2AC72E">
                                  <wp:extent cx="1288773" cy="937589"/>
                                  <wp:effectExtent l="19050" t="19050" r="25677" b="14911"/>
                                  <wp:docPr id="64" name="Picture 2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3"/>
                                          <a:srcRect r="1621" b="952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8773" cy="9375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8">
                                            <a:solidFill>
                                              <a:srgbClr val="000000"/>
                                            </a:solidFill>
                                            <a:prstDash val="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D281F20" wp14:editId="073F12A7">
                                  <wp:extent cx="1223010" cy="937589"/>
                                  <wp:effectExtent l="19050" t="19050" r="15240" b="14911"/>
                                  <wp:docPr id="65" name="Picture 214473818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2"/>
                                          <a:srcRect b="952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3010" cy="9375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8">
                                            <a:solidFill>
                                              <a:srgbClr val="000000"/>
                                            </a:solidFill>
                                            <a:prstDash val="dash"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2345BFB" w14:textId="77777777" w:rsidR="00597FE2" w:rsidRDefault="00597FE2" w:rsidP="0069378D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</w:p>
          <w:p w14:paraId="1DB97923" w14:textId="77777777" w:rsidR="00597FE2" w:rsidRDefault="00597FE2" w:rsidP="0069378D">
            <w:pPr>
              <w:tabs>
                <w:tab w:val="left" w:pos="2565"/>
                <w:tab w:val="right" w:pos="10426"/>
              </w:tabs>
              <w:rPr>
                <w:rFonts w:ascii="Arial" w:hAnsi="Arial" w:cs="Arial"/>
                <w:sz w:val="20"/>
                <w:szCs w:val="20"/>
                <w:lang w:val="sq-AL"/>
              </w:rPr>
            </w:pPr>
          </w:p>
          <w:p w14:paraId="6F68FC18" w14:textId="77777777" w:rsidR="00597FE2" w:rsidRDefault="00597FE2" w:rsidP="0069378D"/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C1064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2DA6EA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9694FFF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82EE68C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A4F3479" w14:textId="77777777" w:rsidR="00597FE2" w:rsidRDefault="00597FE2" w:rsidP="0069378D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5/___</w:t>
            </w:r>
          </w:p>
        </w:tc>
      </w:tr>
      <w:tr w:rsidR="00597FE2" w14:paraId="2E8C1289" w14:textId="77777777" w:rsidTr="0069378D">
        <w:trPr>
          <w:trHeight w:val="90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11292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597FE2" w14:paraId="18DA6FA2" w14:textId="77777777" w:rsidTr="0069378D">
              <w:trPr>
                <w:trHeight w:val="387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4DEFBE0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971B3FD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A12D529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F888772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3C0FC80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DA39D68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597FE2" w14:paraId="663C2023" w14:textId="77777777" w:rsidTr="0069378D">
              <w:trPr>
                <w:trHeight w:val="226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EF94CF5" w14:textId="77777777" w:rsidR="00597FE2" w:rsidRDefault="00597FE2" w:rsidP="0069378D">
                  <w:pPr>
                    <w:tabs>
                      <w:tab w:val="center" w:pos="1127"/>
                    </w:tabs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7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D0A01D6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8 – 26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3F5365F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7 - 35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133CD3B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 - 40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B55076E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41 - 45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80AED3D" w14:textId="77777777" w:rsidR="00597FE2" w:rsidRDefault="00597FE2" w:rsidP="0069378D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BA9DCE5" w14:textId="77777777" w:rsidR="00597FE2" w:rsidRDefault="00597FE2" w:rsidP="0069378D">
            <w:pPr>
              <w:spacing w:after="0" w:line="360" w:lineRule="auto"/>
              <w:rPr>
                <w:rFonts w:ascii="Times New Roman" w:eastAsia="MingLiU-ExtB" w:hAnsi="Times New Roman"/>
                <w:sz w:val="16"/>
                <w:szCs w:val="16"/>
                <w:lang w:val="sq-AL"/>
              </w:rPr>
            </w:pPr>
          </w:p>
        </w:tc>
      </w:tr>
      <w:tr w:rsidR="00597FE2" w14:paraId="4D4AB8B7" w14:textId="77777777" w:rsidTr="0069378D">
        <w:trPr>
          <w:trHeight w:val="295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FE756" w14:textId="77777777" w:rsidR="00597FE2" w:rsidRDefault="00597FE2" w:rsidP="0069378D">
            <w:pPr>
              <w:spacing w:before="120" w:after="0"/>
            </w:pPr>
            <w:r>
              <w:rPr>
                <w:rFonts w:ascii="Arial" w:hAnsi="Arial" w:cs="Arial"/>
                <w:sz w:val="20"/>
                <w:szCs w:val="20"/>
                <w:lang w:val="sq-AL"/>
              </w:rPr>
              <w:t xml:space="preserve">Mësuesi/ja: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  <w:lang w:val="sq-AL"/>
              </w:rPr>
              <w:t xml:space="preserve">                                                                                                                  </w:t>
            </w:r>
            <w:r>
              <w:rPr>
                <w:rFonts w:ascii="Arial" w:hAnsi="Arial" w:cs="Arial"/>
                <w:sz w:val="20"/>
                <w:szCs w:val="20"/>
                <w:lang w:val="sq-AL"/>
              </w:rPr>
              <w:t>Nënshkrimi i prindit: _________________</w:t>
            </w:r>
          </w:p>
        </w:tc>
      </w:tr>
    </w:tbl>
    <w:p w14:paraId="469D2297" w14:textId="77777777" w:rsidR="00597FE2" w:rsidRDefault="00597FE2" w:rsidP="00597FE2">
      <w:pPr>
        <w:tabs>
          <w:tab w:val="left" w:pos="3996"/>
        </w:tabs>
      </w:pPr>
      <w:r>
        <w:rPr>
          <w:rFonts w:ascii="Arial" w:hAnsi="Arial" w:cs="Arial"/>
          <w:lang w:val="sq-AL"/>
        </w:rPr>
        <w:t xml:space="preserve">  </w:t>
      </w:r>
      <w:r>
        <w:t xml:space="preserve"> </w:t>
      </w:r>
    </w:p>
    <w:p w14:paraId="4E6BBCB8" w14:textId="77777777" w:rsidR="00597FE2" w:rsidRPr="007B5C73" w:rsidRDefault="00597FE2" w:rsidP="0026588C">
      <w:pPr>
        <w:tabs>
          <w:tab w:val="left" w:pos="3996"/>
        </w:tabs>
        <w:rPr>
          <w:rFonts w:ascii="Arial" w:hAnsi="Arial" w:cs="Arial"/>
          <w:lang w:val="sq-AL"/>
        </w:rPr>
      </w:pPr>
    </w:p>
    <w:sectPr w:rsidR="00597FE2" w:rsidRPr="007B5C73" w:rsidSect="00596BBB">
      <w:pgSz w:w="12240" w:h="15840"/>
      <w:pgMar w:top="270" w:right="272" w:bottom="170" w:left="62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F0D5E" w14:textId="77777777" w:rsidR="002C1438" w:rsidRDefault="002C1438">
      <w:pPr>
        <w:spacing w:line="240" w:lineRule="auto"/>
      </w:pPr>
      <w:r>
        <w:separator/>
      </w:r>
    </w:p>
  </w:endnote>
  <w:endnote w:type="continuationSeparator" w:id="0">
    <w:p w14:paraId="2F3EC693" w14:textId="77777777" w:rsidR="002C1438" w:rsidRDefault="002C14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charset w:val="00"/>
    <w:family w:val="roman"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AF16C" w14:textId="77777777" w:rsidR="002C1438" w:rsidRDefault="002C1438">
      <w:pPr>
        <w:spacing w:after="0"/>
      </w:pPr>
      <w:r>
        <w:separator/>
      </w:r>
    </w:p>
  </w:footnote>
  <w:footnote w:type="continuationSeparator" w:id="0">
    <w:p w14:paraId="0CED4CE7" w14:textId="77777777" w:rsidR="002C1438" w:rsidRDefault="002C14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526D1"/>
    <w:multiLevelType w:val="hybridMultilevel"/>
    <w:tmpl w:val="54DA81E8"/>
    <w:lvl w:ilvl="0" w:tplc="85A483A8">
      <w:start w:val="1"/>
      <w:numFmt w:val="lowerLetter"/>
      <w:lvlText w:val="%1)"/>
      <w:lvlJc w:val="left"/>
      <w:pPr>
        <w:ind w:left="69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16" w:hanging="360"/>
      </w:pPr>
    </w:lvl>
    <w:lvl w:ilvl="2" w:tplc="2000001B" w:tentative="1">
      <w:start w:val="1"/>
      <w:numFmt w:val="lowerRoman"/>
      <w:lvlText w:val="%3."/>
      <w:lvlJc w:val="right"/>
      <w:pPr>
        <w:ind w:left="2136" w:hanging="180"/>
      </w:pPr>
    </w:lvl>
    <w:lvl w:ilvl="3" w:tplc="2000000F" w:tentative="1">
      <w:start w:val="1"/>
      <w:numFmt w:val="decimal"/>
      <w:lvlText w:val="%4."/>
      <w:lvlJc w:val="left"/>
      <w:pPr>
        <w:ind w:left="2856" w:hanging="360"/>
      </w:pPr>
    </w:lvl>
    <w:lvl w:ilvl="4" w:tplc="20000019" w:tentative="1">
      <w:start w:val="1"/>
      <w:numFmt w:val="lowerLetter"/>
      <w:lvlText w:val="%5."/>
      <w:lvlJc w:val="left"/>
      <w:pPr>
        <w:ind w:left="3576" w:hanging="360"/>
      </w:pPr>
    </w:lvl>
    <w:lvl w:ilvl="5" w:tplc="2000001B" w:tentative="1">
      <w:start w:val="1"/>
      <w:numFmt w:val="lowerRoman"/>
      <w:lvlText w:val="%6."/>
      <w:lvlJc w:val="right"/>
      <w:pPr>
        <w:ind w:left="4296" w:hanging="180"/>
      </w:pPr>
    </w:lvl>
    <w:lvl w:ilvl="6" w:tplc="2000000F" w:tentative="1">
      <w:start w:val="1"/>
      <w:numFmt w:val="decimal"/>
      <w:lvlText w:val="%7."/>
      <w:lvlJc w:val="left"/>
      <w:pPr>
        <w:ind w:left="5016" w:hanging="360"/>
      </w:pPr>
    </w:lvl>
    <w:lvl w:ilvl="7" w:tplc="20000019" w:tentative="1">
      <w:start w:val="1"/>
      <w:numFmt w:val="lowerLetter"/>
      <w:lvlText w:val="%8."/>
      <w:lvlJc w:val="left"/>
      <w:pPr>
        <w:ind w:left="5736" w:hanging="360"/>
      </w:pPr>
    </w:lvl>
    <w:lvl w:ilvl="8" w:tplc="2000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" w15:restartNumberingAfterBreak="0">
    <w:nsid w:val="36F05101"/>
    <w:multiLevelType w:val="hybridMultilevel"/>
    <w:tmpl w:val="EAB834F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MxNzA0szA0MDVS0lEKTi0uzszPAykwrAUAkLEC/ywAAAA="/>
  </w:docVars>
  <w:rsids>
    <w:rsidRoot w:val="001B28C1"/>
    <w:rsid w:val="000018AA"/>
    <w:rsid w:val="00002193"/>
    <w:rsid w:val="00010BE7"/>
    <w:rsid w:val="000148B7"/>
    <w:rsid w:val="0001587C"/>
    <w:rsid w:val="000223CD"/>
    <w:rsid w:val="000224B4"/>
    <w:rsid w:val="00023EA4"/>
    <w:rsid w:val="00024F36"/>
    <w:rsid w:val="00025078"/>
    <w:rsid w:val="000424A3"/>
    <w:rsid w:val="00044CA1"/>
    <w:rsid w:val="00047AA1"/>
    <w:rsid w:val="000517A5"/>
    <w:rsid w:val="00051D8D"/>
    <w:rsid w:val="00052745"/>
    <w:rsid w:val="00054880"/>
    <w:rsid w:val="00055850"/>
    <w:rsid w:val="00055D94"/>
    <w:rsid w:val="000568AB"/>
    <w:rsid w:val="00063C84"/>
    <w:rsid w:val="00065631"/>
    <w:rsid w:val="000728E8"/>
    <w:rsid w:val="0007675C"/>
    <w:rsid w:val="0008054C"/>
    <w:rsid w:val="000919EF"/>
    <w:rsid w:val="0009289D"/>
    <w:rsid w:val="00093066"/>
    <w:rsid w:val="000939DB"/>
    <w:rsid w:val="00093E46"/>
    <w:rsid w:val="000A58A4"/>
    <w:rsid w:val="000A77FF"/>
    <w:rsid w:val="000B2C00"/>
    <w:rsid w:val="000B6E17"/>
    <w:rsid w:val="000C043E"/>
    <w:rsid w:val="000C7CD4"/>
    <w:rsid w:val="000D0DCC"/>
    <w:rsid w:val="000D23A4"/>
    <w:rsid w:val="000D27E6"/>
    <w:rsid w:val="000D5C14"/>
    <w:rsid w:val="000E0ADC"/>
    <w:rsid w:val="000E41D7"/>
    <w:rsid w:val="000E5E10"/>
    <w:rsid w:val="000F19F6"/>
    <w:rsid w:val="00103B07"/>
    <w:rsid w:val="00105711"/>
    <w:rsid w:val="00105FCD"/>
    <w:rsid w:val="00122CE5"/>
    <w:rsid w:val="00126BAB"/>
    <w:rsid w:val="0012701B"/>
    <w:rsid w:val="00127D65"/>
    <w:rsid w:val="00134BDA"/>
    <w:rsid w:val="00137DF9"/>
    <w:rsid w:val="001465F3"/>
    <w:rsid w:val="00147FB6"/>
    <w:rsid w:val="00164DAA"/>
    <w:rsid w:val="00166995"/>
    <w:rsid w:val="0016789C"/>
    <w:rsid w:val="00184B5B"/>
    <w:rsid w:val="00187112"/>
    <w:rsid w:val="0019511E"/>
    <w:rsid w:val="001B28C1"/>
    <w:rsid w:val="001C31A2"/>
    <w:rsid w:val="001C40C4"/>
    <w:rsid w:val="001D33FE"/>
    <w:rsid w:val="001D3495"/>
    <w:rsid w:val="001D4566"/>
    <w:rsid w:val="001D4A1D"/>
    <w:rsid w:val="001D7BD4"/>
    <w:rsid w:val="001E02C7"/>
    <w:rsid w:val="001E34A5"/>
    <w:rsid w:val="001F1AD1"/>
    <w:rsid w:val="001F2C89"/>
    <w:rsid w:val="001F7417"/>
    <w:rsid w:val="001F74E5"/>
    <w:rsid w:val="00204FC2"/>
    <w:rsid w:val="00212DD7"/>
    <w:rsid w:val="00214107"/>
    <w:rsid w:val="00214788"/>
    <w:rsid w:val="00217477"/>
    <w:rsid w:val="0022147D"/>
    <w:rsid w:val="00224FBD"/>
    <w:rsid w:val="002347A7"/>
    <w:rsid w:val="00251FD4"/>
    <w:rsid w:val="002559D2"/>
    <w:rsid w:val="00257624"/>
    <w:rsid w:val="0026588C"/>
    <w:rsid w:val="0027182A"/>
    <w:rsid w:val="002727D7"/>
    <w:rsid w:val="00274207"/>
    <w:rsid w:val="002965E1"/>
    <w:rsid w:val="002A4663"/>
    <w:rsid w:val="002A746A"/>
    <w:rsid w:val="002B53FD"/>
    <w:rsid w:val="002B7BEF"/>
    <w:rsid w:val="002C0117"/>
    <w:rsid w:val="002C0438"/>
    <w:rsid w:val="002C1438"/>
    <w:rsid w:val="002C3036"/>
    <w:rsid w:val="002C3F5B"/>
    <w:rsid w:val="002C64B3"/>
    <w:rsid w:val="002E0CA2"/>
    <w:rsid w:val="002E1C35"/>
    <w:rsid w:val="002E7716"/>
    <w:rsid w:val="002F2A58"/>
    <w:rsid w:val="002F3F1C"/>
    <w:rsid w:val="00301DEA"/>
    <w:rsid w:val="003047D9"/>
    <w:rsid w:val="0030624B"/>
    <w:rsid w:val="003073AF"/>
    <w:rsid w:val="00311A0B"/>
    <w:rsid w:val="00311D48"/>
    <w:rsid w:val="00322B5D"/>
    <w:rsid w:val="0033461F"/>
    <w:rsid w:val="003351D7"/>
    <w:rsid w:val="00335388"/>
    <w:rsid w:val="00340289"/>
    <w:rsid w:val="00342BF8"/>
    <w:rsid w:val="00344CEC"/>
    <w:rsid w:val="0034542E"/>
    <w:rsid w:val="00350286"/>
    <w:rsid w:val="00354CB6"/>
    <w:rsid w:val="00357366"/>
    <w:rsid w:val="00357B07"/>
    <w:rsid w:val="003623C6"/>
    <w:rsid w:val="003737DF"/>
    <w:rsid w:val="00377D92"/>
    <w:rsid w:val="00382459"/>
    <w:rsid w:val="00390600"/>
    <w:rsid w:val="00393683"/>
    <w:rsid w:val="00393A3F"/>
    <w:rsid w:val="00394F4F"/>
    <w:rsid w:val="003A1C67"/>
    <w:rsid w:val="003A7A04"/>
    <w:rsid w:val="003B0FD3"/>
    <w:rsid w:val="003B290F"/>
    <w:rsid w:val="003C1080"/>
    <w:rsid w:val="003C3766"/>
    <w:rsid w:val="003C3CBA"/>
    <w:rsid w:val="003D5EC9"/>
    <w:rsid w:val="003E0AF6"/>
    <w:rsid w:val="003E0C12"/>
    <w:rsid w:val="003E5026"/>
    <w:rsid w:val="003F4C62"/>
    <w:rsid w:val="004032E3"/>
    <w:rsid w:val="004051F4"/>
    <w:rsid w:val="004212AF"/>
    <w:rsid w:val="00422492"/>
    <w:rsid w:val="004278A6"/>
    <w:rsid w:val="00432CCF"/>
    <w:rsid w:val="00433292"/>
    <w:rsid w:val="00435D73"/>
    <w:rsid w:val="004411E7"/>
    <w:rsid w:val="00444B82"/>
    <w:rsid w:val="004456C8"/>
    <w:rsid w:val="00453731"/>
    <w:rsid w:val="00470FDA"/>
    <w:rsid w:val="0047697F"/>
    <w:rsid w:val="00491F54"/>
    <w:rsid w:val="004971C7"/>
    <w:rsid w:val="004A3D3D"/>
    <w:rsid w:val="004A5CA2"/>
    <w:rsid w:val="004A73E6"/>
    <w:rsid w:val="004B2AB1"/>
    <w:rsid w:val="004B3538"/>
    <w:rsid w:val="004C029E"/>
    <w:rsid w:val="004C0658"/>
    <w:rsid w:val="004C1F82"/>
    <w:rsid w:val="004C2165"/>
    <w:rsid w:val="004C2A19"/>
    <w:rsid w:val="004D3AAE"/>
    <w:rsid w:val="004D4C59"/>
    <w:rsid w:val="004E22D8"/>
    <w:rsid w:val="004E37E2"/>
    <w:rsid w:val="004F2683"/>
    <w:rsid w:val="004F42EE"/>
    <w:rsid w:val="004F77CE"/>
    <w:rsid w:val="0050084B"/>
    <w:rsid w:val="005022EA"/>
    <w:rsid w:val="00504899"/>
    <w:rsid w:val="00512E63"/>
    <w:rsid w:val="00514883"/>
    <w:rsid w:val="00517D14"/>
    <w:rsid w:val="005240FB"/>
    <w:rsid w:val="005269E2"/>
    <w:rsid w:val="00530EA2"/>
    <w:rsid w:val="00532AA1"/>
    <w:rsid w:val="00537730"/>
    <w:rsid w:val="00543E74"/>
    <w:rsid w:val="005441B7"/>
    <w:rsid w:val="00544827"/>
    <w:rsid w:val="00545A26"/>
    <w:rsid w:val="00566459"/>
    <w:rsid w:val="00574B35"/>
    <w:rsid w:val="00577CDC"/>
    <w:rsid w:val="00591492"/>
    <w:rsid w:val="00591C94"/>
    <w:rsid w:val="00592B53"/>
    <w:rsid w:val="0059433E"/>
    <w:rsid w:val="00596BBB"/>
    <w:rsid w:val="00597FE2"/>
    <w:rsid w:val="005A13DA"/>
    <w:rsid w:val="005A31BD"/>
    <w:rsid w:val="005A7725"/>
    <w:rsid w:val="005B0A97"/>
    <w:rsid w:val="005D36D3"/>
    <w:rsid w:val="005F2514"/>
    <w:rsid w:val="005F3AD1"/>
    <w:rsid w:val="005F3CC0"/>
    <w:rsid w:val="005F5251"/>
    <w:rsid w:val="00622E05"/>
    <w:rsid w:val="00622E61"/>
    <w:rsid w:val="006270F8"/>
    <w:rsid w:val="00632538"/>
    <w:rsid w:val="00642305"/>
    <w:rsid w:val="006423EA"/>
    <w:rsid w:val="00643C12"/>
    <w:rsid w:val="006516DB"/>
    <w:rsid w:val="0065374E"/>
    <w:rsid w:val="00653EE0"/>
    <w:rsid w:val="006548C2"/>
    <w:rsid w:val="00656565"/>
    <w:rsid w:val="00671B33"/>
    <w:rsid w:val="00672526"/>
    <w:rsid w:val="0068106F"/>
    <w:rsid w:val="0068468E"/>
    <w:rsid w:val="00685662"/>
    <w:rsid w:val="006B1B83"/>
    <w:rsid w:val="006B466B"/>
    <w:rsid w:val="006C313B"/>
    <w:rsid w:val="006C5AA2"/>
    <w:rsid w:val="006D6D15"/>
    <w:rsid w:val="006E4BB3"/>
    <w:rsid w:val="006E7F82"/>
    <w:rsid w:val="006F0BD7"/>
    <w:rsid w:val="006F3D93"/>
    <w:rsid w:val="006F42B6"/>
    <w:rsid w:val="006F5197"/>
    <w:rsid w:val="006F53EE"/>
    <w:rsid w:val="006F6D38"/>
    <w:rsid w:val="00705086"/>
    <w:rsid w:val="007064F4"/>
    <w:rsid w:val="007065B7"/>
    <w:rsid w:val="0070753C"/>
    <w:rsid w:val="00715BEF"/>
    <w:rsid w:val="00721BE5"/>
    <w:rsid w:val="00732375"/>
    <w:rsid w:val="00734AB8"/>
    <w:rsid w:val="007356B9"/>
    <w:rsid w:val="007360C3"/>
    <w:rsid w:val="00740372"/>
    <w:rsid w:val="00741393"/>
    <w:rsid w:val="00744D67"/>
    <w:rsid w:val="00745350"/>
    <w:rsid w:val="00747B62"/>
    <w:rsid w:val="00754552"/>
    <w:rsid w:val="00757B4A"/>
    <w:rsid w:val="00762482"/>
    <w:rsid w:val="00762606"/>
    <w:rsid w:val="00766CAC"/>
    <w:rsid w:val="00775137"/>
    <w:rsid w:val="0077633A"/>
    <w:rsid w:val="007810E1"/>
    <w:rsid w:val="007828D6"/>
    <w:rsid w:val="007845BA"/>
    <w:rsid w:val="0078662F"/>
    <w:rsid w:val="007869FF"/>
    <w:rsid w:val="00790903"/>
    <w:rsid w:val="00790D94"/>
    <w:rsid w:val="00790E3A"/>
    <w:rsid w:val="00792B08"/>
    <w:rsid w:val="00795378"/>
    <w:rsid w:val="007B5C73"/>
    <w:rsid w:val="007B6374"/>
    <w:rsid w:val="007C5316"/>
    <w:rsid w:val="007C72F4"/>
    <w:rsid w:val="007C7833"/>
    <w:rsid w:val="007D0B11"/>
    <w:rsid w:val="007D45E8"/>
    <w:rsid w:val="007D6B5C"/>
    <w:rsid w:val="007D7FA1"/>
    <w:rsid w:val="007E6C38"/>
    <w:rsid w:val="007F02DE"/>
    <w:rsid w:val="007F5F33"/>
    <w:rsid w:val="007F63F6"/>
    <w:rsid w:val="00805363"/>
    <w:rsid w:val="00810AEA"/>
    <w:rsid w:val="008152B2"/>
    <w:rsid w:val="00833EC4"/>
    <w:rsid w:val="00836D87"/>
    <w:rsid w:val="008378E9"/>
    <w:rsid w:val="00840B25"/>
    <w:rsid w:val="0084429D"/>
    <w:rsid w:val="008504B9"/>
    <w:rsid w:val="008546C3"/>
    <w:rsid w:val="00873CE3"/>
    <w:rsid w:val="008810A5"/>
    <w:rsid w:val="008858CA"/>
    <w:rsid w:val="00893F08"/>
    <w:rsid w:val="008948BA"/>
    <w:rsid w:val="00895BDA"/>
    <w:rsid w:val="00895FF5"/>
    <w:rsid w:val="00896E7F"/>
    <w:rsid w:val="008B71D7"/>
    <w:rsid w:val="008C45F6"/>
    <w:rsid w:val="008E0243"/>
    <w:rsid w:val="008E1D13"/>
    <w:rsid w:val="008E45FE"/>
    <w:rsid w:val="008F54A8"/>
    <w:rsid w:val="009023B5"/>
    <w:rsid w:val="00903E36"/>
    <w:rsid w:val="00903F36"/>
    <w:rsid w:val="00906F76"/>
    <w:rsid w:val="00907021"/>
    <w:rsid w:val="00910193"/>
    <w:rsid w:val="009109DF"/>
    <w:rsid w:val="009141B9"/>
    <w:rsid w:val="0092217B"/>
    <w:rsid w:val="00922663"/>
    <w:rsid w:val="0093405D"/>
    <w:rsid w:val="009366B7"/>
    <w:rsid w:val="009468CA"/>
    <w:rsid w:val="00947CF2"/>
    <w:rsid w:val="00954220"/>
    <w:rsid w:val="00955E40"/>
    <w:rsid w:val="009566F2"/>
    <w:rsid w:val="00957234"/>
    <w:rsid w:val="00967C38"/>
    <w:rsid w:val="00974128"/>
    <w:rsid w:val="0097513C"/>
    <w:rsid w:val="00991194"/>
    <w:rsid w:val="009928F3"/>
    <w:rsid w:val="0099591A"/>
    <w:rsid w:val="009974CC"/>
    <w:rsid w:val="009B4861"/>
    <w:rsid w:val="009B5508"/>
    <w:rsid w:val="009C1029"/>
    <w:rsid w:val="009C6E9F"/>
    <w:rsid w:val="009D31D6"/>
    <w:rsid w:val="009D4795"/>
    <w:rsid w:val="009D4DC1"/>
    <w:rsid w:val="009E2213"/>
    <w:rsid w:val="009E32F4"/>
    <w:rsid w:val="009E3D2C"/>
    <w:rsid w:val="009E58F0"/>
    <w:rsid w:val="009E627E"/>
    <w:rsid w:val="009F1631"/>
    <w:rsid w:val="009F43B9"/>
    <w:rsid w:val="009F6D5B"/>
    <w:rsid w:val="00A01627"/>
    <w:rsid w:val="00A03816"/>
    <w:rsid w:val="00A0471D"/>
    <w:rsid w:val="00A070B7"/>
    <w:rsid w:val="00A0741B"/>
    <w:rsid w:val="00A11297"/>
    <w:rsid w:val="00A152F7"/>
    <w:rsid w:val="00A20B30"/>
    <w:rsid w:val="00A42DEF"/>
    <w:rsid w:val="00A43752"/>
    <w:rsid w:val="00A6113C"/>
    <w:rsid w:val="00A62F08"/>
    <w:rsid w:val="00A74966"/>
    <w:rsid w:val="00A8382D"/>
    <w:rsid w:val="00A91328"/>
    <w:rsid w:val="00A92481"/>
    <w:rsid w:val="00A96ADD"/>
    <w:rsid w:val="00AA6D58"/>
    <w:rsid w:val="00AB2E38"/>
    <w:rsid w:val="00AB53B4"/>
    <w:rsid w:val="00AC40EF"/>
    <w:rsid w:val="00AC5DE7"/>
    <w:rsid w:val="00AD2E45"/>
    <w:rsid w:val="00AD5D54"/>
    <w:rsid w:val="00B10373"/>
    <w:rsid w:val="00B13FCB"/>
    <w:rsid w:val="00B145B8"/>
    <w:rsid w:val="00B16D24"/>
    <w:rsid w:val="00B23105"/>
    <w:rsid w:val="00B2638D"/>
    <w:rsid w:val="00B27191"/>
    <w:rsid w:val="00B33C89"/>
    <w:rsid w:val="00B345FA"/>
    <w:rsid w:val="00B351DF"/>
    <w:rsid w:val="00B35268"/>
    <w:rsid w:val="00B37A71"/>
    <w:rsid w:val="00B4022E"/>
    <w:rsid w:val="00B45C40"/>
    <w:rsid w:val="00B505FA"/>
    <w:rsid w:val="00B510FB"/>
    <w:rsid w:val="00B51A5E"/>
    <w:rsid w:val="00B55E82"/>
    <w:rsid w:val="00B63566"/>
    <w:rsid w:val="00B668D2"/>
    <w:rsid w:val="00B73598"/>
    <w:rsid w:val="00B74868"/>
    <w:rsid w:val="00B81127"/>
    <w:rsid w:val="00B83312"/>
    <w:rsid w:val="00B8704F"/>
    <w:rsid w:val="00B87E7C"/>
    <w:rsid w:val="00B9378F"/>
    <w:rsid w:val="00B94713"/>
    <w:rsid w:val="00B95473"/>
    <w:rsid w:val="00BA60A0"/>
    <w:rsid w:val="00BA6617"/>
    <w:rsid w:val="00BB0B19"/>
    <w:rsid w:val="00BB0D9E"/>
    <w:rsid w:val="00BB7726"/>
    <w:rsid w:val="00BB7A18"/>
    <w:rsid w:val="00BB7BBD"/>
    <w:rsid w:val="00BC480A"/>
    <w:rsid w:val="00BC4CB2"/>
    <w:rsid w:val="00BD03B0"/>
    <w:rsid w:val="00BE322E"/>
    <w:rsid w:val="00BE5C0D"/>
    <w:rsid w:val="00BF74A7"/>
    <w:rsid w:val="00C07458"/>
    <w:rsid w:val="00C1474D"/>
    <w:rsid w:val="00C15591"/>
    <w:rsid w:val="00C20622"/>
    <w:rsid w:val="00C20C74"/>
    <w:rsid w:val="00C25259"/>
    <w:rsid w:val="00C254BE"/>
    <w:rsid w:val="00C475A7"/>
    <w:rsid w:val="00C5392F"/>
    <w:rsid w:val="00C63669"/>
    <w:rsid w:val="00C74446"/>
    <w:rsid w:val="00C77285"/>
    <w:rsid w:val="00C80B11"/>
    <w:rsid w:val="00C82D73"/>
    <w:rsid w:val="00C83C34"/>
    <w:rsid w:val="00C85601"/>
    <w:rsid w:val="00CA27EC"/>
    <w:rsid w:val="00CA7A2F"/>
    <w:rsid w:val="00CB036C"/>
    <w:rsid w:val="00CB1F7D"/>
    <w:rsid w:val="00CB61C1"/>
    <w:rsid w:val="00CC27CC"/>
    <w:rsid w:val="00CC4A50"/>
    <w:rsid w:val="00CD08CA"/>
    <w:rsid w:val="00CD0D14"/>
    <w:rsid w:val="00CD6114"/>
    <w:rsid w:val="00CE22A2"/>
    <w:rsid w:val="00CE3A89"/>
    <w:rsid w:val="00CE423F"/>
    <w:rsid w:val="00CE6EA0"/>
    <w:rsid w:val="00CE71CB"/>
    <w:rsid w:val="00CF38B1"/>
    <w:rsid w:val="00D11840"/>
    <w:rsid w:val="00D1268E"/>
    <w:rsid w:val="00D173A8"/>
    <w:rsid w:val="00D2260D"/>
    <w:rsid w:val="00D22649"/>
    <w:rsid w:val="00D23DD6"/>
    <w:rsid w:val="00D27693"/>
    <w:rsid w:val="00D333AB"/>
    <w:rsid w:val="00D379E6"/>
    <w:rsid w:val="00D4781C"/>
    <w:rsid w:val="00D54C50"/>
    <w:rsid w:val="00D5581C"/>
    <w:rsid w:val="00D6144F"/>
    <w:rsid w:val="00D762E3"/>
    <w:rsid w:val="00D841D1"/>
    <w:rsid w:val="00D8663F"/>
    <w:rsid w:val="00D92DE4"/>
    <w:rsid w:val="00D95D52"/>
    <w:rsid w:val="00DA050D"/>
    <w:rsid w:val="00DA569E"/>
    <w:rsid w:val="00DA7E5C"/>
    <w:rsid w:val="00DB2E16"/>
    <w:rsid w:val="00DB32D3"/>
    <w:rsid w:val="00DB3D43"/>
    <w:rsid w:val="00DC2955"/>
    <w:rsid w:val="00DC5301"/>
    <w:rsid w:val="00DC680F"/>
    <w:rsid w:val="00DD4C48"/>
    <w:rsid w:val="00DD7058"/>
    <w:rsid w:val="00DE4BF9"/>
    <w:rsid w:val="00DE4FA9"/>
    <w:rsid w:val="00DF293F"/>
    <w:rsid w:val="00DF7BDD"/>
    <w:rsid w:val="00E04DA1"/>
    <w:rsid w:val="00E1716F"/>
    <w:rsid w:val="00E2072F"/>
    <w:rsid w:val="00E244CF"/>
    <w:rsid w:val="00E254CB"/>
    <w:rsid w:val="00E3266F"/>
    <w:rsid w:val="00E41DE3"/>
    <w:rsid w:val="00E46CD8"/>
    <w:rsid w:val="00E56045"/>
    <w:rsid w:val="00E6097F"/>
    <w:rsid w:val="00E82DEC"/>
    <w:rsid w:val="00E84365"/>
    <w:rsid w:val="00E877A3"/>
    <w:rsid w:val="00E93D6B"/>
    <w:rsid w:val="00E957A5"/>
    <w:rsid w:val="00E96BDD"/>
    <w:rsid w:val="00EA1C62"/>
    <w:rsid w:val="00EA1D63"/>
    <w:rsid w:val="00EA343C"/>
    <w:rsid w:val="00EA77FB"/>
    <w:rsid w:val="00EC273A"/>
    <w:rsid w:val="00EC3EEB"/>
    <w:rsid w:val="00ED38C1"/>
    <w:rsid w:val="00ED6420"/>
    <w:rsid w:val="00EE293F"/>
    <w:rsid w:val="00EE2D25"/>
    <w:rsid w:val="00EE4606"/>
    <w:rsid w:val="00EF0396"/>
    <w:rsid w:val="00F00DDC"/>
    <w:rsid w:val="00F109B4"/>
    <w:rsid w:val="00F11B96"/>
    <w:rsid w:val="00F12D3F"/>
    <w:rsid w:val="00F17C77"/>
    <w:rsid w:val="00F35A69"/>
    <w:rsid w:val="00F4403A"/>
    <w:rsid w:val="00F46A78"/>
    <w:rsid w:val="00F47301"/>
    <w:rsid w:val="00F661C3"/>
    <w:rsid w:val="00F75689"/>
    <w:rsid w:val="00F80C93"/>
    <w:rsid w:val="00F81203"/>
    <w:rsid w:val="00F82D81"/>
    <w:rsid w:val="00F8426B"/>
    <w:rsid w:val="00F849B8"/>
    <w:rsid w:val="00F8705F"/>
    <w:rsid w:val="00F90A8D"/>
    <w:rsid w:val="00F91826"/>
    <w:rsid w:val="00F973FA"/>
    <w:rsid w:val="00FA28E5"/>
    <w:rsid w:val="00FA2A2B"/>
    <w:rsid w:val="00FA338F"/>
    <w:rsid w:val="00FC18D1"/>
    <w:rsid w:val="00FC70A2"/>
    <w:rsid w:val="00FD7B56"/>
    <w:rsid w:val="00FE0EAC"/>
    <w:rsid w:val="00FE33AB"/>
    <w:rsid w:val="00FE6BD7"/>
    <w:rsid w:val="00FF13C8"/>
    <w:rsid w:val="00FF438B"/>
    <w:rsid w:val="00FF45A2"/>
    <w:rsid w:val="19E83B81"/>
    <w:rsid w:val="2715414B"/>
    <w:rsid w:val="30414AE9"/>
    <w:rsid w:val="374B4ED0"/>
    <w:rsid w:val="620C0D1A"/>
    <w:rsid w:val="646F618D"/>
    <w:rsid w:val="790B7EAE"/>
    <w:rsid w:val="7CE5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873F4FC"/>
  <w15:docId w15:val="{C8B96120-2B39-4A69-B221-54FFEEDFF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sq-AL" w:eastAsia="sq-A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pPr>
      <w:widowControl w:val="0"/>
      <w:autoSpaceDE w:val="0"/>
      <w:autoSpaceDN w:val="0"/>
      <w:spacing w:before="93" w:after="0" w:line="240" w:lineRule="auto"/>
      <w:ind w:left="2109" w:right="1424"/>
      <w:jc w:val="center"/>
      <w:outlineLvl w:val="0"/>
    </w:pPr>
    <w:rPr>
      <w:rFonts w:ascii="Arial" w:eastAsia="Arial" w:hAnsi="Arial" w:cs="Arial"/>
      <w:b/>
      <w:bCs/>
      <w:lang w:val="sq-AL" w:eastAsia="sq-AL" w:bidi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qFormat/>
    <w:rPr>
      <w:rFonts w:ascii="MinionPro-Regular" w:hAnsi="MinionPro-Regular" w:hint="default"/>
      <w:color w:val="242021"/>
      <w:sz w:val="24"/>
      <w:szCs w:val="24"/>
    </w:rPr>
  </w:style>
  <w:style w:type="character" w:customStyle="1" w:styleId="SubtleEmphasis1">
    <w:name w:val="Subtle Emphasis1"/>
    <w:uiPriority w:val="19"/>
    <w:qFormat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Arial" w:eastAsia="Arial" w:hAnsi="Arial" w:cs="Arial"/>
      <w:b/>
      <w:bCs/>
      <w:lang w:val="sq-AL" w:eastAsia="sq-AL" w:bidi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0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27.png"/><Relationship Id="rId21" Type="http://schemas.openxmlformats.org/officeDocument/2006/relationships/image" Target="media/image13.jpeg"/><Relationship Id="rId34" Type="http://schemas.openxmlformats.org/officeDocument/2006/relationships/image" Target="media/image220.jpeg"/><Relationship Id="rId42" Type="http://schemas.openxmlformats.org/officeDocument/2006/relationships/image" Target="media/image30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41" Type="http://schemas.openxmlformats.org/officeDocument/2006/relationships/image" Target="media/image2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6.jpeg"/><Relationship Id="rId32" Type="http://schemas.openxmlformats.org/officeDocument/2006/relationships/image" Target="media/image200.jpe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4.png"/><Relationship Id="rId10" Type="http://schemas.openxmlformats.org/officeDocument/2006/relationships/image" Target="media/image3.jpeg"/><Relationship Id="rId19" Type="http://schemas.openxmlformats.org/officeDocument/2006/relationships/image" Target="media/image11.jpeg"/><Relationship Id="rId31" Type="http://schemas.openxmlformats.org/officeDocument/2006/relationships/image" Target="media/image190.jpe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3.jpe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10.png"/><Relationship Id="rId38" Type="http://schemas.openxmlformats.org/officeDocument/2006/relationships/image" Target="media/image2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te</Company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CKS</dc:creator>
  <cp:lastModifiedBy>Arlinda</cp:lastModifiedBy>
  <cp:revision>19</cp:revision>
  <cp:lastPrinted>2024-03-12T09:33:00Z</cp:lastPrinted>
  <dcterms:created xsi:type="dcterms:W3CDTF">2025-07-24T21:43:00Z</dcterms:created>
  <dcterms:modified xsi:type="dcterms:W3CDTF">2025-08-1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1179</vt:lpwstr>
  </property>
  <property fmtid="{D5CDD505-2E9C-101B-9397-08002B2CF9AE}" pid="3" name="ICV">
    <vt:lpwstr>CBEE50106C0E4FF9BD8BC90F216E36E7_12</vt:lpwstr>
  </property>
</Properties>
</file>